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DC3DC1" w14:textId="77777777" w:rsidR="00B96CFF" w:rsidRPr="009358A7" w:rsidRDefault="00B96CFF" w:rsidP="00B96CFF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705565A5" w14:textId="77777777" w:rsidR="00C178EE" w:rsidRPr="00122867" w:rsidRDefault="00C178EE" w:rsidP="00C178EE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CAPSTONE I</w:t>
      </w:r>
      <w:r w:rsidRPr="00122867">
        <w:rPr>
          <w:rFonts w:ascii="Times New Roman" w:hAnsi="Times New Roman" w:cs="Times New Roman"/>
          <w:b/>
          <w:bCs/>
          <w:sz w:val="40"/>
          <w:szCs w:val="40"/>
        </w:rPr>
        <w:t xml:space="preserve"> (CS </w:t>
      </w:r>
      <w:r>
        <w:rPr>
          <w:rFonts w:ascii="Times New Roman" w:hAnsi="Times New Roman" w:cs="Times New Roman"/>
          <w:b/>
          <w:bCs/>
          <w:sz w:val="40"/>
          <w:szCs w:val="40"/>
        </w:rPr>
        <w:t>392</w:t>
      </w:r>
      <w:r w:rsidRPr="00122867">
        <w:rPr>
          <w:rFonts w:ascii="Times New Roman" w:hAnsi="Times New Roman" w:cs="Times New Roman"/>
          <w:b/>
          <w:bCs/>
          <w:sz w:val="40"/>
          <w:szCs w:val="40"/>
        </w:rPr>
        <w:t>)</w:t>
      </w:r>
    </w:p>
    <w:p w14:paraId="17295558" w14:textId="77777777" w:rsidR="00C178EE" w:rsidRPr="00122867" w:rsidRDefault="00C178EE" w:rsidP="00C178EE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22867">
        <w:rPr>
          <w:rFonts w:ascii="Times New Roman" w:hAnsi="Times New Roman" w:cs="Times New Roman"/>
          <w:b/>
          <w:bCs/>
          <w:sz w:val="40"/>
          <w:szCs w:val="40"/>
        </w:rPr>
        <w:t>LABORATORY MANUAL</w:t>
      </w:r>
    </w:p>
    <w:p w14:paraId="27BBC1C0" w14:textId="77777777" w:rsidR="00C178EE" w:rsidRPr="00122867" w:rsidRDefault="00C178EE" w:rsidP="00C178E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9049FBD" w14:textId="77777777" w:rsidR="00C178EE" w:rsidRPr="00122867" w:rsidRDefault="00C178EE" w:rsidP="00C178E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sz w:val="36"/>
          <w:szCs w:val="36"/>
        </w:rPr>
        <w:t>B.Tech</w:t>
      </w:r>
      <w:r>
        <w:rPr>
          <w:rFonts w:ascii="Times New Roman" w:hAnsi="Times New Roman" w:cs="Times New Roman"/>
          <w:b/>
          <w:bCs/>
          <w:sz w:val="36"/>
          <w:szCs w:val="36"/>
        </w:rPr>
        <w:t>.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 xml:space="preserve"> (CSE/ DS/CYS</w:t>
      </w:r>
      <w:r>
        <w:rPr>
          <w:rFonts w:ascii="Times New Roman" w:hAnsi="Times New Roman" w:cs="Times New Roman"/>
          <w:b/>
          <w:bCs/>
          <w:sz w:val="36"/>
          <w:szCs w:val="36"/>
        </w:rPr>
        <w:t>/</w:t>
      </w:r>
      <w:proofErr w:type="spellStart"/>
      <w:r>
        <w:rPr>
          <w:rFonts w:ascii="Times New Roman" w:hAnsi="Times New Roman" w:cs="Times New Roman"/>
          <w:b/>
          <w:bCs/>
          <w:sz w:val="36"/>
          <w:szCs w:val="36"/>
        </w:rPr>
        <w:t>iMSC</w:t>
      </w:r>
      <w:proofErr w:type="spellEnd"/>
      <w:r w:rsidRPr="00122867">
        <w:rPr>
          <w:rFonts w:ascii="Times New Roman" w:hAnsi="Times New Roman" w:cs="Times New Roman"/>
          <w:b/>
          <w:bCs/>
          <w:sz w:val="36"/>
          <w:szCs w:val="36"/>
        </w:rPr>
        <w:t xml:space="preserve">) </w:t>
      </w:r>
    </w:p>
    <w:p w14:paraId="71711051" w14:textId="77777777" w:rsidR="00C178EE" w:rsidRPr="00122867" w:rsidRDefault="00C178EE" w:rsidP="00C178E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sz w:val="36"/>
          <w:szCs w:val="36"/>
        </w:rPr>
        <w:t>Semester I</w:t>
      </w:r>
      <w:r>
        <w:rPr>
          <w:rFonts w:ascii="Times New Roman" w:hAnsi="Times New Roman" w:cs="Times New Roman"/>
          <w:b/>
          <w:bCs/>
          <w:sz w:val="36"/>
          <w:szCs w:val="36"/>
        </w:rPr>
        <w:t>I</w:t>
      </w:r>
    </w:p>
    <w:p w14:paraId="198BDA88" w14:textId="77777777" w:rsidR="00C178EE" w:rsidRPr="00122867" w:rsidRDefault="00C178EE" w:rsidP="00C178E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sz w:val="36"/>
          <w:szCs w:val="36"/>
        </w:rPr>
        <w:t xml:space="preserve">L-T-P-C: </w:t>
      </w:r>
      <w:r>
        <w:rPr>
          <w:rFonts w:ascii="Times New Roman" w:hAnsi="Times New Roman" w:cs="Times New Roman"/>
          <w:b/>
          <w:bCs/>
          <w:sz w:val="36"/>
          <w:szCs w:val="36"/>
        </w:rPr>
        <w:t>2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>-0-</w:t>
      </w:r>
      <w:r>
        <w:rPr>
          <w:rFonts w:ascii="Times New Roman" w:hAnsi="Times New Roman" w:cs="Times New Roman"/>
          <w:b/>
          <w:bCs/>
          <w:sz w:val="36"/>
          <w:szCs w:val="36"/>
        </w:rPr>
        <w:t>4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>-4</w:t>
      </w:r>
    </w:p>
    <w:p w14:paraId="254B447C" w14:textId="77777777" w:rsidR="00C178EE" w:rsidRPr="00E7097F" w:rsidRDefault="00C178EE" w:rsidP="00C178EE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538F21E9" w14:textId="77777777" w:rsidR="00C178EE" w:rsidRDefault="00C178EE" w:rsidP="00C178E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sz w:val="36"/>
          <w:szCs w:val="36"/>
        </w:rPr>
        <w:t>Academic Year: 202</w:t>
      </w:r>
      <w:r>
        <w:rPr>
          <w:rFonts w:ascii="Times New Roman" w:hAnsi="Times New Roman" w:cs="Times New Roman"/>
          <w:b/>
          <w:bCs/>
          <w:sz w:val="36"/>
          <w:szCs w:val="36"/>
        </w:rPr>
        <w:t>4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>-2</w:t>
      </w:r>
      <w:r>
        <w:rPr>
          <w:rFonts w:ascii="Times New Roman" w:hAnsi="Times New Roman" w:cs="Times New Roman"/>
          <w:b/>
          <w:bCs/>
          <w:sz w:val="36"/>
          <w:szCs w:val="36"/>
        </w:rPr>
        <w:t>5</w:t>
      </w:r>
    </w:p>
    <w:p w14:paraId="3514D1D2" w14:textId="77777777" w:rsidR="00C178EE" w:rsidRPr="00122867" w:rsidRDefault="00C178EE" w:rsidP="00C178E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189B89A" wp14:editId="0B7BA964">
            <wp:simplePos x="0" y="0"/>
            <wp:positionH relativeFrom="page">
              <wp:posOffset>2701157</wp:posOffset>
            </wp:positionH>
            <wp:positionV relativeFrom="paragraph">
              <wp:posOffset>6350</wp:posOffset>
            </wp:positionV>
            <wp:extent cx="2663190" cy="1882140"/>
            <wp:effectExtent l="0" t="0" r="3810" b="0"/>
            <wp:wrapNone/>
            <wp:docPr id="372551534" name="Picture 1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9926" name="Picture 1" descr="A logo of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19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C22786" w14:textId="77777777" w:rsidR="00C178EE" w:rsidRPr="009358A7" w:rsidRDefault="00C178EE" w:rsidP="00C178EE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5732F67" w14:textId="77777777" w:rsidR="00C178EE" w:rsidRPr="009358A7" w:rsidRDefault="00C178EE" w:rsidP="00C178EE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EEE2F4D" w14:textId="77777777" w:rsidR="00C178EE" w:rsidRPr="009358A7" w:rsidRDefault="00C178EE" w:rsidP="00C178EE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2996F3F" w14:textId="77777777" w:rsidR="00C178EE" w:rsidRPr="00E7097F" w:rsidRDefault="00C178EE" w:rsidP="00C178EE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534D884C" w14:textId="77777777" w:rsidR="00C178EE" w:rsidRPr="000504DE" w:rsidRDefault="00C178EE" w:rsidP="00C178E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504DE">
        <w:rPr>
          <w:rFonts w:ascii="Times New Roman" w:hAnsi="Times New Roman" w:cs="Times New Roman"/>
          <w:b/>
          <w:bCs/>
          <w:sz w:val="36"/>
          <w:szCs w:val="36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745"/>
      </w:tblGrid>
      <w:tr w:rsidR="00C178EE" w:rsidRPr="00E7097F" w14:paraId="26697E8A" w14:textId="77777777" w:rsidTr="001F538A">
        <w:tc>
          <w:tcPr>
            <w:tcW w:w="2695" w:type="dxa"/>
            <w:vAlign w:val="center"/>
          </w:tcPr>
          <w:p w14:paraId="60729F3B" w14:textId="77777777" w:rsidR="00C178EE" w:rsidRPr="00E7097F" w:rsidRDefault="00C178EE" w:rsidP="001F538A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E7097F">
              <w:rPr>
                <w:rFonts w:ascii="Times New Roman" w:hAnsi="Times New Roman" w:cs="Times New Roman"/>
                <w:sz w:val="36"/>
                <w:szCs w:val="36"/>
              </w:rPr>
              <w:t>Student ID</w:t>
            </w:r>
          </w:p>
        </w:tc>
        <w:tc>
          <w:tcPr>
            <w:tcW w:w="6745" w:type="dxa"/>
            <w:vAlign w:val="center"/>
          </w:tcPr>
          <w:p w14:paraId="28538030" w14:textId="77777777" w:rsidR="00C178EE" w:rsidRPr="00E7097F" w:rsidRDefault="00C178EE" w:rsidP="001F538A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BT22GCS108</w:t>
            </w:r>
          </w:p>
        </w:tc>
      </w:tr>
      <w:tr w:rsidR="00C178EE" w:rsidRPr="00E7097F" w14:paraId="79E42983" w14:textId="77777777" w:rsidTr="001F538A">
        <w:tc>
          <w:tcPr>
            <w:tcW w:w="2695" w:type="dxa"/>
            <w:vAlign w:val="center"/>
          </w:tcPr>
          <w:p w14:paraId="38284A73" w14:textId="77777777" w:rsidR="00C178EE" w:rsidRPr="00E7097F" w:rsidRDefault="00C178EE" w:rsidP="001F538A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E7097F">
              <w:rPr>
                <w:rFonts w:ascii="Times New Roman" w:hAnsi="Times New Roman" w:cs="Times New Roman"/>
                <w:sz w:val="36"/>
                <w:szCs w:val="36"/>
              </w:rPr>
              <w:t>Name</w:t>
            </w:r>
          </w:p>
        </w:tc>
        <w:tc>
          <w:tcPr>
            <w:tcW w:w="6745" w:type="dxa"/>
            <w:vAlign w:val="center"/>
          </w:tcPr>
          <w:p w14:paraId="7CBD0134" w14:textId="77777777" w:rsidR="00C178EE" w:rsidRPr="00E7097F" w:rsidRDefault="00C178EE" w:rsidP="001F538A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ABHI BHARDWAJ</w:t>
            </w:r>
          </w:p>
        </w:tc>
      </w:tr>
    </w:tbl>
    <w:p w14:paraId="41199015" w14:textId="77777777" w:rsidR="00C178EE" w:rsidRPr="00E7097F" w:rsidRDefault="00C178EE" w:rsidP="00C178EE">
      <w:pPr>
        <w:jc w:val="center"/>
        <w:rPr>
          <w:rFonts w:ascii="Times New Roman" w:hAnsi="Times New Roman" w:cs="Times New Roman"/>
          <w:b/>
          <w:bCs/>
          <w:sz w:val="12"/>
          <w:szCs w:val="12"/>
        </w:rPr>
      </w:pPr>
    </w:p>
    <w:p w14:paraId="0CB95B76" w14:textId="77777777" w:rsidR="00C178EE" w:rsidRPr="000504DE" w:rsidRDefault="00C178EE" w:rsidP="00C178E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504DE">
        <w:rPr>
          <w:rFonts w:ascii="Times New Roman" w:hAnsi="Times New Roman" w:cs="Times New Roman"/>
          <w:b/>
          <w:bCs/>
          <w:sz w:val="36"/>
          <w:szCs w:val="36"/>
        </w:rPr>
        <w:t>NIIT UNIVERSITY, NEEMRANA</w:t>
      </w:r>
    </w:p>
    <w:p w14:paraId="6F6F7580" w14:textId="3DF66B93" w:rsidR="0085162F" w:rsidRPr="00561972" w:rsidRDefault="00C178EE" w:rsidP="00C178EE">
      <w:pPr>
        <w:spacing w:after="120" w:line="273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1442">
        <w:rPr>
          <w:rFonts w:ascii="Times New Roman" w:hAnsi="Times New Roman" w:cs="Times New Roman"/>
          <w:sz w:val="24"/>
          <w:szCs w:val="24"/>
        </w:rPr>
        <w:t>NH-8, Delhi-Jaipur Highway,</w:t>
      </w:r>
      <w:r w:rsidRPr="00AF1442">
        <w:rPr>
          <w:rFonts w:ascii="Times New Roman" w:hAnsi="Times New Roman" w:cs="Times New Roman"/>
          <w:sz w:val="24"/>
          <w:szCs w:val="24"/>
        </w:rPr>
        <w:br/>
        <w:t>Neemrana, District Alwar (Rajasthan),</w:t>
      </w:r>
      <w:r w:rsidRPr="00AF1442">
        <w:rPr>
          <w:rFonts w:ascii="Times New Roman" w:hAnsi="Times New Roman" w:cs="Times New Roman"/>
          <w:sz w:val="24"/>
          <w:szCs w:val="24"/>
        </w:rPr>
        <w:br/>
        <w:t>Pin-301705</w:t>
      </w:r>
      <w:r>
        <w:rPr>
          <w:rStyle w:val="lrzxr"/>
          <w:rFonts w:ascii="Times New Roman" w:hAnsi="Times New Roman" w:cs="Times New Roman"/>
          <w:sz w:val="32"/>
          <w:szCs w:val="32"/>
        </w:rPr>
        <w:br/>
      </w:r>
      <w:r w:rsidRPr="00AF1442">
        <w:rPr>
          <w:rStyle w:val="lrzxr"/>
          <w:rFonts w:ascii="Times New Roman" w:hAnsi="Times New Roman" w:cs="Times New Roman"/>
          <w:sz w:val="24"/>
          <w:szCs w:val="24"/>
        </w:rPr>
        <w:t xml:space="preserve">Website: </w:t>
      </w:r>
      <w:hyperlink r:id="rId8" w:history="1">
        <w:r w:rsidRPr="00AF1442">
          <w:rPr>
            <w:rStyle w:val="Hyperlink"/>
            <w:rFonts w:ascii="Times New Roman" w:hAnsi="Times New Roman" w:cs="Times New Roman"/>
            <w:sz w:val="24"/>
            <w:szCs w:val="24"/>
          </w:rPr>
          <w:t>www.niituniversity.in</w:t>
        </w:r>
      </w:hyperlink>
    </w:p>
    <w:p w14:paraId="08E8EFDC" w14:textId="77777777" w:rsidR="00561972" w:rsidRDefault="00561972" w:rsidP="009358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</w:pPr>
    </w:p>
    <w:p w14:paraId="08A5B52A" w14:textId="77777777" w:rsidR="00561972" w:rsidRDefault="00561972" w:rsidP="009358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</w:pPr>
    </w:p>
    <w:p w14:paraId="6E45E38D" w14:textId="77777777" w:rsidR="00561972" w:rsidRDefault="00561972" w:rsidP="009358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</w:pPr>
    </w:p>
    <w:p w14:paraId="507EC3A0" w14:textId="2DF535FF" w:rsidR="00C04604" w:rsidRDefault="00B8204D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List of Experiments</w:t>
      </w:r>
    </w:p>
    <w:p w14:paraId="6115BCC0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4955"/>
        <w:gridCol w:w="1242"/>
        <w:gridCol w:w="1358"/>
      </w:tblGrid>
      <w:tr w:rsidR="00AB2E46" w14:paraId="6222A0CB" w14:textId="77777777" w:rsidTr="005C0CDF">
        <w:tc>
          <w:tcPr>
            <w:tcW w:w="1885" w:type="dxa"/>
            <w:vAlign w:val="center"/>
          </w:tcPr>
          <w:p w14:paraId="1F566361" w14:textId="06D13BDD" w:rsidR="00AB2E46" w:rsidRPr="00C04604" w:rsidRDefault="00AB2E46" w:rsidP="005C0CD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046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ractical No.</w:t>
            </w:r>
          </w:p>
        </w:tc>
        <w:tc>
          <w:tcPr>
            <w:tcW w:w="4955" w:type="dxa"/>
            <w:vAlign w:val="center"/>
          </w:tcPr>
          <w:p w14:paraId="502F3909" w14:textId="6AA48E5C" w:rsidR="00AB2E46" w:rsidRPr="00C04604" w:rsidRDefault="00AB2E46" w:rsidP="005C0CD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046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im of Practical</w:t>
            </w:r>
          </w:p>
        </w:tc>
        <w:tc>
          <w:tcPr>
            <w:tcW w:w="1242" w:type="dxa"/>
            <w:vAlign w:val="center"/>
          </w:tcPr>
          <w:p w14:paraId="5F46B2E0" w14:textId="54E9E344" w:rsidR="00AB2E46" w:rsidRPr="00C04604" w:rsidRDefault="00AB2E46" w:rsidP="005C0CD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s</w:t>
            </w:r>
          </w:p>
        </w:tc>
        <w:tc>
          <w:tcPr>
            <w:tcW w:w="1358" w:type="dxa"/>
            <w:vAlign w:val="center"/>
          </w:tcPr>
          <w:p w14:paraId="3EABDBF8" w14:textId="4B10D1A0" w:rsidR="00AB2E46" w:rsidRPr="00C04604" w:rsidRDefault="00AB2E46" w:rsidP="005C0CD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046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age No.</w:t>
            </w:r>
          </w:p>
        </w:tc>
      </w:tr>
      <w:tr w:rsidR="00AB2E46" w:rsidRPr="00757A51" w14:paraId="2F481016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657F7492" w14:textId="356D47D4" w:rsidR="00AB2E46" w:rsidRPr="005C0CDF" w:rsidRDefault="008A420A" w:rsidP="005C0CD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4955" w:type="dxa"/>
            <w:vAlign w:val="center"/>
          </w:tcPr>
          <w:p w14:paraId="65A7E34C" w14:textId="59000830" w:rsidR="00AB2E46" w:rsidRPr="005C0CDF" w:rsidRDefault="0006293F" w:rsidP="005C0CD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629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llaboration Tool-Git</w:t>
            </w:r>
          </w:p>
        </w:tc>
        <w:tc>
          <w:tcPr>
            <w:tcW w:w="1242" w:type="dxa"/>
            <w:vAlign w:val="center"/>
          </w:tcPr>
          <w:p w14:paraId="306BA65D" w14:textId="78B279B1" w:rsidR="00AB2E46" w:rsidRPr="005C0CDF" w:rsidRDefault="00AB1D5D" w:rsidP="005C0CD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358" w:type="dxa"/>
            <w:vAlign w:val="center"/>
          </w:tcPr>
          <w:p w14:paraId="74C7C7C7" w14:textId="7EC2245B" w:rsidR="00AB2E46" w:rsidRPr="005C0CDF" w:rsidRDefault="00B27167" w:rsidP="005C0CD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="009E72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AB1D5D" w:rsidRPr="00757A51" w14:paraId="7301A512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7A9DD9F4" w14:textId="3C695600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4955" w:type="dxa"/>
            <w:vAlign w:val="center"/>
          </w:tcPr>
          <w:p w14:paraId="14BF6E2A" w14:textId="011E2382" w:rsidR="00AB1D5D" w:rsidRPr="005C0CDF" w:rsidRDefault="00D777CC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777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TML and CSS</w:t>
            </w:r>
          </w:p>
        </w:tc>
        <w:tc>
          <w:tcPr>
            <w:tcW w:w="1242" w:type="dxa"/>
            <w:vAlign w:val="center"/>
          </w:tcPr>
          <w:p w14:paraId="44FD0FFB" w14:textId="263A4593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358" w:type="dxa"/>
            <w:vAlign w:val="center"/>
          </w:tcPr>
          <w:p w14:paraId="0EF1F2F0" w14:textId="1D37EB44" w:rsidR="00AB1D5D" w:rsidRPr="005C0CDF" w:rsidRDefault="00B27167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="009E72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AB1D5D" w:rsidRPr="00757A51" w14:paraId="1B8DBB31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2126931C" w14:textId="30150A81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4955" w:type="dxa"/>
            <w:vAlign w:val="center"/>
          </w:tcPr>
          <w:p w14:paraId="5FE65E7B" w14:textId="40A480AE" w:rsidR="00AB1D5D" w:rsidRPr="00757A51" w:rsidRDefault="00D777CC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777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vascript</w:t>
            </w:r>
          </w:p>
        </w:tc>
        <w:tc>
          <w:tcPr>
            <w:tcW w:w="1242" w:type="dxa"/>
            <w:vAlign w:val="center"/>
          </w:tcPr>
          <w:p w14:paraId="279A7355" w14:textId="26FE9007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358" w:type="dxa"/>
            <w:vAlign w:val="center"/>
          </w:tcPr>
          <w:p w14:paraId="23C36F33" w14:textId="663B9209" w:rsidR="00AB1D5D" w:rsidRPr="005C0CDF" w:rsidRDefault="00B27167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="009E72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AB1D5D" w:rsidRPr="00757A51" w14:paraId="2F200938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2752FB1A" w14:textId="3240BBCC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955" w:type="dxa"/>
            <w:vAlign w:val="center"/>
          </w:tcPr>
          <w:p w14:paraId="3577E60B" w14:textId="0EF1EE22" w:rsidR="00AB1D5D" w:rsidRPr="005C0CDF" w:rsidRDefault="002512F1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512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ootStrap</w:t>
            </w:r>
          </w:p>
        </w:tc>
        <w:tc>
          <w:tcPr>
            <w:tcW w:w="1242" w:type="dxa"/>
            <w:vAlign w:val="center"/>
          </w:tcPr>
          <w:p w14:paraId="2700C5C6" w14:textId="789B9766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358" w:type="dxa"/>
            <w:vAlign w:val="center"/>
          </w:tcPr>
          <w:p w14:paraId="53C1066B" w14:textId="769AFC9C" w:rsidR="00AB1D5D" w:rsidRPr="005C0CDF" w:rsidRDefault="002F7A93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</w:t>
            </w:r>
          </w:p>
        </w:tc>
      </w:tr>
      <w:tr w:rsidR="00AB1D5D" w:rsidRPr="00757A51" w14:paraId="415D6684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5C4B8DAC" w14:textId="78715F24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955" w:type="dxa"/>
            <w:vAlign w:val="center"/>
          </w:tcPr>
          <w:p w14:paraId="5986E6BC" w14:textId="48B74C90" w:rsidR="00AB1D5D" w:rsidRPr="00757A51" w:rsidRDefault="002512F1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512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deJS</w:t>
            </w:r>
          </w:p>
        </w:tc>
        <w:tc>
          <w:tcPr>
            <w:tcW w:w="1242" w:type="dxa"/>
            <w:vAlign w:val="center"/>
          </w:tcPr>
          <w:p w14:paraId="274E9FAD" w14:textId="5E98E396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358" w:type="dxa"/>
            <w:vAlign w:val="center"/>
          </w:tcPr>
          <w:p w14:paraId="0E508079" w14:textId="5956B470" w:rsidR="00AB1D5D" w:rsidRPr="005C0CDF" w:rsidRDefault="002F7A93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</w:t>
            </w:r>
          </w:p>
        </w:tc>
      </w:tr>
      <w:tr w:rsidR="00AB1D5D" w:rsidRPr="00757A51" w14:paraId="2B1D8435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4217A669" w14:textId="305BE6B5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4955" w:type="dxa"/>
            <w:vAlign w:val="center"/>
          </w:tcPr>
          <w:p w14:paraId="2057EBA1" w14:textId="2952A94B" w:rsidR="00AB1D5D" w:rsidRPr="00757A51" w:rsidRDefault="002512F1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512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xpressJS</w:t>
            </w:r>
          </w:p>
        </w:tc>
        <w:tc>
          <w:tcPr>
            <w:tcW w:w="1242" w:type="dxa"/>
            <w:vAlign w:val="center"/>
          </w:tcPr>
          <w:p w14:paraId="67F73F06" w14:textId="3BCB423A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358" w:type="dxa"/>
            <w:vAlign w:val="center"/>
          </w:tcPr>
          <w:p w14:paraId="1339CA95" w14:textId="2C002C50" w:rsidR="00AB1D5D" w:rsidRPr="005C0CDF" w:rsidRDefault="002F7A93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</w:t>
            </w:r>
          </w:p>
        </w:tc>
      </w:tr>
      <w:tr w:rsidR="00AB1D5D" w:rsidRPr="00757A51" w14:paraId="24D112D2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42EA3ACA" w14:textId="50AE86B1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4955" w:type="dxa"/>
            <w:vAlign w:val="center"/>
          </w:tcPr>
          <w:p w14:paraId="2EDE2EAD" w14:textId="4F39FBDA" w:rsidR="00AB1D5D" w:rsidRPr="00757A51" w:rsidRDefault="002512F1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512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goDB</w:t>
            </w:r>
          </w:p>
        </w:tc>
        <w:tc>
          <w:tcPr>
            <w:tcW w:w="1242" w:type="dxa"/>
            <w:vAlign w:val="center"/>
          </w:tcPr>
          <w:p w14:paraId="1CB16DC7" w14:textId="64D2902F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358" w:type="dxa"/>
            <w:vAlign w:val="center"/>
          </w:tcPr>
          <w:p w14:paraId="5DCD3758" w14:textId="202DE0E8" w:rsidR="00AB1D5D" w:rsidRPr="005C0CDF" w:rsidRDefault="00307D55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  <w:r w:rsidR="002F7A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AB1D5D" w:rsidRPr="00757A51" w14:paraId="43B5862C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36E48488" w14:textId="52722571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4955" w:type="dxa"/>
            <w:vAlign w:val="center"/>
          </w:tcPr>
          <w:p w14:paraId="77BD2BB8" w14:textId="72CF151B" w:rsidR="00AB1D5D" w:rsidRPr="00757A51" w:rsidRDefault="008E7C49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E7C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tabase Connectivity</w:t>
            </w:r>
          </w:p>
        </w:tc>
        <w:tc>
          <w:tcPr>
            <w:tcW w:w="1242" w:type="dxa"/>
            <w:vAlign w:val="center"/>
          </w:tcPr>
          <w:p w14:paraId="2F433BA3" w14:textId="77F80C39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358" w:type="dxa"/>
            <w:vAlign w:val="center"/>
          </w:tcPr>
          <w:p w14:paraId="4153B78D" w14:textId="4D2B9478" w:rsidR="00AB1D5D" w:rsidRPr="005C0CDF" w:rsidRDefault="00307D55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  <w:r w:rsidR="002F7A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</w:tr>
      <w:tr w:rsidR="00AB1D5D" w:rsidRPr="00757A51" w14:paraId="1B70C33C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46061141" w14:textId="00134489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4955" w:type="dxa"/>
            <w:vAlign w:val="center"/>
          </w:tcPr>
          <w:p w14:paraId="71D0C4F9" w14:textId="4795670C" w:rsidR="00AB1D5D" w:rsidRPr="00757A51" w:rsidRDefault="008E7C49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E7C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ogin Exercise</w:t>
            </w:r>
          </w:p>
        </w:tc>
        <w:tc>
          <w:tcPr>
            <w:tcW w:w="1242" w:type="dxa"/>
            <w:vAlign w:val="center"/>
          </w:tcPr>
          <w:p w14:paraId="712186E8" w14:textId="67E06FA3" w:rsidR="00AB1D5D" w:rsidRPr="005C0CDF" w:rsidRDefault="00AB1D5D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9E5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358" w:type="dxa"/>
            <w:vAlign w:val="center"/>
          </w:tcPr>
          <w:p w14:paraId="2E415543" w14:textId="3B83654D" w:rsidR="00AB1D5D" w:rsidRPr="005C0CDF" w:rsidRDefault="00B27167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  <w:r w:rsidR="002F7A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</w:tr>
      <w:tr w:rsidR="008E7C49" w:rsidRPr="00757A51" w14:paraId="46C41D00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371071C0" w14:textId="5358B5F4" w:rsidR="008E7C49" w:rsidRDefault="009A057B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4955" w:type="dxa"/>
            <w:vAlign w:val="center"/>
          </w:tcPr>
          <w:p w14:paraId="0CE892E4" w14:textId="1ECB1E0B" w:rsidR="008E7C49" w:rsidRPr="008E7C49" w:rsidRDefault="008E7C49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E7C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ssion and Cookies Demo</w:t>
            </w:r>
          </w:p>
        </w:tc>
        <w:tc>
          <w:tcPr>
            <w:tcW w:w="1242" w:type="dxa"/>
            <w:vAlign w:val="center"/>
          </w:tcPr>
          <w:p w14:paraId="5157FAE3" w14:textId="17F41F10" w:rsidR="008E7C49" w:rsidRDefault="00600CC9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3740A9F0" w14:textId="2A696ABC" w:rsidR="008E7C49" w:rsidRDefault="00B27167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  <w:r w:rsidR="002F7A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</w:t>
            </w:r>
          </w:p>
        </w:tc>
      </w:tr>
      <w:tr w:rsidR="001D05B1" w:rsidRPr="00757A51" w14:paraId="72BF7381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2C3B83A9" w14:textId="7F3862B8" w:rsidR="001D05B1" w:rsidRDefault="001D05B1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4955" w:type="dxa"/>
            <w:vAlign w:val="center"/>
          </w:tcPr>
          <w:p w14:paraId="0236C2AA" w14:textId="28496F73" w:rsidR="001D05B1" w:rsidRPr="009A057B" w:rsidRDefault="00561BA4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tting up DevOPS for Project</w:t>
            </w:r>
          </w:p>
        </w:tc>
        <w:tc>
          <w:tcPr>
            <w:tcW w:w="1242" w:type="dxa"/>
            <w:vAlign w:val="center"/>
          </w:tcPr>
          <w:p w14:paraId="3E7FAA28" w14:textId="77777777" w:rsidR="001D05B1" w:rsidRDefault="009E58A5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  <w:r w:rsidR="00146E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  <w:p w14:paraId="09D6A630" w14:textId="311BCF80" w:rsidR="00146EB1" w:rsidRDefault="00146EB1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5</w:t>
            </w:r>
          </w:p>
        </w:tc>
        <w:tc>
          <w:tcPr>
            <w:tcW w:w="1358" w:type="dxa"/>
            <w:vAlign w:val="center"/>
          </w:tcPr>
          <w:p w14:paraId="0AB23C49" w14:textId="0E419C20" w:rsidR="001D05B1" w:rsidRDefault="00146EB1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</w:t>
            </w:r>
          </w:p>
        </w:tc>
      </w:tr>
      <w:tr w:rsidR="009A057B" w:rsidRPr="00757A51" w14:paraId="64A6B2B3" w14:textId="77777777" w:rsidTr="008A420A">
        <w:trPr>
          <w:trHeight w:val="432"/>
        </w:trPr>
        <w:tc>
          <w:tcPr>
            <w:tcW w:w="1885" w:type="dxa"/>
            <w:vAlign w:val="center"/>
          </w:tcPr>
          <w:p w14:paraId="1F1EC4B5" w14:textId="2B50414D" w:rsidR="009A057B" w:rsidRDefault="009A057B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4955" w:type="dxa"/>
            <w:vAlign w:val="center"/>
          </w:tcPr>
          <w:p w14:paraId="7A6D1D1B" w14:textId="6CEC88D8" w:rsidR="009A057B" w:rsidRPr="009A057B" w:rsidRDefault="009A057B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05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PIs</w:t>
            </w:r>
          </w:p>
        </w:tc>
        <w:tc>
          <w:tcPr>
            <w:tcW w:w="1242" w:type="dxa"/>
            <w:vAlign w:val="center"/>
          </w:tcPr>
          <w:p w14:paraId="3BB28B84" w14:textId="74808BE4" w:rsidR="00146EB1" w:rsidRDefault="00146EB1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4</w:t>
            </w:r>
          </w:p>
          <w:p w14:paraId="47028E58" w14:textId="12F42816" w:rsidR="009A057B" w:rsidRDefault="002B153C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5</w:t>
            </w:r>
          </w:p>
        </w:tc>
        <w:tc>
          <w:tcPr>
            <w:tcW w:w="1358" w:type="dxa"/>
            <w:vAlign w:val="center"/>
          </w:tcPr>
          <w:p w14:paraId="481B916C" w14:textId="4403734A" w:rsidR="009A057B" w:rsidRDefault="00B27167" w:rsidP="00AB1D5D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  <w:r w:rsidR="002F7A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</w:t>
            </w:r>
          </w:p>
        </w:tc>
      </w:tr>
    </w:tbl>
    <w:p w14:paraId="3220215D" w14:textId="77777777" w:rsidR="00C04604" w:rsidRPr="00757A51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C5F6E6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D879F1B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F0C892E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9A0DCD5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61B99D5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44AB017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E85B436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E9BF48A" w14:textId="77777777" w:rsidR="00C04604" w:rsidRDefault="00C04604" w:rsidP="00C0460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51734E2" w14:textId="77777777" w:rsidR="00C04604" w:rsidRDefault="00C04604" w:rsidP="00C178EE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31A6EF0" w14:textId="38C19512" w:rsidR="00C04604" w:rsidRPr="00A35136" w:rsidRDefault="00C04604" w:rsidP="00A35136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Practical 1</w:t>
      </w:r>
      <w:r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A35136" w:rsidRPr="0006293F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llaboration Tool-Gi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357C635" w14:textId="77777777" w:rsidR="00C04604" w:rsidRDefault="00C04604" w:rsidP="001A5672">
      <w:pPr>
        <w:tabs>
          <w:tab w:val="left" w:pos="990"/>
        </w:tabs>
        <w:spacing w:after="0" w:line="276" w:lineRule="auto"/>
        <w:ind w:firstLine="1530"/>
        <w:jc w:val="both"/>
        <w:rPr>
          <w:rFonts w:ascii="Times New Roman" w:hAnsi="Times New Roman" w:cs="Times New Roman"/>
          <w:sz w:val="24"/>
          <w:szCs w:val="24"/>
        </w:rPr>
      </w:pPr>
    </w:p>
    <w:p w14:paraId="2DDD671F" w14:textId="63D7ADC7" w:rsidR="00C04604" w:rsidRDefault="00373CBA" w:rsidP="00C0460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teps of Execution</w:t>
      </w:r>
      <w:r w:rsidR="00C04604" w:rsidRPr="00C04604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25402F2" w14:textId="77777777" w:rsidR="00F431A8" w:rsidRDefault="00F431A8" w:rsidP="00F431A8">
      <w:pPr>
        <w:pStyle w:val="NormalWeb"/>
        <w:numPr>
          <w:ilvl w:val="0"/>
          <w:numId w:val="6"/>
        </w:numPr>
        <w:tabs>
          <w:tab w:val="left" w:pos="990"/>
        </w:tabs>
        <w:spacing w:before="0" w:beforeAutospacing="0" w:after="0" w:afterAutospacing="0"/>
      </w:pPr>
      <w:r>
        <w:t>Team lead will make Github repository and will send invite to other team members.</w:t>
      </w:r>
    </w:p>
    <w:p w14:paraId="4C01EDEE" w14:textId="75C82A5D" w:rsidR="00F431A8" w:rsidRDefault="00F431A8" w:rsidP="00F431A8">
      <w:pPr>
        <w:pStyle w:val="NormalWeb"/>
        <w:numPr>
          <w:ilvl w:val="0"/>
          <w:numId w:val="6"/>
        </w:numPr>
        <w:tabs>
          <w:tab w:val="left" w:pos="990"/>
        </w:tabs>
        <w:spacing w:before="0" w:beforeAutospacing="0" w:after="0" w:afterAutospacing="0"/>
      </w:pPr>
      <w:r>
        <w:t xml:space="preserve">Team lead will </w:t>
      </w:r>
      <w:r w:rsidR="001948E5">
        <w:t>create</w:t>
      </w:r>
      <w:r>
        <w:t xml:space="preserve"> local repo and then push to remote repo</w:t>
      </w:r>
    </w:p>
    <w:p w14:paraId="0111B282" w14:textId="77777777" w:rsidR="00F431A8" w:rsidRDefault="00F431A8" w:rsidP="00F431A8">
      <w:pPr>
        <w:pStyle w:val="NormalWeb"/>
        <w:numPr>
          <w:ilvl w:val="0"/>
          <w:numId w:val="6"/>
        </w:numPr>
        <w:tabs>
          <w:tab w:val="left" w:pos="990"/>
        </w:tabs>
        <w:spacing w:before="0" w:beforeAutospacing="0" w:after="0" w:afterAutospacing="0"/>
      </w:pPr>
      <w:r>
        <w:t>Team members will accept the invite and clone repo on their local machine.</w:t>
      </w:r>
    </w:p>
    <w:p w14:paraId="1EF9E00C" w14:textId="3B5253AF" w:rsidR="00F431A8" w:rsidRDefault="00FB2394" w:rsidP="00F431A8">
      <w:pPr>
        <w:pStyle w:val="NormalWeb"/>
        <w:numPr>
          <w:ilvl w:val="0"/>
          <w:numId w:val="6"/>
        </w:numPr>
        <w:tabs>
          <w:tab w:val="left" w:pos="990"/>
        </w:tabs>
        <w:spacing w:before="0" w:beforeAutospacing="0" w:after="0" w:afterAutospacing="0"/>
      </w:pPr>
      <w:r>
        <w:t>All the team members will share file using git / github</w:t>
      </w:r>
    </w:p>
    <w:p w14:paraId="3A6107CD" w14:textId="5E77F39C" w:rsidR="00C178EE" w:rsidRDefault="00C178EE" w:rsidP="00C178EE">
      <w:pPr>
        <w:pStyle w:val="NormalWeb"/>
        <w:numPr>
          <w:ilvl w:val="0"/>
          <w:numId w:val="6"/>
        </w:numPr>
        <w:tabs>
          <w:tab w:val="left" w:pos="990"/>
        </w:tabs>
        <w:spacing w:before="0" w:beforeAutospacing="0" w:after="0" w:afterAutospacing="0"/>
      </w:pPr>
      <w:r w:rsidRPr="00785F30">
        <w:rPr>
          <w:rStyle w:val="lrzxr"/>
          <w:noProof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62427C85" wp14:editId="1C35E49D">
            <wp:simplePos x="0" y="0"/>
            <wp:positionH relativeFrom="margin">
              <wp:align>left</wp:align>
            </wp:positionH>
            <wp:positionV relativeFrom="paragraph">
              <wp:posOffset>311785</wp:posOffset>
            </wp:positionV>
            <wp:extent cx="5305425" cy="2324100"/>
            <wp:effectExtent l="0" t="0" r="9525" b="0"/>
            <wp:wrapTight wrapText="bothSides">
              <wp:wrapPolygon edited="0">
                <wp:start x="0" y="0"/>
                <wp:lineTo x="0" y="21423"/>
                <wp:lineTo x="21561" y="21423"/>
                <wp:lineTo x="21561" y="0"/>
                <wp:lineTo x="0" y="0"/>
              </wp:wrapPolygon>
            </wp:wrapTight>
            <wp:docPr id="1352856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85624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71C6">
        <w:t>Team members will update their repository and check the contents shared by others</w:t>
      </w:r>
      <w:r w:rsidR="00F431A8">
        <w:t>.</w:t>
      </w:r>
      <w:r>
        <w:br/>
      </w:r>
      <w:r>
        <w:br/>
      </w:r>
    </w:p>
    <w:p w14:paraId="2D1AFEC9" w14:textId="6F7BFBAA" w:rsidR="001A5672" w:rsidRDefault="00C178EE" w:rsidP="00C0460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85F30">
        <w:rPr>
          <w:rStyle w:val="lrzxr"/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2336" behindDoc="1" locked="0" layoutInCell="1" allowOverlap="1" wp14:anchorId="02729675" wp14:editId="036FCCC8">
            <wp:simplePos x="0" y="0"/>
            <wp:positionH relativeFrom="margin">
              <wp:align>left</wp:align>
            </wp:positionH>
            <wp:positionV relativeFrom="paragraph">
              <wp:posOffset>2138680</wp:posOffset>
            </wp:positionV>
            <wp:extent cx="2251710" cy="1971675"/>
            <wp:effectExtent l="0" t="0" r="0" b="9525"/>
            <wp:wrapTight wrapText="bothSides">
              <wp:wrapPolygon edited="0">
                <wp:start x="0" y="0"/>
                <wp:lineTo x="0" y="21496"/>
                <wp:lineTo x="21381" y="21496"/>
                <wp:lineTo x="21381" y="0"/>
                <wp:lineTo x="0" y="0"/>
              </wp:wrapPolygon>
            </wp:wrapTight>
            <wp:docPr id="2063817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81722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171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C1E3AC" w14:textId="5F1F7C84" w:rsidR="00D77C35" w:rsidRPr="00D77C35" w:rsidRDefault="00C178EE" w:rsidP="00D77C3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 w:rsidR="00F431A8">
        <w:rPr>
          <w:rFonts w:ascii="Times New Roman" w:hAnsi="Times New Roman" w:cs="Times New Roman"/>
          <w:b/>
          <w:bCs/>
          <w:sz w:val="28"/>
          <w:szCs w:val="28"/>
          <w:u w:val="single"/>
        </w:rPr>
        <w:t>Practical 2</w:t>
      </w:r>
      <w:r w:rsidR="00F431A8"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FE71C6" w:rsidRPr="00D777C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HTML and CSS</w:t>
      </w:r>
      <w:r w:rsidR="00F431A8">
        <w:rPr>
          <w:rFonts w:ascii="Times New Roman" w:hAnsi="Times New Roman" w:cs="Times New Roman"/>
          <w:sz w:val="24"/>
          <w:szCs w:val="24"/>
        </w:rPr>
        <w:t>:</w:t>
      </w:r>
    </w:p>
    <w:p w14:paraId="6CF0C02D" w14:textId="77777777" w:rsidR="00F431A8" w:rsidRDefault="00F431A8" w:rsidP="00F431A8">
      <w:pPr>
        <w:tabs>
          <w:tab w:val="left" w:pos="990"/>
        </w:tabs>
        <w:spacing w:after="0" w:line="276" w:lineRule="auto"/>
        <w:ind w:firstLine="1530"/>
        <w:jc w:val="both"/>
        <w:rPr>
          <w:rFonts w:ascii="Times New Roman" w:hAnsi="Times New Roman" w:cs="Times New Roman"/>
          <w:sz w:val="24"/>
          <w:szCs w:val="24"/>
        </w:rPr>
      </w:pPr>
    </w:p>
    <w:p w14:paraId="6B096692" w14:textId="77777777" w:rsidR="00F431A8" w:rsidRDefault="00F431A8" w:rsidP="00F431A8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teps of Execution</w:t>
      </w:r>
      <w:r w:rsidRPr="00C04604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5B27EDA4" w14:textId="745BF8AA" w:rsidR="00F431A8" w:rsidRDefault="00D77C35" w:rsidP="00F431A8">
      <w:pPr>
        <w:pStyle w:val="NormalWeb"/>
        <w:numPr>
          <w:ilvl w:val="0"/>
          <w:numId w:val="7"/>
        </w:numPr>
        <w:tabs>
          <w:tab w:val="left" w:pos="990"/>
        </w:tabs>
        <w:spacing w:before="0" w:beforeAutospacing="0" w:after="0" w:afterAutospacing="0"/>
      </w:pPr>
      <w:r>
        <w:t>Make an input form for an employee</w:t>
      </w:r>
      <w:r w:rsidR="00F431A8">
        <w:t>.</w:t>
      </w:r>
    </w:p>
    <w:p w14:paraId="5E547101" w14:textId="472E249F" w:rsidR="001A5B8E" w:rsidRDefault="00D77C35" w:rsidP="00115710">
      <w:pPr>
        <w:pStyle w:val="NormalWeb"/>
        <w:numPr>
          <w:ilvl w:val="0"/>
          <w:numId w:val="7"/>
        </w:numPr>
        <w:tabs>
          <w:tab w:val="left" w:pos="990"/>
        </w:tabs>
        <w:spacing w:before="0" w:beforeAutospacing="0" w:after="0" w:afterAutospacing="0"/>
      </w:pPr>
      <w:r>
        <w:t>Apply the relevant CSS using external CSS file</w:t>
      </w:r>
    </w:p>
    <w:p w14:paraId="6A2DD2A2" w14:textId="77777777" w:rsidR="000462F1" w:rsidRDefault="000462F1" w:rsidP="000462F1">
      <w:pPr>
        <w:pStyle w:val="NormalWeb"/>
        <w:tabs>
          <w:tab w:val="left" w:pos="990"/>
        </w:tabs>
        <w:spacing w:before="0" w:beforeAutospacing="0" w:after="0" w:afterAutospacing="0"/>
      </w:pPr>
    </w:p>
    <w:p w14:paraId="40F66D7F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1B1D68E" w14:textId="1C6EDD4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2BFF67C" w14:textId="14E026FA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nput Html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file :</w:t>
      </w:r>
      <w:proofErr w:type="gramEnd"/>
    </w:p>
    <w:p w14:paraId="69CDF345" w14:textId="281598F4" w:rsidR="00C178EE" w:rsidRP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657B1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64384" behindDoc="1" locked="0" layoutInCell="1" allowOverlap="1" wp14:anchorId="5F998867" wp14:editId="341FF31E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3675380" cy="3197225"/>
            <wp:effectExtent l="0" t="0" r="1270" b="3175"/>
            <wp:wrapTight wrapText="bothSides">
              <wp:wrapPolygon edited="0">
                <wp:start x="0" y="0"/>
                <wp:lineTo x="0" y="21493"/>
                <wp:lineTo x="21496" y="21493"/>
                <wp:lineTo x="21496" y="0"/>
                <wp:lineTo x="0" y="0"/>
              </wp:wrapPolygon>
            </wp:wrapTight>
            <wp:docPr id="411770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770844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38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B1AFC1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CF2D599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7537DBC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30D2D6B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033CD42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8D2EC04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92BD32C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3767741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59E06AB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4810C29" w14:textId="6C1AAFC4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657B1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56D5ECC9" wp14:editId="20369A88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3675380" cy="2689860"/>
            <wp:effectExtent l="0" t="0" r="1270" b="0"/>
            <wp:wrapTight wrapText="bothSides">
              <wp:wrapPolygon edited="0">
                <wp:start x="0" y="0"/>
                <wp:lineTo x="0" y="21416"/>
                <wp:lineTo x="21496" y="21416"/>
                <wp:lineTo x="21496" y="0"/>
                <wp:lineTo x="0" y="0"/>
              </wp:wrapPolygon>
            </wp:wrapTight>
            <wp:docPr id="11687719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771915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38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19C2A6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6662629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84DD04A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2FE861C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5DFCA58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FB14920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A1474CC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08E3545" w14:textId="18D13C4E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BF79DC8" w14:textId="38D4D5E8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A673D3E" w14:textId="16DC23C5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15C3D0A" w14:textId="08409178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4892270" w14:textId="67289A7F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2D3F707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61D5631" w14:textId="5E3F2A65" w:rsidR="00C178EE" w:rsidRP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Html file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continues :</w:t>
      </w:r>
      <w:proofErr w:type="gramEnd"/>
    </w:p>
    <w:p w14:paraId="34B6EFBC" w14:textId="61A06F2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657B1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68480" behindDoc="1" locked="0" layoutInCell="1" allowOverlap="1" wp14:anchorId="25755172" wp14:editId="62D51C62">
            <wp:simplePos x="0" y="0"/>
            <wp:positionH relativeFrom="margin">
              <wp:align>left</wp:align>
            </wp:positionH>
            <wp:positionV relativeFrom="paragraph">
              <wp:posOffset>198755</wp:posOffset>
            </wp:positionV>
            <wp:extent cx="3926205" cy="1732915"/>
            <wp:effectExtent l="0" t="0" r="0" b="635"/>
            <wp:wrapTight wrapText="bothSides">
              <wp:wrapPolygon edited="0">
                <wp:start x="0" y="0"/>
                <wp:lineTo x="0" y="21370"/>
                <wp:lineTo x="21485" y="21370"/>
                <wp:lineTo x="21485" y="0"/>
                <wp:lineTo x="0" y="0"/>
              </wp:wrapPolygon>
            </wp:wrapTight>
            <wp:docPr id="1002561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561304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6205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3C9D8D" w14:textId="2B6A0D12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1D54A2D" w14:textId="7A4A62EA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65D064F" w14:textId="5CF17F3F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5495372" w14:textId="0979C2F4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502E117" w14:textId="781661A4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7576F7A" w14:textId="1F38BFB1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657B1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70528" behindDoc="1" locked="0" layoutInCell="1" allowOverlap="1" wp14:anchorId="634735B8" wp14:editId="2B307F0C">
            <wp:simplePos x="0" y="0"/>
            <wp:positionH relativeFrom="margin">
              <wp:align>left</wp:align>
            </wp:positionH>
            <wp:positionV relativeFrom="paragraph">
              <wp:posOffset>173355</wp:posOffset>
            </wp:positionV>
            <wp:extent cx="4911725" cy="4105275"/>
            <wp:effectExtent l="0" t="0" r="3175" b="9525"/>
            <wp:wrapTight wrapText="bothSides">
              <wp:wrapPolygon edited="0">
                <wp:start x="0" y="0"/>
                <wp:lineTo x="0" y="21550"/>
                <wp:lineTo x="21530" y="21550"/>
                <wp:lineTo x="21530" y="0"/>
                <wp:lineTo x="0" y="0"/>
              </wp:wrapPolygon>
            </wp:wrapTight>
            <wp:docPr id="2017526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526887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172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3EFD0" w14:textId="6CA31279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6315991" w14:textId="402874DA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BD4365A" w14:textId="7496BB3C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6D9F828" w14:textId="4416B1C2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1C4559B" w14:textId="3E1CEA31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</w:p>
    <w:p w14:paraId="195CB74D" w14:textId="7BE7E5B1" w:rsidR="00C178EE" w:rsidRDefault="00C178EE" w:rsidP="00C178EE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br/>
      </w:r>
      <w:r w:rsidRPr="00EA27B4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72576" behindDoc="1" locked="0" layoutInCell="1" allowOverlap="1" wp14:anchorId="700694C7" wp14:editId="16E981D8">
            <wp:simplePos x="0" y="0"/>
            <wp:positionH relativeFrom="margin">
              <wp:align>left</wp:align>
            </wp:positionH>
            <wp:positionV relativeFrom="paragraph">
              <wp:posOffset>551815</wp:posOffset>
            </wp:positionV>
            <wp:extent cx="2257425" cy="5334635"/>
            <wp:effectExtent l="0" t="0" r="9525" b="0"/>
            <wp:wrapTight wrapText="bothSides">
              <wp:wrapPolygon edited="0">
                <wp:start x="0" y="0"/>
                <wp:lineTo x="0" y="21520"/>
                <wp:lineTo x="21509" y="21520"/>
                <wp:lineTo x="21509" y="0"/>
                <wp:lineTo x="0" y="0"/>
              </wp:wrapPolygon>
            </wp:wrapTight>
            <wp:docPr id="1052066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06664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334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Input CSS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fil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:</w:t>
      </w:r>
      <w:proofErr w:type="gramEnd"/>
    </w:p>
    <w:p w14:paraId="30199114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A27B4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74624" behindDoc="1" locked="0" layoutInCell="1" allowOverlap="1" wp14:anchorId="2729709B" wp14:editId="61276349">
            <wp:simplePos x="0" y="0"/>
            <wp:positionH relativeFrom="margin">
              <wp:posOffset>2438400</wp:posOffset>
            </wp:positionH>
            <wp:positionV relativeFrom="paragraph">
              <wp:posOffset>10795</wp:posOffset>
            </wp:positionV>
            <wp:extent cx="3133725" cy="5333365"/>
            <wp:effectExtent l="0" t="0" r="9525" b="635"/>
            <wp:wrapTight wrapText="bothSides">
              <wp:wrapPolygon edited="0">
                <wp:start x="0" y="0"/>
                <wp:lineTo x="0" y="21525"/>
                <wp:lineTo x="21534" y="21525"/>
                <wp:lineTo x="21534" y="0"/>
                <wp:lineTo x="0" y="0"/>
              </wp:wrapPolygon>
            </wp:wrapTight>
            <wp:docPr id="1627640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64066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5333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</w:p>
    <w:p w14:paraId="19FDEFF4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08098F4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9684697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3382BE6" w14:textId="77777777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92B5F3A" w14:textId="4068E579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Output :</w:t>
      </w:r>
      <w:proofErr w:type="gramEnd"/>
    </w:p>
    <w:p w14:paraId="22E95E5C" w14:textId="6DD5B939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6C0F2F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76672" behindDoc="1" locked="0" layoutInCell="1" allowOverlap="1" wp14:anchorId="3B2FBCB0" wp14:editId="316684E1">
            <wp:simplePos x="0" y="0"/>
            <wp:positionH relativeFrom="margin">
              <wp:posOffset>0</wp:posOffset>
            </wp:positionH>
            <wp:positionV relativeFrom="paragraph">
              <wp:posOffset>323850</wp:posOffset>
            </wp:positionV>
            <wp:extent cx="2933700" cy="5258435"/>
            <wp:effectExtent l="0" t="0" r="0" b="0"/>
            <wp:wrapTight wrapText="bothSides">
              <wp:wrapPolygon edited="0">
                <wp:start x="0" y="0"/>
                <wp:lineTo x="0" y="21519"/>
                <wp:lineTo x="21460" y="21519"/>
                <wp:lineTo x="21460" y="0"/>
                <wp:lineTo x="0" y="0"/>
              </wp:wrapPolygon>
            </wp:wrapTight>
            <wp:docPr id="1294529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529139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525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CAED72" w14:textId="1FA6462E" w:rsidR="00C178EE" w:rsidRDefault="00C178EE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0E2667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78720" behindDoc="1" locked="0" layoutInCell="1" allowOverlap="1" wp14:anchorId="02651E82" wp14:editId="2F3F4E23">
            <wp:simplePos x="0" y="0"/>
            <wp:positionH relativeFrom="column">
              <wp:posOffset>3133725</wp:posOffset>
            </wp:positionH>
            <wp:positionV relativeFrom="paragraph">
              <wp:posOffset>8890</wp:posOffset>
            </wp:positionV>
            <wp:extent cx="2152650" cy="5143500"/>
            <wp:effectExtent l="0" t="0" r="0" b="0"/>
            <wp:wrapTight wrapText="bothSides">
              <wp:wrapPolygon edited="0">
                <wp:start x="0" y="0"/>
                <wp:lineTo x="0" y="21520"/>
                <wp:lineTo x="21409" y="21520"/>
                <wp:lineTo x="21409" y="0"/>
                <wp:lineTo x="0" y="0"/>
              </wp:wrapPolygon>
            </wp:wrapTight>
            <wp:docPr id="137065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65603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</w:p>
    <w:p w14:paraId="6798F7C5" w14:textId="216D46ED" w:rsidR="000462F1" w:rsidRPr="00C178EE" w:rsidRDefault="000462F1" w:rsidP="00EB5341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Practical 3</w:t>
      </w:r>
      <w:r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 w:rsidR="00B04D31" w:rsidRPr="00D777C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266408B" w14:textId="1A354D5F" w:rsidR="000462F1" w:rsidRDefault="003C5098" w:rsidP="00F525A0">
      <w:pPr>
        <w:tabs>
          <w:tab w:val="left" w:pos="99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t>Write a JavaScript program to display the current day and time in the following format.</w:t>
      </w:r>
      <w:r>
        <w:br/>
        <w:t xml:space="preserve">Today </w:t>
      </w:r>
      <w:proofErr w:type="gramStart"/>
      <w:r>
        <w:t>is :</w:t>
      </w:r>
      <w:proofErr w:type="gramEnd"/>
      <w:r>
        <w:t xml:space="preserve"> Tuesday. </w:t>
      </w:r>
      <w:r>
        <w:br/>
        <w:t xml:space="preserve">Current time </w:t>
      </w:r>
      <w:proofErr w:type="gramStart"/>
      <w:r>
        <w:t>is :</w:t>
      </w:r>
      <w:proofErr w:type="gramEnd"/>
      <w:r>
        <w:t xml:space="preserve"> 10 </w:t>
      </w:r>
      <w:proofErr w:type="gramStart"/>
      <w:r>
        <w:t>PM :</w:t>
      </w:r>
      <w:proofErr w:type="gramEnd"/>
      <w:r>
        <w:t xml:space="preserve"> </w:t>
      </w:r>
      <w:proofErr w:type="gramStart"/>
      <w:r>
        <w:t>30 :</w:t>
      </w:r>
      <w:proofErr w:type="gramEnd"/>
      <w:r>
        <w:t xml:space="preserve"> 38</w:t>
      </w:r>
    </w:p>
    <w:p w14:paraId="24ECBAF7" w14:textId="7BA581A8" w:rsidR="00A74587" w:rsidRDefault="00A74587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3AD73923" w14:textId="74AD3C27" w:rsidR="00110E7A" w:rsidRDefault="00110E7A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110E7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Input </w:t>
      </w:r>
      <w:proofErr w:type="gramStart"/>
      <w:r w:rsidRPr="00110E7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Code</w:t>
      </w: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 :</w:t>
      </w:r>
      <w:proofErr w:type="gramEnd"/>
    </w:p>
    <w:p w14:paraId="7FF23DAC" w14:textId="77777777" w:rsidR="00110E7A" w:rsidRDefault="00110E7A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0888A883" w14:textId="77777777" w:rsidR="00110E7A" w:rsidRDefault="00110E7A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346F27F1" w14:textId="77777777" w:rsidR="00110E7A" w:rsidRDefault="00110E7A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10B21544" w14:textId="77777777" w:rsidR="00110E7A" w:rsidRDefault="00110E7A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1BEE6096" w14:textId="77777777" w:rsidR="00110E7A" w:rsidRDefault="00110E7A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3F11C254" w14:textId="2758EDF4" w:rsidR="00110E7A" w:rsidRPr="00110E7A" w:rsidRDefault="00110E7A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0E2667">
        <w:rPr>
          <w:rStyle w:val="lrzxr"/>
          <w:rFonts w:ascii="Times New Roman" w:hAnsi="Times New Roman" w:cs="Times New Roman"/>
          <w:sz w:val="32"/>
          <w:szCs w:val="32"/>
        </w:rPr>
        <w:lastRenderedPageBreak/>
        <w:drawing>
          <wp:anchor distT="0" distB="0" distL="114300" distR="114300" simplePos="0" relativeHeight="251680768" behindDoc="1" locked="0" layoutInCell="1" allowOverlap="1" wp14:anchorId="19AD7087" wp14:editId="5761C82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493895" cy="2114550"/>
            <wp:effectExtent l="0" t="0" r="1905" b="0"/>
            <wp:wrapTight wrapText="bothSides">
              <wp:wrapPolygon edited="0">
                <wp:start x="0" y="0"/>
                <wp:lineTo x="0" y="21405"/>
                <wp:lineTo x="21518" y="21405"/>
                <wp:lineTo x="21518" y="0"/>
                <wp:lineTo x="0" y="0"/>
              </wp:wrapPolygon>
            </wp:wrapTight>
            <wp:docPr id="1822076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0765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89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26B9B5" w14:textId="77777777" w:rsidR="00110E7A" w:rsidRPr="00A74587" w:rsidRDefault="00110E7A" w:rsidP="00A745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FE6D2ED" w14:textId="77777777" w:rsidR="00A74587" w:rsidRDefault="00A74587" w:rsidP="00C0460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63A29D6" w14:textId="77777777" w:rsidR="00A74587" w:rsidRDefault="00A74587" w:rsidP="00C0460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CE7291F" w14:textId="0254B5E3" w:rsidR="00643C12" w:rsidRPr="00110E7A" w:rsidRDefault="00110E7A" w:rsidP="00643C1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E2667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84864" behindDoc="1" locked="0" layoutInCell="1" allowOverlap="1" wp14:anchorId="62E43103" wp14:editId="6E5C4868">
            <wp:simplePos x="0" y="0"/>
            <wp:positionH relativeFrom="margin">
              <wp:align>left</wp:align>
            </wp:positionH>
            <wp:positionV relativeFrom="paragraph">
              <wp:posOffset>4058285</wp:posOffset>
            </wp:positionV>
            <wp:extent cx="3342005" cy="714375"/>
            <wp:effectExtent l="0" t="0" r="0" b="9525"/>
            <wp:wrapTight wrapText="bothSides">
              <wp:wrapPolygon edited="0">
                <wp:start x="0" y="0"/>
                <wp:lineTo x="0" y="21312"/>
                <wp:lineTo x="21424" y="21312"/>
                <wp:lineTo x="21424" y="0"/>
                <wp:lineTo x="0" y="0"/>
              </wp:wrapPolygon>
            </wp:wrapTight>
            <wp:docPr id="2078322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322106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200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Output: </w:t>
      </w:r>
      <w:r>
        <w:rPr>
          <w:rFonts w:ascii="Times New Roman" w:hAnsi="Times New Roman" w:cs="Times New Roman"/>
          <w:b/>
          <w:bCs/>
          <w:sz w:val="28"/>
          <w:szCs w:val="28"/>
        </w:rPr>
        <w:br/>
      </w:r>
      <w:r>
        <w:rPr>
          <w:rFonts w:ascii="Times New Roman" w:hAnsi="Times New Roman" w:cs="Times New Roman"/>
          <w:b/>
          <w:bCs/>
          <w:sz w:val="28"/>
          <w:szCs w:val="28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 w:rsidRPr="000E2667">
        <w:rPr>
          <w:rStyle w:val="lrzxr"/>
          <w:rFonts w:ascii="Times New Roman" w:hAnsi="Times New Roman" w:cs="Times New Roman"/>
          <w:b/>
          <w:bCs/>
          <w:sz w:val="32"/>
          <w:szCs w:val="32"/>
        </w:rPr>
        <w:drawing>
          <wp:anchor distT="0" distB="0" distL="114300" distR="114300" simplePos="0" relativeHeight="251682816" behindDoc="1" locked="0" layoutInCell="1" allowOverlap="1" wp14:anchorId="69A0A310" wp14:editId="789537EE">
            <wp:simplePos x="0" y="0"/>
            <wp:positionH relativeFrom="margin">
              <wp:align>left</wp:align>
            </wp:positionH>
            <wp:positionV relativeFrom="paragraph">
              <wp:posOffset>1353820</wp:posOffset>
            </wp:positionV>
            <wp:extent cx="4485005" cy="2228850"/>
            <wp:effectExtent l="0" t="0" r="0" b="0"/>
            <wp:wrapTight wrapText="bothSides">
              <wp:wrapPolygon edited="0">
                <wp:start x="0" y="0"/>
                <wp:lineTo x="0" y="21415"/>
                <wp:lineTo x="21468" y="21415"/>
                <wp:lineTo x="21468" y="0"/>
                <wp:lineTo x="0" y="0"/>
              </wp:wrapPolygon>
            </wp:wrapTight>
            <wp:docPr id="101415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15735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500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43C1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ractical </w:t>
      </w:r>
      <w:r w:rsidR="00F8117D">
        <w:rPr>
          <w:rFonts w:ascii="Times New Roman" w:hAnsi="Times New Roman" w:cs="Times New Roman"/>
          <w:b/>
          <w:bCs/>
          <w:sz w:val="28"/>
          <w:szCs w:val="28"/>
          <w:u w:val="single"/>
        </w:rPr>
        <w:t>4</w:t>
      </w:r>
      <w:r w:rsidR="00643C12"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proofErr w:type="gramStart"/>
      <w:r w:rsidR="00404669" w:rsidRPr="002512F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ootStrap</w:t>
      </w:r>
      <w:proofErr w:type="spellEnd"/>
      <w:r w:rsidR="00404669" w:rsidRPr="00757A5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643C12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506F0D0A" w14:textId="383CF166" w:rsidR="003D4D69" w:rsidRDefault="00C66B85" w:rsidP="00643C12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hyperlink r:id="rId22" w:history="1">
        <w:r w:rsidRPr="009337C9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https://github.com/4GeeksAcademy/bootstrap-exercises-tutorial</w:t>
        </w:r>
      </w:hyperlink>
    </w:p>
    <w:p w14:paraId="78128F67" w14:textId="77777777" w:rsidR="00C66B85" w:rsidRPr="00EB5341" w:rsidRDefault="00C66B85" w:rsidP="00643C12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C91DD72" w14:textId="22061626" w:rsidR="007A0EE2" w:rsidRPr="00110E7A" w:rsidRDefault="00110E7A" w:rsidP="00110E7A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br/>
      </w:r>
      <w:r w:rsidR="0052057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ractical </w:t>
      </w:r>
      <w:r w:rsidR="00C66B85"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  <w:r w:rsidR="00520577"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gramStart"/>
      <w:r w:rsidR="00C66B85" w:rsidRPr="002512F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NodeJS</w:t>
      </w:r>
      <w:r w:rsidR="00520577" w:rsidRPr="00757A5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520577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187063AB" w14:textId="495074A9" w:rsidR="007A0EE2" w:rsidRDefault="00B27FCB" w:rsidP="000162C0">
      <w:pPr>
        <w:tabs>
          <w:tab w:val="left" w:pos="99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CRUD operation using NodeJS with MySQL</w:t>
      </w:r>
      <w:r w:rsidR="00110E7A" w:rsidRPr="00D6363C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86912" behindDoc="1" locked="0" layoutInCell="1" allowOverlap="1" wp14:anchorId="1BCED233" wp14:editId="6862B6FB">
            <wp:simplePos x="0" y="0"/>
            <wp:positionH relativeFrom="margin">
              <wp:posOffset>0</wp:posOffset>
            </wp:positionH>
            <wp:positionV relativeFrom="paragraph">
              <wp:posOffset>199390</wp:posOffset>
            </wp:positionV>
            <wp:extent cx="4295775" cy="1637665"/>
            <wp:effectExtent l="0" t="0" r="0" b="635"/>
            <wp:wrapTight wrapText="bothSides">
              <wp:wrapPolygon edited="0">
                <wp:start x="0" y="0"/>
                <wp:lineTo x="0" y="21357"/>
                <wp:lineTo x="21456" y="21357"/>
                <wp:lineTo x="21456" y="0"/>
                <wp:lineTo x="0" y="0"/>
              </wp:wrapPolygon>
            </wp:wrapTight>
            <wp:docPr id="2119682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682752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19B654" w14:textId="77777777" w:rsidR="00520577" w:rsidRDefault="00520577" w:rsidP="00520577">
      <w:pPr>
        <w:pStyle w:val="NormalWeb"/>
        <w:tabs>
          <w:tab w:val="left" w:pos="990"/>
        </w:tabs>
        <w:spacing w:before="0" w:beforeAutospacing="0" w:after="0" w:afterAutospacing="0"/>
      </w:pPr>
    </w:p>
    <w:p w14:paraId="06B6CB60" w14:textId="61A7356F" w:rsidR="00596215" w:rsidRPr="00AE024D" w:rsidRDefault="00110E7A" w:rsidP="00AE024D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D6363C">
        <w:rPr>
          <w:rStyle w:val="lrzxr"/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88960" behindDoc="1" locked="0" layoutInCell="1" allowOverlap="1" wp14:anchorId="60FD0769" wp14:editId="7EA64569">
            <wp:simplePos x="0" y="0"/>
            <wp:positionH relativeFrom="margin">
              <wp:align>left</wp:align>
            </wp:positionH>
            <wp:positionV relativeFrom="paragraph">
              <wp:posOffset>1515745</wp:posOffset>
            </wp:positionV>
            <wp:extent cx="3041650" cy="1085850"/>
            <wp:effectExtent l="0" t="0" r="6350" b="0"/>
            <wp:wrapTight wrapText="bothSides">
              <wp:wrapPolygon edited="0">
                <wp:start x="0" y="0"/>
                <wp:lineTo x="0" y="21221"/>
                <wp:lineTo x="21510" y="21221"/>
                <wp:lineTo x="21510" y="0"/>
                <wp:lineTo x="0" y="0"/>
              </wp:wrapPolygon>
            </wp:wrapTight>
            <wp:docPr id="1012400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400295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16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  <w:r w:rsidR="00F84E8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ractical </w:t>
      </w:r>
      <w:r w:rsidR="004B1469">
        <w:rPr>
          <w:rFonts w:ascii="Times New Roman" w:hAnsi="Times New Roman" w:cs="Times New Roman"/>
          <w:b/>
          <w:bCs/>
          <w:sz w:val="28"/>
          <w:szCs w:val="28"/>
          <w:u w:val="single"/>
        </w:rPr>
        <w:t>6</w:t>
      </w:r>
      <w:r w:rsidR="00F84E86"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proofErr w:type="gramStart"/>
      <w:r w:rsidR="004B146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xpressJS</w:t>
      </w:r>
      <w:proofErr w:type="spellEnd"/>
      <w:r w:rsidR="00F84E86" w:rsidRPr="00757A5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F84E86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12425F82" w14:textId="7ECE7A0D" w:rsidR="00AE024D" w:rsidRDefault="00596215" w:rsidP="00C0460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use of GET, POST, PUT and DELETE HTTP methods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ExpressJS</w:t>
      </w:r>
      <w:proofErr w:type="spellEnd"/>
      <w:r w:rsidR="00AE024D">
        <w:rPr>
          <w:rFonts w:ascii="Times New Roman" w:hAnsi="Times New Roman" w:cs="Times New Roman"/>
          <w:sz w:val="24"/>
          <w:szCs w:val="24"/>
        </w:rPr>
        <w:br/>
      </w:r>
    </w:p>
    <w:p w14:paraId="60933E9A" w14:textId="522D534F" w:rsidR="00596215" w:rsidRPr="00AE024D" w:rsidRDefault="00AE024D" w:rsidP="00C0460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E024D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92032" behindDoc="1" locked="0" layoutInCell="1" allowOverlap="1" wp14:anchorId="0102B3B7" wp14:editId="60C336CA">
            <wp:simplePos x="0" y="0"/>
            <wp:positionH relativeFrom="column">
              <wp:posOffset>4162425</wp:posOffset>
            </wp:positionH>
            <wp:positionV relativeFrom="paragraph">
              <wp:posOffset>240030</wp:posOffset>
            </wp:positionV>
            <wp:extent cx="1809750" cy="3310255"/>
            <wp:effectExtent l="0" t="0" r="0" b="4445"/>
            <wp:wrapTight wrapText="bothSides">
              <wp:wrapPolygon edited="0">
                <wp:start x="0" y="0"/>
                <wp:lineTo x="0" y="21505"/>
                <wp:lineTo x="21373" y="21505"/>
                <wp:lineTo x="21373" y="0"/>
                <wp:lineTo x="0" y="0"/>
              </wp:wrapPolygon>
            </wp:wrapTight>
            <wp:docPr id="9011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1077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6994">
        <w:rPr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91008" behindDoc="1" locked="0" layoutInCell="1" allowOverlap="1" wp14:anchorId="3BB9201B" wp14:editId="7C2E19DA">
            <wp:simplePos x="0" y="0"/>
            <wp:positionH relativeFrom="margin">
              <wp:align>left</wp:align>
            </wp:positionH>
            <wp:positionV relativeFrom="paragraph">
              <wp:posOffset>249555</wp:posOffset>
            </wp:positionV>
            <wp:extent cx="3578225" cy="3371850"/>
            <wp:effectExtent l="0" t="0" r="3175" b="0"/>
            <wp:wrapTight wrapText="bothSides">
              <wp:wrapPolygon edited="0">
                <wp:start x="0" y="0"/>
                <wp:lineTo x="0" y="21478"/>
                <wp:lineTo x="21504" y="21478"/>
                <wp:lineTo x="21504" y="0"/>
                <wp:lineTo x="0" y="0"/>
              </wp:wrapPolygon>
            </wp:wrapTight>
            <wp:docPr id="1918890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90849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2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024D">
        <w:rPr>
          <w:rFonts w:ascii="Times New Roman" w:hAnsi="Times New Roman" w:cs="Times New Roman"/>
          <w:b/>
          <w:bCs/>
          <w:sz w:val="28"/>
          <w:szCs w:val="28"/>
        </w:rPr>
        <w:t>Inpu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AE024D">
        <w:rPr>
          <w:rFonts w:ascii="Times New Roman" w:hAnsi="Times New Roman" w:cs="Times New Roman"/>
          <w:b/>
          <w:bCs/>
          <w:sz w:val="28"/>
          <w:szCs w:val="28"/>
        </w:rPr>
        <w:t>cod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Postman window</w:t>
      </w:r>
    </w:p>
    <w:p w14:paraId="1F02AB0E" w14:textId="3B6C5D39" w:rsidR="00E34B1A" w:rsidRDefault="00E34B1A" w:rsidP="00C0460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B03DB4" w14:textId="401ED296" w:rsidR="007317A4" w:rsidRDefault="007317A4" w:rsidP="00C0460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338CDE" w14:textId="679A953D" w:rsidR="005B44FE" w:rsidRDefault="005B44FE" w:rsidP="00C0460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AD4231" w14:textId="12A33358" w:rsidR="005B44FE" w:rsidRDefault="005B44FE" w:rsidP="00C0460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625F5B" w14:textId="5D81CB3D" w:rsidR="005B44FE" w:rsidRDefault="005B44FE" w:rsidP="00C0460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17A11E" w14:textId="7C8BF6C5" w:rsidR="00E647A3" w:rsidRDefault="00E647A3" w:rsidP="00D37DE6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DFDD5FC" w14:textId="3C25BAF8" w:rsidR="00501B4E" w:rsidRDefault="00501B4E" w:rsidP="00AE024D">
      <w:pPr>
        <w:pStyle w:val="HTMLPreformatted"/>
      </w:pPr>
      <w:r>
        <w:t xml:space="preserve">     </w:t>
      </w:r>
    </w:p>
    <w:p w14:paraId="15A02F74" w14:textId="77777777" w:rsidR="00501B4E" w:rsidRDefault="00501B4E" w:rsidP="00D37DE6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978FD69" w14:textId="28F6DE0B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78EA762C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6BCECE6D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5534C5CD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28C61B35" w14:textId="1E07E8DF" w:rsidR="00AE024D" w:rsidRDefault="00AE024D" w:rsidP="00AE024D">
      <w:pPr>
        <w:pStyle w:val="NormalWeb"/>
        <w:rPr>
          <w:rStyle w:val="style6"/>
          <w:rFonts w:eastAsiaTheme="majorEastAsia"/>
        </w:rPr>
      </w:pPr>
      <w:r w:rsidRPr="00AE024D">
        <w:rPr>
          <w:rStyle w:val="style6"/>
          <w:rFonts w:eastAsiaTheme="majorEastAsia"/>
        </w:rPr>
        <w:lastRenderedPageBreak/>
        <w:drawing>
          <wp:anchor distT="0" distB="0" distL="114300" distR="114300" simplePos="0" relativeHeight="251699200" behindDoc="1" locked="0" layoutInCell="1" allowOverlap="1" wp14:anchorId="598175BD" wp14:editId="57F98240">
            <wp:simplePos x="0" y="0"/>
            <wp:positionH relativeFrom="column">
              <wp:posOffset>3924300</wp:posOffset>
            </wp:positionH>
            <wp:positionV relativeFrom="paragraph">
              <wp:posOffset>352425</wp:posOffset>
            </wp:positionV>
            <wp:extent cx="1613325" cy="2857500"/>
            <wp:effectExtent l="0" t="0" r="6350" b="0"/>
            <wp:wrapTight wrapText="bothSides">
              <wp:wrapPolygon edited="0">
                <wp:start x="0" y="0"/>
                <wp:lineTo x="0" y="21456"/>
                <wp:lineTo x="21430" y="21456"/>
                <wp:lineTo x="21430" y="0"/>
                <wp:lineTo x="0" y="0"/>
              </wp:wrapPolygon>
            </wp:wrapTight>
            <wp:docPr id="2116440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440127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32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A6994">
        <w:rPr>
          <w:sz w:val="32"/>
          <w:szCs w:val="32"/>
        </w:rPr>
        <w:drawing>
          <wp:anchor distT="0" distB="0" distL="114300" distR="114300" simplePos="0" relativeHeight="251694080" behindDoc="1" locked="0" layoutInCell="1" allowOverlap="1" wp14:anchorId="17DD419C" wp14:editId="3C859E6E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3695700" cy="2905125"/>
            <wp:effectExtent l="0" t="0" r="0" b="9525"/>
            <wp:wrapTight wrapText="bothSides">
              <wp:wrapPolygon edited="0">
                <wp:start x="0" y="0"/>
                <wp:lineTo x="0" y="21529"/>
                <wp:lineTo x="21489" y="21529"/>
                <wp:lineTo x="21489" y="0"/>
                <wp:lineTo x="0" y="0"/>
              </wp:wrapPolygon>
            </wp:wrapTight>
            <wp:docPr id="1410989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989422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69085C" w14:textId="7B54ECA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1E467935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15CFCAED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657F66E3" w14:textId="75D8B81B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4BEF00E9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232D46C0" w14:textId="270583AE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6636CF2A" w14:textId="62230FCE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72589D80" w14:textId="4D126FA1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111ABDBB" w14:textId="69BCE459" w:rsidR="00AE024D" w:rsidRDefault="00AE024D" w:rsidP="00E624D1">
      <w:pPr>
        <w:pStyle w:val="NormalWeb"/>
        <w:rPr>
          <w:rStyle w:val="style6"/>
          <w:rFonts w:eastAsiaTheme="majorEastAsia"/>
        </w:rPr>
      </w:pPr>
      <w:r w:rsidRPr="00AE024D">
        <w:rPr>
          <w:rStyle w:val="style6"/>
          <w:rFonts w:eastAsiaTheme="majorEastAsia"/>
        </w:rPr>
        <w:drawing>
          <wp:anchor distT="0" distB="0" distL="114300" distR="114300" simplePos="0" relativeHeight="251700224" behindDoc="1" locked="0" layoutInCell="1" allowOverlap="1" wp14:anchorId="492411FC" wp14:editId="5C31818D">
            <wp:simplePos x="0" y="0"/>
            <wp:positionH relativeFrom="column">
              <wp:posOffset>3914775</wp:posOffset>
            </wp:positionH>
            <wp:positionV relativeFrom="paragraph">
              <wp:posOffset>89535</wp:posOffset>
            </wp:positionV>
            <wp:extent cx="1584960" cy="2838450"/>
            <wp:effectExtent l="0" t="0" r="0" b="0"/>
            <wp:wrapTight wrapText="bothSides">
              <wp:wrapPolygon edited="0">
                <wp:start x="0" y="0"/>
                <wp:lineTo x="0" y="21455"/>
                <wp:lineTo x="21288" y="21455"/>
                <wp:lineTo x="21288" y="0"/>
                <wp:lineTo x="0" y="0"/>
              </wp:wrapPolygon>
            </wp:wrapTight>
            <wp:docPr id="214105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0552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6994">
        <w:rPr>
          <w:sz w:val="32"/>
          <w:szCs w:val="32"/>
        </w:rPr>
        <w:drawing>
          <wp:anchor distT="0" distB="0" distL="114300" distR="114300" simplePos="0" relativeHeight="251696128" behindDoc="1" locked="0" layoutInCell="1" allowOverlap="1" wp14:anchorId="1D677328" wp14:editId="3C4601E3">
            <wp:simplePos x="0" y="0"/>
            <wp:positionH relativeFrom="margin">
              <wp:align>left</wp:align>
            </wp:positionH>
            <wp:positionV relativeFrom="paragraph">
              <wp:posOffset>76200</wp:posOffset>
            </wp:positionV>
            <wp:extent cx="3695700" cy="2905125"/>
            <wp:effectExtent l="0" t="0" r="0" b="9525"/>
            <wp:wrapTight wrapText="bothSides">
              <wp:wrapPolygon edited="0">
                <wp:start x="0" y="0"/>
                <wp:lineTo x="0" y="21529"/>
                <wp:lineTo x="21489" y="21529"/>
                <wp:lineTo x="21489" y="0"/>
                <wp:lineTo x="0" y="0"/>
              </wp:wrapPolygon>
            </wp:wrapTight>
            <wp:docPr id="1315418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989422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C9D03" w14:textId="39FFCF34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08E8E2C5" w14:textId="6CE5A109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4AFBAE3E" w14:textId="32249C96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3E8C3C91" w14:textId="312D0256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00EA1B4F" w14:textId="0CFE39E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4C6E2B8B" w14:textId="5806FDF6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64221588" w14:textId="256608FE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5DBFEE69" w14:textId="0E9128AA" w:rsidR="00AE024D" w:rsidRDefault="00AE024D" w:rsidP="00E624D1">
      <w:pPr>
        <w:pStyle w:val="NormalWeb"/>
        <w:rPr>
          <w:rStyle w:val="style6"/>
          <w:rFonts w:eastAsiaTheme="majorEastAsia"/>
        </w:rPr>
      </w:pPr>
      <w:r w:rsidRPr="00AE024D">
        <w:rPr>
          <w:rStyle w:val="style6"/>
          <w:rFonts w:eastAsiaTheme="majorEastAsia"/>
        </w:rPr>
        <w:drawing>
          <wp:anchor distT="0" distB="0" distL="114300" distR="114300" simplePos="0" relativeHeight="251701248" behindDoc="1" locked="0" layoutInCell="1" allowOverlap="1" wp14:anchorId="7853028F" wp14:editId="28A5E166">
            <wp:simplePos x="0" y="0"/>
            <wp:positionH relativeFrom="column">
              <wp:posOffset>3954145</wp:posOffset>
            </wp:positionH>
            <wp:positionV relativeFrom="paragraph">
              <wp:posOffset>132080</wp:posOffset>
            </wp:positionV>
            <wp:extent cx="1492885" cy="2009775"/>
            <wp:effectExtent l="0" t="0" r="0" b="9525"/>
            <wp:wrapTight wrapText="bothSides">
              <wp:wrapPolygon edited="0">
                <wp:start x="0" y="0"/>
                <wp:lineTo x="0" y="21498"/>
                <wp:lineTo x="21223" y="21498"/>
                <wp:lineTo x="21223" y="0"/>
                <wp:lineTo x="0" y="0"/>
              </wp:wrapPolygon>
            </wp:wrapTight>
            <wp:docPr id="13736342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63420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88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6994">
        <w:rPr>
          <w:sz w:val="32"/>
          <w:szCs w:val="32"/>
        </w:rPr>
        <w:drawing>
          <wp:anchor distT="0" distB="0" distL="114300" distR="114300" simplePos="0" relativeHeight="251698176" behindDoc="1" locked="0" layoutInCell="1" allowOverlap="1" wp14:anchorId="238FA0F5" wp14:editId="586ED964">
            <wp:simplePos x="0" y="0"/>
            <wp:positionH relativeFrom="margin">
              <wp:align>left</wp:align>
            </wp:positionH>
            <wp:positionV relativeFrom="paragraph">
              <wp:posOffset>167005</wp:posOffset>
            </wp:positionV>
            <wp:extent cx="3686175" cy="2056130"/>
            <wp:effectExtent l="0" t="0" r="9525" b="1270"/>
            <wp:wrapTight wrapText="bothSides">
              <wp:wrapPolygon edited="0">
                <wp:start x="0" y="0"/>
                <wp:lineTo x="0" y="21413"/>
                <wp:lineTo x="21544" y="21413"/>
                <wp:lineTo x="21544" y="0"/>
                <wp:lineTo x="0" y="0"/>
              </wp:wrapPolygon>
            </wp:wrapTight>
            <wp:docPr id="1989505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50513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2B2568" w14:textId="2D3BD2C8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4DF9C0EC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01FE792E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5F448317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7B50B53F" w14:textId="77777777" w:rsidR="00AE024D" w:rsidRDefault="00AE024D" w:rsidP="00E624D1">
      <w:pPr>
        <w:pStyle w:val="NormalWeb"/>
        <w:rPr>
          <w:rStyle w:val="style6"/>
          <w:rFonts w:eastAsiaTheme="majorEastAsia"/>
        </w:rPr>
      </w:pPr>
    </w:p>
    <w:p w14:paraId="312148C6" w14:textId="22B9BA91" w:rsidR="00E624D1" w:rsidRDefault="00AE024D" w:rsidP="00E624D1">
      <w:pPr>
        <w:pStyle w:val="NormalWeb"/>
      </w:pPr>
      <w:r w:rsidRPr="00AE024D">
        <w:rPr>
          <w:rStyle w:val="style6"/>
          <w:rFonts w:eastAsiaTheme="majorEastAsia"/>
        </w:rPr>
        <w:lastRenderedPageBreak/>
        <w:drawing>
          <wp:anchor distT="0" distB="0" distL="114300" distR="114300" simplePos="0" relativeHeight="251702272" behindDoc="1" locked="0" layoutInCell="1" allowOverlap="1" wp14:anchorId="311CE61B" wp14:editId="32D10477">
            <wp:simplePos x="0" y="0"/>
            <wp:positionH relativeFrom="margin">
              <wp:align>left</wp:align>
            </wp:positionH>
            <wp:positionV relativeFrom="paragraph">
              <wp:posOffset>257175</wp:posOffset>
            </wp:positionV>
            <wp:extent cx="6305550" cy="457200"/>
            <wp:effectExtent l="0" t="0" r="0" b="0"/>
            <wp:wrapTight wrapText="bothSides">
              <wp:wrapPolygon edited="0">
                <wp:start x="0" y="0"/>
                <wp:lineTo x="0" y="20700"/>
                <wp:lineTo x="21535" y="20700"/>
                <wp:lineTo x="21535" y="0"/>
                <wp:lineTo x="0" y="0"/>
              </wp:wrapPolygon>
            </wp:wrapTight>
            <wp:docPr id="1852002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002555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024D">
        <w:rPr>
          <w:rStyle w:val="style6"/>
          <w:rFonts w:eastAsiaTheme="majorEastAsia"/>
          <w:b/>
          <w:bCs/>
          <w:sz w:val="28"/>
          <w:szCs w:val="28"/>
        </w:rPr>
        <w:t>Output Window</w:t>
      </w:r>
      <w:r>
        <w:rPr>
          <w:rStyle w:val="style6"/>
          <w:rFonts w:eastAsiaTheme="majorEastAsia"/>
          <w:b/>
          <w:bCs/>
          <w:sz w:val="28"/>
          <w:szCs w:val="28"/>
        </w:rPr>
        <w:t>s</w:t>
      </w:r>
      <w:r>
        <w:rPr>
          <w:rStyle w:val="style6"/>
          <w:rFonts w:eastAsiaTheme="majorEastAsia"/>
        </w:rPr>
        <w:br/>
      </w:r>
      <w:r>
        <w:rPr>
          <w:rStyle w:val="style6"/>
          <w:rFonts w:eastAsiaTheme="majorEastAsia"/>
        </w:rPr>
        <w:br/>
      </w:r>
      <w:r>
        <w:rPr>
          <w:rStyle w:val="style6"/>
          <w:rFonts w:eastAsiaTheme="majorEastAsia"/>
          <w:b/>
          <w:bCs/>
        </w:rPr>
        <w:t xml:space="preserve">After </w:t>
      </w:r>
      <w:proofErr w:type="gramStart"/>
      <w:r>
        <w:rPr>
          <w:rStyle w:val="style6"/>
          <w:rFonts w:eastAsiaTheme="majorEastAsia"/>
          <w:b/>
          <w:bCs/>
        </w:rPr>
        <w:t>PUT :</w:t>
      </w:r>
      <w:proofErr w:type="gramEnd"/>
      <w:r>
        <w:rPr>
          <w:rStyle w:val="style6"/>
          <w:rFonts w:eastAsiaTheme="majorEastAsia"/>
          <w:b/>
          <w:bCs/>
        </w:rPr>
        <w:br/>
      </w:r>
      <w:r w:rsidRPr="00AE024D">
        <w:rPr>
          <w:rStyle w:val="style6"/>
          <w:rFonts w:eastAsiaTheme="majorEastAsia"/>
        </w:rPr>
        <w:drawing>
          <wp:inline distT="0" distB="0" distL="0" distR="0" wp14:anchorId="39A27744" wp14:editId="51BC1263">
            <wp:extent cx="6353175" cy="485775"/>
            <wp:effectExtent l="0" t="0" r="9525" b="9525"/>
            <wp:docPr id="1991001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00173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style6"/>
          <w:rFonts w:eastAsiaTheme="majorEastAsia"/>
        </w:rPr>
        <w:br/>
      </w:r>
      <w:r>
        <w:rPr>
          <w:rStyle w:val="style6"/>
          <w:rFonts w:eastAsiaTheme="majorEastAsia"/>
        </w:rPr>
        <w:br/>
      </w:r>
      <w:r>
        <w:rPr>
          <w:rStyle w:val="style6"/>
          <w:rFonts w:eastAsiaTheme="majorEastAsia"/>
        </w:rPr>
        <w:br/>
      </w:r>
      <w:r>
        <w:rPr>
          <w:rStyle w:val="style6"/>
          <w:rFonts w:eastAsiaTheme="majorEastAsia"/>
        </w:rPr>
        <w:br/>
      </w:r>
      <w:r>
        <w:rPr>
          <w:rStyle w:val="style6"/>
          <w:rFonts w:eastAsiaTheme="majorEastAsia"/>
        </w:rPr>
        <w:br/>
      </w:r>
      <w:r>
        <w:rPr>
          <w:rStyle w:val="style6"/>
          <w:rFonts w:eastAsiaTheme="majorEastAsia"/>
        </w:rPr>
        <w:br/>
      </w:r>
      <w:r w:rsidR="00E624D1">
        <w:rPr>
          <w:rStyle w:val="style6"/>
          <w:rFonts w:eastAsiaTheme="majorEastAsia"/>
        </w:rPr>
        <w:t>1.</w:t>
      </w:r>
      <w:r w:rsidR="00E624D1">
        <w:t xml:space="preserve"> Write a MongoDB query to display all the documents in the collection restaurants. </w:t>
      </w:r>
      <w:r w:rsidR="00E624D1"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5318AD">
        <w:t xml:space="preserve"> </w:t>
      </w:r>
      <w:proofErr w:type="spellStart"/>
      <w:proofErr w:type="gramStart"/>
      <w:r w:rsidR="002E3613" w:rsidRPr="002E3613">
        <w:t>db.restaurants</w:t>
      </w:r>
      <w:proofErr w:type="gramEnd"/>
      <w:r w:rsidR="002E3613" w:rsidRPr="002E3613">
        <w:t>.</w:t>
      </w:r>
      <w:proofErr w:type="gramStart"/>
      <w:r w:rsidR="002E3613" w:rsidRPr="002E3613">
        <w:t>find</w:t>
      </w:r>
      <w:proofErr w:type="spellEnd"/>
      <w:r w:rsidR="002E3613" w:rsidRPr="002E3613">
        <w:t>(</w:t>
      </w:r>
      <w:proofErr w:type="gramEnd"/>
      <w:r w:rsidR="002E3613" w:rsidRPr="002E3613">
        <w:t>)</w:t>
      </w:r>
      <w:hyperlink r:id="rId34" w:tgtFrame="_blank" w:history="1"/>
    </w:p>
    <w:p w14:paraId="64F1A72C" w14:textId="3358E3B6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2.</w:t>
      </w:r>
      <w:r>
        <w:t xml:space="preserve"> Write a MongoDB query to display the fields restaurant_id, name, borough and cuisine for all the documents in the collection restaurant. </w:t>
      </w:r>
      <w:r>
        <w:br/>
      </w:r>
      <w:r w:rsidR="005318AD" w:rsidRPr="005318AD">
        <w:rPr>
          <w:b/>
          <w:bCs/>
        </w:rPr>
        <w:t xml:space="preserve">Ans </w:t>
      </w:r>
      <w:r w:rsidR="005318AD">
        <w:t>:</w:t>
      </w:r>
      <w:r w:rsidR="002E3613">
        <w:t xml:space="preserve"> </w:t>
      </w:r>
      <w:proofErr w:type="spellStart"/>
      <w:r w:rsidR="002E3613" w:rsidRPr="002E3613">
        <w:t>db.restaurants.find</w:t>
      </w:r>
      <w:proofErr w:type="spellEnd"/>
      <w:r w:rsidR="002E3613" w:rsidRPr="002E3613">
        <w:t xml:space="preserve">({}, { </w:t>
      </w:r>
      <w:proofErr w:type="spellStart"/>
      <w:r w:rsidR="002E3613" w:rsidRPr="002E3613">
        <w:t>restaurant_id</w:t>
      </w:r>
      <w:proofErr w:type="spellEnd"/>
      <w:r w:rsidR="002E3613" w:rsidRPr="002E3613">
        <w:t>: 1, name: 1, borough: 1, cuisine: 1 })</w:t>
      </w:r>
      <w:hyperlink r:id="rId35" w:tgtFrame="_blank" w:history="1"/>
    </w:p>
    <w:p w14:paraId="25A73B9F" w14:textId="39BCAD04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3.</w:t>
      </w:r>
      <w:r>
        <w:t xml:space="preserve"> Write a MongoDB query to display the fields restaurant_id, name, borough and cuisine, but exclude the field _id for all the documents in the collection restaurant. </w:t>
      </w:r>
      <w:r>
        <w:br/>
      </w:r>
      <w:r w:rsidR="005318AD" w:rsidRPr="005318AD">
        <w:rPr>
          <w:b/>
          <w:bCs/>
        </w:rPr>
        <w:t xml:space="preserve">Ans </w:t>
      </w:r>
      <w:r w:rsidR="005318AD">
        <w:t>:</w:t>
      </w:r>
      <w:r w:rsidR="002E3613">
        <w:t xml:space="preserve"> </w:t>
      </w:r>
      <w:proofErr w:type="spellStart"/>
      <w:r w:rsidR="002E3613" w:rsidRPr="002E3613">
        <w:t>db.restaurants.find</w:t>
      </w:r>
      <w:proofErr w:type="spellEnd"/>
      <w:r w:rsidR="002E3613" w:rsidRPr="002E3613">
        <w:t xml:space="preserve">({}, { _id: 0, </w:t>
      </w:r>
      <w:proofErr w:type="spellStart"/>
      <w:r w:rsidR="002E3613" w:rsidRPr="002E3613">
        <w:t>restaurant_id</w:t>
      </w:r>
      <w:proofErr w:type="spellEnd"/>
      <w:r w:rsidR="002E3613" w:rsidRPr="002E3613">
        <w:t>: 1, name: 1, borough: 1, cuisine: 1 })</w:t>
      </w:r>
      <w:hyperlink r:id="rId36" w:tgtFrame="_blank" w:history="1"/>
    </w:p>
    <w:p w14:paraId="350FA37F" w14:textId="1D32674D" w:rsidR="005318AD" w:rsidRDefault="00E624D1" w:rsidP="00E624D1">
      <w:pPr>
        <w:pStyle w:val="NormalWeb"/>
      </w:pPr>
      <w:r>
        <w:rPr>
          <w:rStyle w:val="style6"/>
          <w:rFonts w:eastAsiaTheme="majorEastAsia"/>
        </w:rPr>
        <w:t>4.</w:t>
      </w:r>
      <w:r>
        <w:t xml:space="preserve"> Write a MongoDB query to display the fields restaurant_id, name, borough and zip code, but exclude the field _id for all the documents in the collection restaurant. </w:t>
      </w:r>
      <w:r>
        <w:br/>
      </w:r>
      <w:hyperlink r:id="rId37" w:tgtFrame="_blank" w:history="1"/>
      <w:r w:rsidR="005318AD" w:rsidRPr="005318AD">
        <w:rPr>
          <w:b/>
          <w:bCs/>
        </w:rPr>
        <w:t xml:space="preserve"> </w:t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 w:rsidRPr="002E3613">
        <w:t>db.restaurants</w:t>
      </w:r>
      <w:proofErr w:type="gramEnd"/>
      <w:r w:rsidR="002E3613" w:rsidRPr="002E3613">
        <w:t>.</w:t>
      </w:r>
      <w:proofErr w:type="gramStart"/>
      <w:r w:rsidR="002E3613" w:rsidRPr="002E3613">
        <w:t>find</w:t>
      </w:r>
      <w:proofErr w:type="spellEnd"/>
      <w:r w:rsidR="002E3613" w:rsidRPr="002E3613">
        <w:t>(</w:t>
      </w:r>
      <w:proofErr w:type="gramEnd"/>
      <w:r w:rsidR="002E3613" w:rsidRPr="002E3613">
        <w:t xml:space="preserve">{}, </w:t>
      </w:r>
      <w:proofErr w:type="gramStart"/>
      <w:r w:rsidR="002E3613" w:rsidRPr="002E3613">
        <w:t>{ _</w:t>
      </w:r>
      <w:proofErr w:type="gramEnd"/>
      <w:r w:rsidR="002E3613" w:rsidRPr="002E3613">
        <w:t xml:space="preserve">id: 0, </w:t>
      </w:r>
      <w:proofErr w:type="spellStart"/>
      <w:r w:rsidR="002E3613" w:rsidRPr="002E3613">
        <w:t>restaurant_id</w:t>
      </w:r>
      <w:proofErr w:type="spellEnd"/>
      <w:r w:rsidR="002E3613" w:rsidRPr="002E3613">
        <w:t>: 1, name: 1, borough: 1, "</w:t>
      </w:r>
      <w:proofErr w:type="spellStart"/>
      <w:proofErr w:type="gramStart"/>
      <w:r w:rsidR="002E3613" w:rsidRPr="002E3613">
        <w:t>address.zipcode</w:t>
      </w:r>
      <w:proofErr w:type="spellEnd"/>
      <w:proofErr w:type="gramEnd"/>
      <w:r w:rsidR="002E3613" w:rsidRPr="002E3613">
        <w:t xml:space="preserve">": </w:t>
      </w:r>
      <w:proofErr w:type="gramStart"/>
      <w:r w:rsidR="002E3613" w:rsidRPr="002E3613">
        <w:t>1 }</w:t>
      </w:r>
      <w:proofErr w:type="gramEnd"/>
      <w:r w:rsidR="002E3613" w:rsidRPr="002E3613">
        <w:t>)</w:t>
      </w:r>
    </w:p>
    <w:p w14:paraId="71CAF69A" w14:textId="75DF0621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5.</w:t>
      </w:r>
      <w:r>
        <w:t xml:space="preserve"> Write a MongoDB query to display all the restaurant which is in the borough Bronx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 w:rsidRPr="002E3613">
        <w:t>db.restaurants</w:t>
      </w:r>
      <w:proofErr w:type="gramEnd"/>
      <w:r w:rsidR="002E3613" w:rsidRPr="002E3613">
        <w:t>.</w:t>
      </w:r>
      <w:proofErr w:type="gramStart"/>
      <w:r w:rsidR="002E3613" w:rsidRPr="002E3613">
        <w:t>find</w:t>
      </w:r>
      <w:proofErr w:type="spellEnd"/>
      <w:r w:rsidR="002E3613" w:rsidRPr="002E3613">
        <w:t>({ borough</w:t>
      </w:r>
      <w:proofErr w:type="gramEnd"/>
      <w:r w:rsidR="002E3613" w:rsidRPr="002E3613">
        <w:t>: "Bronx" })</w:t>
      </w:r>
      <w:hyperlink r:id="rId38" w:tgtFrame="_blank" w:history="1"/>
    </w:p>
    <w:p w14:paraId="1F6B4F9D" w14:textId="141EB21A" w:rsidR="005318AD" w:rsidRDefault="00E624D1" w:rsidP="00E624D1">
      <w:pPr>
        <w:pStyle w:val="NormalWeb"/>
      </w:pPr>
      <w:r>
        <w:rPr>
          <w:rStyle w:val="style6"/>
          <w:rFonts w:eastAsiaTheme="majorEastAsia"/>
        </w:rPr>
        <w:t>6</w:t>
      </w:r>
      <w:r>
        <w:t xml:space="preserve">. Write a MongoDB query to display the first 5 restaurant which is in the borough Bronx. </w:t>
      </w:r>
      <w:r>
        <w:br/>
      </w:r>
      <w:hyperlink r:id="rId39" w:tgtFrame="_blank" w:history="1"/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 w:rsidRPr="002E3613">
        <w:t>db.restaurants</w:t>
      </w:r>
      <w:proofErr w:type="gramEnd"/>
      <w:r w:rsidR="002E3613" w:rsidRPr="002E3613">
        <w:t>.</w:t>
      </w:r>
      <w:proofErr w:type="gramStart"/>
      <w:r w:rsidR="002E3613" w:rsidRPr="002E3613">
        <w:t>find</w:t>
      </w:r>
      <w:proofErr w:type="spellEnd"/>
      <w:r w:rsidR="002E3613" w:rsidRPr="002E3613">
        <w:t>({ borough</w:t>
      </w:r>
      <w:proofErr w:type="gramEnd"/>
      <w:r w:rsidR="002E3613" w:rsidRPr="002E3613">
        <w:t>: "Bronx</w:t>
      </w:r>
      <w:proofErr w:type="gramStart"/>
      <w:r w:rsidR="002E3613" w:rsidRPr="002E3613">
        <w:t>" }).limit</w:t>
      </w:r>
      <w:proofErr w:type="gramEnd"/>
      <w:r w:rsidR="002E3613" w:rsidRPr="002E3613">
        <w:t>(5)</w:t>
      </w:r>
    </w:p>
    <w:p w14:paraId="0A7580B2" w14:textId="18254EF8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7.</w:t>
      </w:r>
      <w:r>
        <w:t xml:space="preserve">Write a MongoDB query to display the next 5 restaurants after skipping first 5 which are in the borough Bronx. </w:t>
      </w:r>
      <w:r>
        <w:br/>
      </w:r>
      <w:r w:rsidR="005318AD" w:rsidRPr="005318AD">
        <w:rPr>
          <w:b/>
          <w:bCs/>
        </w:rPr>
        <w:t xml:space="preserve">Ans </w:t>
      </w:r>
      <w:r w:rsidR="005318AD">
        <w:t>:</w:t>
      </w:r>
      <w:r w:rsidR="002E3613">
        <w:t xml:space="preserve"> </w:t>
      </w:r>
      <w:proofErr w:type="spellStart"/>
      <w:r w:rsidR="002E3613" w:rsidRPr="002E3613">
        <w:t>db.restaurants.find</w:t>
      </w:r>
      <w:proofErr w:type="spellEnd"/>
      <w:r w:rsidR="002E3613" w:rsidRPr="002E3613">
        <w:t>({ borough: "Bronx" }).skip(5).limit(5)</w:t>
      </w:r>
      <w:hyperlink r:id="rId40" w:tgtFrame="_blank" w:history="1"/>
    </w:p>
    <w:p w14:paraId="58D6E2C3" w14:textId="2C10DB1A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8.</w:t>
      </w:r>
      <w:r>
        <w:t xml:space="preserve"> Write a MongoDB query to find the restaurants who achieved a score more than 90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 w:rsidRPr="002E3613">
        <w:t>db.restaurants</w:t>
      </w:r>
      <w:proofErr w:type="gramEnd"/>
      <w:r w:rsidR="002E3613" w:rsidRPr="002E3613">
        <w:t>.</w:t>
      </w:r>
      <w:proofErr w:type="gramStart"/>
      <w:r w:rsidR="002E3613" w:rsidRPr="002E3613">
        <w:t>find</w:t>
      </w:r>
      <w:proofErr w:type="spellEnd"/>
      <w:r w:rsidR="002E3613" w:rsidRPr="002E3613">
        <w:t>({ "</w:t>
      </w:r>
      <w:proofErr w:type="spellStart"/>
      <w:r w:rsidR="002E3613" w:rsidRPr="002E3613">
        <w:t>grades.score</w:t>
      </w:r>
      <w:proofErr w:type="spellEnd"/>
      <w:proofErr w:type="gramEnd"/>
      <w:r w:rsidR="002E3613" w:rsidRPr="002E3613">
        <w:t xml:space="preserve">": </w:t>
      </w:r>
      <w:proofErr w:type="gramStart"/>
      <w:r w:rsidR="002E3613" w:rsidRPr="002E3613">
        <w:t>{ $</w:t>
      </w:r>
      <w:proofErr w:type="spellStart"/>
      <w:proofErr w:type="gramEnd"/>
      <w:r w:rsidR="002E3613" w:rsidRPr="002E3613">
        <w:t>gt</w:t>
      </w:r>
      <w:proofErr w:type="spellEnd"/>
      <w:r w:rsidR="002E3613" w:rsidRPr="002E3613">
        <w:t xml:space="preserve">: </w:t>
      </w:r>
      <w:proofErr w:type="gramStart"/>
      <w:r w:rsidR="002E3613" w:rsidRPr="002E3613">
        <w:t>90 }</w:t>
      </w:r>
      <w:proofErr w:type="gramEnd"/>
      <w:r w:rsidR="002E3613" w:rsidRPr="002E3613">
        <w:t xml:space="preserve"> })</w:t>
      </w:r>
      <w:hyperlink r:id="rId41" w:tgtFrame="_blank" w:history="1"/>
    </w:p>
    <w:p w14:paraId="46C63239" w14:textId="5314C8EE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9.</w:t>
      </w:r>
      <w:r>
        <w:t xml:space="preserve"> Write a MongoDB query to find the restaurants that achieved a score, more than 80 but less than 100. </w:t>
      </w:r>
      <w:r>
        <w:br/>
      </w:r>
      <w:r w:rsidR="005318AD" w:rsidRPr="005318AD">
        <w:rPr>
          <w:b/>
          <w:bCs/>
        </w:rPr>
        <w:t xml:space="preserve">Ans </w:t>
      </w:r>
      <w:r w:rsidR="005318AD">
        <w:t>:</w:t>
      </w:r>
      <w:r w:rsidR="002E3613">
        <w:t xml:space="preserve"> </w:t>
      </w:r>
      <w:proofErr w:type="spellStart"/>
      <w:r w:rsidR="002E3613" w:rsidRPr="002E3613">
        <w:t>db.restaurants.find</w:t>
      </w:r>
      <w:proofErr w:type="spellEnd"/>
      <w:r w:rsidR="002E3613" w:rsidRPr="002E3613">
        <w:t>({ "</w:t>
      </w:r>
      <w:proofErr w:type="spellStart"/>
      <w:r w:rsidR="002E3613" w:rsidRPr="002E3613">
        <w:t>grades.score</w:t>
      </w:r>
      <w:proofErr w:type="spellEnd"/>
      <w:r w:rsidR="002E3613" w:rsidRPr="002E3613">
        <w:t>": { $</w:t>
      </w:r>
      <w:proofErr w:type="spellStart"/>
      <w:r w:rsidR="002E3613" w:rsidRPr="002E3613">
        <w:t>gt</w:t>
      </w:r>
      <w:proofErr w:type="spellEnd"/>
      <w:r w:rsidR="002E3613" w:rsidRPr="002E3613">
        <w:t>: 80, $</w:t>
      </w:r>
      <w:proofErr w:type="spellStart"/>
      <w:r w:rsidR="002E3613" w:rsidRPr="002E3613">
        <w:t>lt</w:t>
      </w:r>
      <w:proofErr w:type="spellEnd"/>
      <w:r w:rsidR="002E3613" w:rsidRPr="002E3613">
        <w:t>: 100 } })</w:t>
      </w:r>
      <w:hyperlink r:id="rId42" w:tgtFrame="_blank" w:history="1"/>
    </w:p>
    <w:p w14:paraId="3C819750" w14:textId="47291428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lastRenderedPageBreak/>
        <w:t>10.</w:t>
      </w:r>
      <w:r>
        <w:t xml:space="preserve"> Write a MongoDB query to find the restaurants which locate in latitude value less than -95.754168.</w:t>
      </w:r>
      <w:r>
        <w:br/>
      </w:r>
      <w:r w:rsidR="005318AD" w:rsidRPr="005318AD">
        <w:rPr>
          <w:b/>
          <w:bCs/>
        </w:rPr>
        <w:t xml:space="preserve">Ans </w:t>
      </w:r>
      <w:r w:rsidR="005318AD">
        <w:t>:</w:t>
      </w:r>
      <w:r w:rsidR="002E3613">
        <w:t xml:space="preserve"> </w:t>
      </w:r>
      <w:proofErr w:type="spellStart"/>
      <w:r w:rsidR="002E3613" w:rsidRPr="002E3613">
        <w:t>db.restaurants.find</w:t>
      </w:r>
      <w:proofErr w:type="spellEnd"/>
      <w:r w:rsidR="002E3613" w:rsidRPr="002E3613">
        <w:t>({ "address.coord.1": { $</w:t>
      </w:r>
      <w:proofErr w:type="spellStart"/>
      <w:r w:rsidR="002E3613" w:rsidRPr="002E3613">
        <w:t>lt</w:t>
      </w:r>
      <w:proofErr w:type="spellEnd"/>
      <w:r w:rsidR="002E3613" w:rsidRPr="002E3613">
        <w:t>: -95.754168 } })</w:t>
      </w:r>
      <w:hyperlink r:id="rId43" w:tgtFrame="_blank" w:history="1"/>
    </w:p>
    <w:p w14:paraId="28FC2B84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11.</w:t>
      </w:r>
      <w:r>
        <w:t xml:space="preserve"> Write a MongoDB query to find the restaurants that do not prepare any cuisine of 'American' and their grade score more than 70 and latitude less than -65.754168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6D1E1F5F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gramEnd"/>
      <w:r>
        <w:t>ne: "American</w:t>
      </w:r>
      <w:proofErr w:type="gramStart"/>
      <w:r>
        <w:t>" }</w:t>
      </w:r>
      <w:proofErr w:type="gramEnd"/>
      <w:r>
        <w:t>,</w:t>
      </w:r>
    </w:p>
    <w:p w14:paraId="37A67719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gt</w:t>
      </w:r>
      <w:proofErr w:type="spellEnd"/>
      <w:r>
        <w:t xml:space="preserve">: </w:t>
      </w:r>
      <w:proofErr w:type="gramStart"/>
      <w:r>
        <w:t>70 }</w:t>
      </w:r>
      <w:proofErr w:type="gramEnd"/>
      <w:r>
        <w:t>,</w:t>
      </w:r>
    </w:p>
    <w:p w14:paraId="0833D007" w14:textId="77777777" w:rsidR="002E3613" w:rsidRDefault="002E3613" w:rsidP="002E3613">
      <w:pPr>
        <w:pStyle w:val="NormalWeb"/>
      </w:pPr>
      <w:r>
        <w:t xml:space="preserve">  "</w:t>
      </w:r>
      <w:proofErr w:type="gramStart"/>
      <w:r>
        <w:t>address.coord</w:t>
      </w:r>
      <w:proofErr w:type="gramEnd"/>
      <w:r>
        <w:t xml:space="preserve">.1": </w:t>
      </w:r>
      <w:proofErr w:type="gramStart"/>
      <w:r>
        <w:t>{ $</w:t>
      </w:r>
      <w:proofErr w:type="spellStart"/>
      <w:proofErr w:type="gramEnd"/>
      <w:r>
        <w:t>lt</w:t>
      </w:r>
      <w:proofErr w:type="spellEnd"/>
      <w:r>
        <w:t>: -65.</w:t>
      </w:r>
      <w:proofErr w:type="gramStart"/>
      <w:r>
        <w:t>754168 }</w:t>
      </w:r>
      <w:proofErr w:type="gramEnd"/>
    </w:p>
    <w:p w14:paraId="5296B366" w14:textId="46C05D22" w:rsidR="00E624D1" w:rsidRDefault="002E3613" w:rsidP="002E3613">
      <w:pPr>
        <w:pStyle w:val="NormalWeb"/>
      </w:pPr>
      <w:r>
        <w:t>})</w:t>
      </w:r>
      <w:hyperlink r:id="rId44" w:tgtFrame="_blank" w:history="1"/>
    </w:p>
    <w:p w14:paraId="7DC02650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12.</w:t>
      </w:r>
      <w:r>
        <w:t xml:space="preserve"> Write a MongoDB query to find the restaurants which do not prepare any cuisine of 'American' and achieved a score more than 70 and located in the longitude less than -65.754168.</w:t>
      </w:r>
      <w:r>
        <w:br/>
        <w:t xml:space="preserve">Note : Do this query without using $and operator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4F8AB3F6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gramEnd"/>
      <w:r>
        <w:t>ne: "American</w:t>
      </w:r>
      <w:proofErr w:type="gramStart"/>
      <w:r>
        <w:t>" }</w:t>
      </w:r>
      <w:proofErr w:type="gramEnd"/>
      <w:r>
        <w:t>,</w:t>
      </w:r>
    </w:p>
    <w:p w14:paraId="1726C999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gt</w:t>
      </w:r>
      <w:proofErr w:type="spellEnd"/>
      <w:r>
        <w:t xml:space="preserve">: </w:t>
      </w:r>
      <w:proofErr w:type="gramStart"/>
      <w:r>
        <w:t>70 }</w:t>
      </w:r>
      <w:proofErr w:type="gramEnd"/>
      <w:r>
        <w:t>,</w:t>
      </w:r>
    </w:p>
    <w:p w14:paraId="4610B545" w14:textId="77777777" w:rsidR="002E3613" w:rsidRDefault="002E3613" w:rsidP="002E3613">
      <w:pPr>
        <w:pStyle w:val="NormalWeb"/>
      </w:pPr>
      <w:r>
        <w:t xml:space="preserve">  "</w:t>
      </w:r>
      <w:proofErr w:type="gramStart"/>
      <w:r>
        <w:t>address.coord</w:t>
      </w:r>
      <w:proofErr w:type="gramEnd"/>
      <w:r>
        <w:t xml:space="preserve">.1": </w:t>
      </w:r>
      <w:proofErr w:type="gramStart"/>
      <w:r>
        <w:t>{ $</w:t>
      </w:r>
      <w:proofErr w:type="spellStart"/>
      <w:proofErr w:type="gramEnd"/>
      <w:r>
        <w:t>lt</w:t>
      </w:r>
      <w:proofErr w:type="spellEnd"/>
      <w:r>
        <w:t>: -65.</w:t>
      </w:r>
      <w:proofErr w:type="gramStart"/>
      <w:r>
        <w:t>754168 }</w:t>
      </w:r>
      <w:proofErr w:type="gramEnd"/>
    </w:p>
    <w:p w14:paraId="7A6D3A00" w14:textId="0A06E4DF" w:rsidR="00E624D1" w:rsidRDefault="002E3613" w:rsidP="002E3613">
      <w:pPr>
        <w:pStyle w:val="NormalWeb"/>
      </w:pPr>
      <w:r>
        <w:t>})</w:t>
      </w:r>
      <w:hyperlink r:id="rId45" w:tgtFrame="_blank" w:history="1"/>
    </w:p>
    <w:p w14:paraId="55580F9B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13.</w:t>
      </w:r>
      <w:r>
        <w:t xml:space="preserve"> Write a MongoDB query to find the restaurants which do not prepare any cuisine of 'American' and achieved a grade point 'A' not belongs to the borough Brooklyn. The document must be displayed according to the cuisine in descending order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2E5B7ED5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gramEnd"/>
      <w:r>
        <w:t>ne: "American</w:t>
      </w:r>
      <w:proofErr w:type="gramStart"/>
      <w:r>
        <w:t>" }</w:t>
      </w:r>
      <w:proofErr w:type="gramEnd"/>
      <w:r>
        <w:t>,</w:t>
      </w:r>
    </w:p>
    <w:p w14:paraId="071D7CD6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grade</w:t>
      </w:r>
      <w:proofErr w:type="spellEnd"/>
      <w:proofErr w:type="gramEnd"/>
      <w:r>
        <w:t>": "A",</w:t>
      </w:r>
    </w:p>
    <w:p w14:paraId="114ACDD9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ne: "Brooklyn</w:t>
      </w:r>
      <w:proofErr w:type="gramStart"/>
      <w:r>
        <w:t>" }</w:t>
      </w:r>
      <w:proofErr w:type="gramEnd"/>
    </w:p>
    <w:p w14:paraId="4B570C0F" w14:textId="74708CC3" w:rsidR="00E624D1" w:rsidRDefault="002E3613" w:rsidP="002E3613">
      <w:pPr>
        <w:pStyle w:val="NormalWeb"/>
      </w:pPr>
      <w:r>
        <w:t>}</w:t>
      </w:r>
      <w:proofErr w:type="gramStart"/>
      <w:r>
        <w:t>).sort({ cuisine</w:t>
      </w:r>
      <w:proofErr w:type="gramEnd"/>
      <w:r>
        <w:t>: -</w:t>
      </w:r>
      <w:proofErr w:type="gramStart"/>
      <w:r>
        <w:t>1 })</w:t>
      </w:r>
      <w:r>
        <w:tab/>
      </w:r>
      <w:proofErr w:type="gramEnd"/>
      <w:r w:rsidR="00E624D1">
        <w:fldChar w:fldCharType="begin"/>
      </w:r>
      <w:r w:rsidR="00E624D1">
        <w:instrText>HYPERLINK "https://www.w3resource.com/mongodb-exercises/mongodb-exercise-13.php" \t "_blank"</w:instrText>
      </w:r>
      <w:r w:rsidR="00E624D1">
        <w:fldChar w:fldCharType="separate"/>
      </w:r>
      <w:r w:rsidR="00E624D1">
        <w:fldChar w:fldCharType="end"/>
      </w:r>
    </w:p>
    <w:p w14:paraId="51395DAF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14.</w:t>
      </w:r>
      <w:r>
        <w:t xml:space="preserve"> Write a MongoDB query to find the restaurant Id, name, borough and cuisine for those restaurants which contain 'Wil' as first three letters for its nam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</w:p>
    <w:p w14:paraId="20CBDA18" w14:textId="77777777" w:rsidR="002E3613" w:rsidRDefault="002E3613" w:rsidP="002E3613">
      <w:pPr>
        <w:pStyle w:val="NormalWeb"/>
      </w:pPr>
      <w:r>
        <w:lastRenderedPageBreak/>
        <w:t xml:space="preserve">  </w:t>
      </w:r>
      <w:proofErr w:type="gramStart"/>
      <w:r>
        <w:t>{ name</w:t>
      </w:r>
      <w:proofErr w:type="gramEnd"/>
      <w:r>
        <w:t>: /^Wil</w:t>
      </w:r>
      <w:proofErr w:type="gramStart"/>
      <w:r>
        <w:t>/ }</w:t>
      </w:r>
      <w:proofErr w:type="gramEnd"/>
      <w:r>
        <w:t>,</w:t>
      </w:r>
    </w:p>
    <w:p w14:paraId="477A8430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 xml:space="preserve">{ </w:t>
      </w:r>
      <w:proofErr w:type="spellStart"/>
      <w:r>
        <w:t>restaurant</w:t>
      </w:r>
      <w:proofErr w:type="gramEnd"/>
      <w:r>
        <w:t>_id</w:t>
      </w:r>
      <w:proofErr w:type="spellEnd"/>
      <w:r>
        <w:t xml:space="preserve">: 1, name: 1, borough: 1, cuisine: 1, _id: </w:t>
      </w:r>
      <w:proofErr w:type="gramStart"/>
      <w:r>
        <w:t>0 }</w:t>
      </w:r>
      <w:proofErr w:type="gramEnd"/>
    </w:p>
    <w:p w14:paraId="6576713D" w14:textId="422E0B7D" w:rsidR="00E624D1" w:rsidRDefault="002E3613" w:rsidP="002E3613">
      <w:pPr>
        <w:pStyle w:val="NormalWeb"/>
      </w:pPr>
      <w:r>
        <w:t>)</w:t>
      </w:r>
      <w:hyperlink r:id="rId46" w:tgtFrame="_blank" w:history="1"/>
    </w:p>
    <w:p w14:paraId="38318920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15.</w:t>
      </w:r>
      <w:r>
        <w:t xml:space="preserve"> Write a MongoDB query to find the restaurant Id, name, borough and cuisine for those restaurants which contain 'ces' as last three letters for its nam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</w:p>
    <w:p w14:paraId="5F6653D6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name</w:t>
      </w:r>
      <w:proofErr w:type="gramEnd"/>
      <w:r>
        <w:t>: /</w:t>
      </w:r>
      <w:proofErr w:type="spellStart"/>
      <w:r>
        <w:t>ces</w:t>
      </w:r>
      <w:proofErr w:type="spellEnd"/>
      <w:r>
        <w:t>$</w:t>
      </w:r>
      <w:proofErr w:type="gramStart"/>
      <w:r>
        <w:t>/ }</w:t>
      </w:r>
      <w:proofErr w:type="gramEnd"/>
      <w:r>
        <w:t>,</w:t>
      </w:r>
    </w:p>
    <w:p w14:paraId="73AB0FF5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 xml:space="preserve">{ </w:t>
      </w:r>
      <w:proofErr w:type="spellStart"/>
      <w:r>
        <w:t>restaurant</w:t>
      </w:r>
      <w:proofErr w:type="gramEnd"/>
      <w:r>
        <w:t>_id</w:t>
      </w:r>
      <w:proofErr w:type="spellEnd"/>
      <w:r>
        <w:t xml:space="preserve">: 1, name: 1, borough: 1, cuisine: 1, _id: </w:t>
      </w:r>
      <w:proofErr w:type="gramStart"/>
      <w:r>
        <w:t>0 }</w:t>
      </w:r>
      <w:proofErr w:type="gramEnd"/>
    </w:p>
    <w:p w14:paraId="0BE3308B" w14:textId="04901455" w:rsidR="00E624D1" w:rsidRDefault="002E3613" w:rsidP="002E3613">
      <w:pPr>
        <w:pStyle w:val="NormalWeb"/>
      </w:pPr>
      <w:r>
        <w:t>)</w:t>
      </w:r>
      <w:hyperlink r:id="rId47" w:tgtFrame="_blank" w:history="1"/>
    </w:p>
    <w:p w14:paraId="08D897B8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16.</w:t>
      </w:r>
      <w:r>
        <w:t xml:space="preserve"> Write a MongoDB query to find the restaurant Id, name, borough and cuisine for those restaurants which contain 'Reg' as three letters somewhere in its nam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</w:p>
    <w:p w14:paraId="78411388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name</w:t>
      </w:r>
      <w:proofErr w:type="gramEnd"/>
      <w:r>
        <w:t>: /Reg</w:t>
      </w:r>
      <w:proofErr w:type="gramStart"/>
      <w:r>
        <w:t>/ }</w:t>
      </w:r>
      <w:proofErr w:type="gramEnd"/>
      <w:r>
        <w:t>,</w:t>
      </w:r>
    </w:p>
    <w:p w14:paraId="73973041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 xml:space="preserve">{ </w:t>
      </w:r>
      <w:proofErr w:type="spellStart"/>
      <w:r>
        <w:t>restaurant</w:t>
      </w:r>
      <w:proofErr w:type="gramEnd"/>
      <w:r>
        <w:t>_id</w:t>
      </w:r>
      <w:proofErr w:type="spellEnd"/>
      <w:r>
        <w:t xml:space="preserve">: 1, name: 1, borough: 1, cuisine: 1, _id: </w:t>
      </w:r>
      <w:proofErr w:type="gramStart"/>
      <w:r>
        <w:t>0 }</w:t>
      </w:r>
      <w:proofErr w:type="gramEnd"/>
    </w:p>
    <w:p w14:paraId="25C9EFE2" w14:textId="0A232487" w:rsidR="00E624D1" w:rsidRDefault="002E3613" w:rsidP="002E3613">
      <w:pPr>
        <w:pStyle w:val="NormalWeb"/>
      </w:pPr>
      <w:r>
        <w:t>)</w:t>
      </w:r>
      <w:hyperlink r:id="rId48" w:tgtFrame="_blank" w:history="1"/>
    </w:p>
    <w:p w14:paraId="6F5745E5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17.</w:t>
      </w:r>
      <w:r>
        <w:t xml:space="preserve"> Write a MongoDB query to find the restaurants which belong to the borough Bronx and prepared either American or Chinese dish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02215908" w14:textId="77777777" w:rsidR="002E3613" w:rsidRDefault="002E3613" w:rsidP="002E3613">
      <w:pPr>
        <w:pStyle w:val="NormalWeb"/>
      </w:pPr>
      <w:r>
        <w:t xml:space="preserve">  borough: "Bronx",</w:t>
      </w:r>
    </w:p>
    <w:p w14:paraId="54613EAE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gramEnd"/>
      <w:r>
        <w:t>in: ["American", "Chinese"</w:t>
      </w:r>
      <w:proofErr w:type="gramStart"/>
      <w:r>
        <w:t>] }</w:t>
      </w:r>
      <w:proofErr w:type="gramEnd"/>
    </w:p>
    <w:p w14:paraId="4F046B18" w14:textId="31AE6A96" w:rsidR="00E624D1" w:rsidRDefault="002E3613" w:rsidP="002E3613">
      <w:pPr>
        <w:pStyle w:val="NormalWeb"/>
      </w:pPr>
      <w:r>
        <w:t>})</w:t>
      </w:r>
      <w:hyperlink r:id="rId49" w:tgtFrame="_blank" w:history="1"/>
    </w:p>
    <w:p w14:paraId="3326E7B6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18.</w:t>
      </w:r>
      <w:r>
        <w:t xml:space="preserve"> Write a MongoDB query to find the restaurant Id, name, borough and cuisine for those restaurants which belong to the borough Staten Island or Queens or Bronxor Brookly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</w:p>
    <w:p w14:paraId="7693F620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borough</w:t>
      </w:r>
      <w:proofErr w:type="gramEnd"/>
      <w:r>
        <w:t xml:space="preserve">: </w:t>
      </w:r>
      <w:proofErr w:type="gramStart"/>
      <w:r>
        <w:t>{ $</w:t>
      </w:r>
      <w:proofErr w:type="gramEnd"/>
      <w:r>
        <w:t>in: ["Staten Island", "Queens", "Bronx", "Brooklyn"</w:t>
      </w:r>
      <w:proofErr w:type="gramStart"/>
      <w:r>
        <w:t>] }</w:t>
      </w:r>
      <w:proofErr w:type="gramEnd"/>
      <w:r>
        <w:t xml:space="preserve"> },</w:t>
      </w:r>
    </w:p>
    <w:p w14:paraId="25560EA1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 xml:space="preserve">{ </w:t>
      </w:r>
      <w:proofErr w:type="spellStart"/>
      <w:r>
        <w:t>restaurant</w:t>
      </w:r>
      <w:proofErr w:type="gramEnd"/>
      <w:r>
        <w:t>_id</w:t>
      </w:r>
      <w:proofErr w:type="spellEnd"/>
      <w:r>
        <w:t xml:space="preserve">: 1, name: 1, borough: 1, cuisine: 1, _id: </w:t>
      </w:r>
      <w:proofErr w:type="gramStart"/>
      <w:r>
        <w:t>0 }</w:t>
      </w:r>
      <w:proofErr w:type="gramEnd"/>
    </w:p>
    <w:p w14:paraId="778D682F" w14:textId="717C0AA1" w:rsidR="00E624D1" w:rsidRDefault="002E3613" w:rsidP="002E3613">
      <w:pPr>
        <w:pStyle w:val="NormalWeb"/>
      </w:pPr>
      <w:r>
        <w:t>)</w:t>
      </w:r>
      <w:hyperlink r:id="rId50" w:tgtFrame="_blank" w:history="1"/>
    </w:p>
    <w:p w14:paraId="0EA410E0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lastRenderedPageBreak/>
        <w:t>19.</w:t>
      </w:r>
      <w:r>
        <w:t xml:space="preserve"> Write a MongoDB query to find the restaurant Id, name, borough and cuisine for those restaurants which are not belonging to the borough Staten Island or Queens or Bronxor Brookly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</w:p>
    <w:p w14:paraId="47281D2B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borough</w:t>
      </w:r>
      <w:proofErr w:type="gramEnd"/>
      <w:r>
        <w:t xml:space="preserve">: </w:t>
      </w:r>
      <w:proofErr w:type="gramStart"/>
      <w:r>
        <w:t>{ $</w:t>
      </w:r>
      <w:proofErr w:type="spellStart"/>
      <w:proofErr w:type="gramEnd"/>
      <w:r>
        <w:t>nin</w:t>
      </w:r>
      <w:proofErr w:type="spellEnd"/>
      <w:r>
        <w:t>: ["Staten Island", "Queens", "Bronx", "Brooklyn"</w:t>
      </w:r>
      <w:proofErr w:type="gramStart"/>
      <w:r>
        <w:t>] }</w:t>
      </w:r>
      <w:proofErr w:type="gramEnd"/>
      <w:r>
        <w:t xml:space="preserve"> },</w:t>
      </w:r>
    </w:p>
    <w:p w14:paraId="68F3D283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 xml:space="preserve">{ </w:t>
      </w:r>
      <w:proofErr w:type="spellStart"/>
      <w:r>
        <w:t>restaurant</w:t>
      </w:r>
      <w:proofErr w:type="gramEnd"/>
      <w:r>
        <w:t>_id</w:t>
      </w:r>
      <w:proofErr w:type="spellEnd"/>
      <w:r>
        <w:t xml:space="preserve">: 1, name: 1, borough: 1, cuisine: 1, _id: </w:t>
      </w:r>
      <w:proofErr w:type="gramStart"/>
      <w:r>
        <w:t>0 }</w:t>
      </w:r>
      <w:proofErr w:type="gramEnd"/>
    </w:p>
    <w:p w14:paraId="06E2C592" w14:textId="6CDFC7E6" w:rsidR="00E624D1" w:rsidRDefault="002E3613" w:rsidP="002E3613">
      <w:pPr>
        <w:pStyle w:val="NormalWeb"/>
      </w:pPr>
      <w:r>
        <w:t>)</w:t>
      </w:r>
      <w:hyperlink r:id="rId51" w:tgtFrame="_blank" w:history="1"/>
    </w:p>
    <w:p w14:paraId="49A9FDF5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20.</w:t>
      </w:r>
      <w:r>
        <w:t xml:space="preserve"> Write a MongoDB query to find the restaurant Id, name, borough and cuisine for those restaurants which achieved a score which is not more than 10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</w:p>
    <w:p w14:paraId="19807DE4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"</w:t>
      </w:r>
      <w:proofErr w:type="spell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lte</w:t>
      </w:r>
      <w:proofErr w:type="spellEnd"/>
      <w:r>
        <w:t xml:space="preserve">: </w:t>
      </w:r>
      <w:proofErr w:type="gramStart"/>
      <w:r>
        <w:t>10 }</w:t>
      </w:r>
      <w:proofErr w:type="gramEnd"/>
      <w:r>
        <w:t xml:space="preserve"> },</w:t>
      </w:r>
    </w:p>
    <w:p w14:paraId="716A5E28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 xml:space="preserve">{ </w:t>
      </w:r>
      <w:proofErr w:type="spellStart"/>
      <w:r>
        <w:t>restaurant</w:t>
      </w:r>
      <w:proofErr w:type="gramEnd"/>
      <w:r>
        <w:t>_id</w:t>
      </w:r>
      <w:proofErr w:type="spellEnd"/>
      <w:r>
        <w:t xml:space="preserve">: 1, name: 1, borough: 1, cuisine: 1, _id: </w:t>
      </w:r>
      <w:proofErr w:type="gramStart"/>
      <w:r>
        <w:t>0 }</w:t>
      </w:r>
      <w:proofErr w:type="gramEnd"/>
    </w:p>
    <w:p w14:paraId="44C21422" w14:textId="18AB0591" w:rsidR="00E624D1" w:rsidRDefault="002E3613" w:rsidP="002E3613">
      <w:pPr>
        <w:pStyle w:val="NormalWeb"/>
      </w:pPr>
      <w:r>
        <w:t>)</w:t>
      </w:r>
      <w:hyperlink r:id="rId52" w:tgtFrame="_blank" w:history="1"/>
    </w:p>
    <w:p w14:paraId="5C1623E4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21.</w:t>
      </w:r>
      <w:r>
        <w:t xml:space="preserve"> Write a MongoDB query to find the restaurant Id, name, borough and cuisine for those restaurants which prepared dish except 'American' and 'Chinees' or restaurant's name begins with letter 'Wil'. </w:t>
      </w:r>
      <w:r w:rsidR="005318AD">
        <w:br/>
      </w:r>
      <w:hyperlink r:id="rId53" w:tgtFrame="_blank" w:history="1"/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</w:p>
    <w:p w14:paraId="586BD8E3" w14:textId="77777777" w:rsidR="002E3613" w:rsidRDefault="002E3613" w:rsidP="002E3613">
      <w:pPr>
        <w:pStyle w:val="NormalWeb"/>
      </w:pPr>
      <w:r>
        <w:t xml:space="preserve">  {</w:t>
      </w:r>
    </w:p>
    <w:p w14:paraId="3C6C6E5B" w14:textId="77777777" w:rsidR="002E3613" w:rsidRDefault="002E3613" w:rsidP="002E3613">
      <w:pPr>
        <w:pStyle w:val="NormalWeb"/>
      </w:pPr>
      <w:r>
        <w:t xml:space="preserve">    $or: [</w:t>
      </w:r>
    </w:p>
    <w:p w14:paraId="26D2767F" w14:textId="77777777" w:rsidR="002E3613" w:rsidRDefault="002E3613" w:rsidP="002E3613">
      <w:pPr>
        <w:pStyle w:val="NormalWeb"/>
      </w:pPr>
      <w:r>
        <w:t xml:space="preserve">      </w:t>
      </w:r>
      <w:proofErr w:type="gramStart"/>
      <w:r>
        <w:t>{ name</w:t>
      </w:r>
      <w:proofErr w:type="gramEnd"/>
      <w:r>
        <w:t>: /^Wil</w:t>
      </w:r>
      <w:proofErr w:type="gramStart"/>
      <w:r>
        <w:t>/ }</w:t>
      </w:r>
      <w:proofErr w:type="gramEnd"/>
      <w:r>
        <w:t>,</w:t>
      </w:r>
    </w:p>
    <w:p w14:paraId="7318AD04" w14:textId="77777777" w:rsidR="002E3613" w:rsidRDefault="002E3613" w:rsidP="002E3613">
      <w:pPr>
        <w:pStyle w:val="NormalWeb"/>
      </w:pPr>
      <w:r>
        <w:t xml:space="preserve">      {</w:t>
      </w:r>
    </w:p>
    <w:p w14:paraId="14B26C37" w14:textId="77777777" w:rsidR="002E3613" w:rsidRDefault="002E3613" w:rsidP="002E3613">
      <w:pPr>
        <w:pStyle w:val="NormalWeb"/>
      </w:pPr>
      <w:r>
        <w:t xml:space="preserve">        $and: [</w:t>
      </w:r>
    </w:p>
    <w:p w14:paraId="1BEE33E7" w14:textId="77777777" w:rsidR="002E3613" w:rsidRDefault="002E3613" w:rsidP="002E3613">
      <w:pPr>
        <w:pStyle w:val="NormalWeb"/>
      </w:pPr>
      <w:r>
        <w:t xml:space="preserve">          </w:t>
      </w:r>
      <w:proofErr w:type="gramStart"/>
      <w:r>
        <w:t>{ cuisine</w:t>
      </w:r>
      <w:proofErr w:type="gramEnd"/>
      <w:r>
        <w:t xml:space="preserve">: </w:t>
      </w:r>
      <w:proofErr w:type="gramStart"/>
      <w:r>
        <w:t>{ $</w:t>
      </w:r>
      <w:proofErr w:type="gramEnd"/>
      <w:r>
        <w:t>ne: "American</w:t>
      </w:r>
      <w:proofErr w:type="gramStart"/>
      <w:r>
        <w:t>" }</w:t>
      </w:r>
      <w:proofErr w:type="gramEnd"/>
      <w:r>
        <w:t xml:space="preserve"> },</w:t>
      </w:r>
    </w:p>
    <w:p w14:paraId="1C49E80E" w14:textId="77777777" w:rsidR="002E3613" w:rsidRDefault="002E3613" w:rsidP="002E3613">
      <w:pPr>
        <w:pStyle w:val="NormalWeb"/>
      </w:pPr>
      <w:r>
        <w:t xml:space="preserve">          </w:t>
      </w:r>
      <w:proofErr w:type="gramStart"/>
      <w:r>
        <w:t>{ cuisine</w:t>
      </w:r>
      <w:proofErr w:type="gramEnd"/>
      <w:r>
        <w:t xml:space="preserve">: </w:t>
      </w:r>
      <w:proofErr w:type="gramStart"/>
      <w:r>
        <w:t>{ $</w:t>
      </w:r>
      <w:proofErr w:type="gramEnd"/>
      <w:r>
        <w:t>ne: "Chinese</w:t>
      </w:r>
      <w:proofErr w:type="gramStart"/>
      <w:r>
        <w:t>" }</w:t>
      </w:r>
      <w:proofErr w:type="gramEnd"/>
      <w:r>
        <w:t xml:space="preserve"> }</w:t>
      </w:r>
    </w:p>
    <w:p w14:paraId="5A583155" w14:textId="77777777" w:rsidR="002E3613" w:rsidRDefault="002E3613" w:rsidP="002E3613">
      <w:pPr>
        <w:pStyle w:val="NormalWeb"/>
      </w:pPr>
      <w:r>
        <w:t xml:space="preserve">        ]</w:t>
      </w:r>
    </w:p>
    <w:p w14:paraId="04697854" w14:textId="77777777" w:rsidR="002E3613" w:rsidRDefault="002E3613" w:rsidP="002E3613">
      <w:pPr>
        <w:pStyle w:val="NormalWeb"/>
      </w:pPr>
      <w:r>
        <w:t xml:space="preserve">      }</w:t>
      </w:r>
    </w:p>
    <w:p w14:paraId="5D39D7F3" w14:textId="77777777" w:rsidR="002E3613" w:rsidRDefault="002E3613" w:rsidP="002E3613">
      <w:pPr>
        <w:pStyle w:val="NormalWeb"/>
      </w:pPr>
      <w:r>
        <w:t xml:space="preserve">    ]</w:t>
      </w:r>
    </w:p>
    <w:p w14:paraId="0F1E7047" w14:textId="77777777" w:rsidR="002E3613" w:rsidRDefault="002E3613" w:rsidP="002E3613">
      <w:pPr>
        <w:pStyle w:val="NormalWeb"/>
      </w:pPr>
      <w:r>
        <w:t xml:space="preserve">  },</w:t>
      </w:r>
    </w:p>
    <w:p w14:paraId="1DC615F5" w14:textId="77777777" w:rsidR="002E3613" w:rsidRDefault="002E3613" w:rsidP="002E3613">
      <w:pPr>
        <w:pStyle w:val="NormalWeb"/>
      </w:pPr>
      <w:r>
        <w:lastRenderedPageBreak/>
        <w:t xml:space="preserve">  </w:t>
      </w:r>
      <w:proofErr w:type="gramStart"/>
      <w:r>
        <w:t xml:space="preserve">{ </w:t>
      </w:r>
      <w:proofErr w:type="spellStart"/>
      <w:r>
        <w:t>restaurant</w:t>
      </w:r>
      <w:proofErr w:type="gramEnd"/>
      <w:r>
        <w:t>_id</w:t>
      </w:r>
      <w:proofErr w:type="spellEnd"/>
      <w:r>
        <w:t xml:space="preserve">: </w:t>
      </w:r>
    </w:p>
    <w:p w14:paraId="53451A64" w14:textId="77777777" w:rsidR="002E3613" w:rsidRDefault="002E3613" w:rsidP="002E3613">
      <w:pPr>
        <w:pStyle w:val="NormalWeb"/>
      </w:pPr>
      <w:proofErr w:type="gramStart"/>
      <w:r>
        <w:t>::</w:t>
      </w:r>
      <w:proofErr w:type="spellStart"/>
      <w:proofErr w:type="gramEnd"/>
      <w:r>
        <w:t>contentReference</w:t>
      </w:r>
      <w:proofErr w:type="spellEnd"/>
      <w:r>
        <w:t>[oaicite:</w:t>
      </w:r>
      <w:proofErr w:type="gramStart"/>
      <w:r>
        <w:t>23]{</w:t>
      </w:r>
      <w:proofErr w:type="gramEnd"/>
      <w:r>
        <w:t>index=23}</w:t>
      </w:r>
    </w:p>
    <w:p w14:paraId="30EBBF17" w14:textId="1D12459F" w:rsidR="005318AD" w:rsidRDefault="005318AD" w:rsidP="00E624D1">
      <w:pPr>
        <w:pStyle w:val="NormalWeb"/>
      </w:pPr>
    </w:p>
    <w:p w14:paraId="21898B98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22.</w:t>
      </w:r>
      <w:r>
        <w:t xml:space="preserve"> Write a MongoDB query to find the restaurant Id, name, and grades for those restaurants which achieved a grade of "A" and scored 11 on an ISODate "2014-08-11T00:00:00Z" among many of survey </w:t>
      </w:r>
      <w:proofErr w:type="gramStart"/>
      <w:r>
        <w:t>dates..</w:t>
      </w:r>
      <w:proofErr w:type="gramEnd"/>
      <w:r>
        <w:t xml:space="preserve">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34BCF8B9" w14:textId="77777777" w:rsidR="002E3613" w:rsidRDefault="002E3613" w:rsidP="002E3613">
      <w:pPr>
        <w:pStyle w:val="NormalWeb"/>
      </w:pPr>
      <w:r>
        <w:t xml:space="preserve">  grades: {</w:t>
      </w:r>
    </w:p>
    <w:p w14:paraId="509E9504" w14:textId="77777777" w:rsidR="002E3613" w:rsidRDefault="002E3613" w:rsidP="002E3613">
      <w:pPr>
        <w:pStyle w:val="NormalWeb"/>
      </w:pPr>
      <w:r>
        <w:t xml:space="preserve">    $</w:t>
      </w:r>
      <w:proofErr w:type="spellStart"/>
      <w:r>
        <w:t>elemMatch</w:t>
      </w:r>
      <w:proofErr w:type="spellEnd"/>
      <w:r>
        <w:t>: {</w:t>
      </w:r>
    </w:p>
    <w:p w14:paraId="6EC7A30D" w14:textId="77777777" w:rsidR="002E3613" w:rsidRDefault="002E3613" w:rsidP="002E3613">
      <w:pPr>
        <w:pStyle w:val="NormalWeb"/>
      </w:pPr>
      <w:r>
        <w:t xml:space="preserve">      grade: "A",</w:t>
      </w:r>
    </w:p>
    <w:p w14:paraId="7BC71970" w14:textId="77777777" w:rsidR="002E3613" w:rsidRDefault="002E3613" w:rsidP="002E3613">
      <w:pPr>
        <w:pStyle w:val="NormalWeb"/>
      </w:pPr>
      <w:r>
        <w:t xml:space="preserve">      score: 11,</w:t>
      </w:r>
    </w:p>
    <w:p w14:paraId="2027D74C" w14:textId="77777777" w:rsidR="002E3613" w:rsidRDefault="002E3613" w:rsidP="002E3613">
      <w:pPr>
        <w:pStyle w:val="NormalWeb"/>
      </w:pPr>
      <w:r>
        <w:t xml:space="preserve">      date: </w:t>
      </w:r>
      <w:proofErr w:type="spellStart"/>
      <w:r>
        <w:t>ISODate</w:t>
      </w:r>
      <w:proofErr w:type="spellEnd"/>
      <w:r>
        <w:t>("2014-08-11T00:00:00Z")</w:t>
      </w:r>
    </w:p>
    <w:p w14:paraId="337B50F5" w14:textId="77777777" w:rsidR="002E3613" w:rsidRDefault="002E3613" w:rsidP="002E3613">
      <w:pPr>
        <w:pStyle w:val="NormalWeb"/>
      </w:pPr>
      <w:r>
        <w:t xml:space="preserve">    }</w:t>
      </w:r>
    </w:p>
    <w:p w14:paraId="1CDD9262" w14:textId="77777777" w:rsidR="002E3613" w:rsidRDefault="002E3613" w:rsidP="002E3613">
      <w:pPr>
        <w:pStyle w:val="NormalWeb"/>
      </w:pPr>
      <w:r>
        <w:t xml:space="preserve">  }</w:t>
      </w:r>
    </w:p>
    <w:p w14:paraId="7B458919" w14:textId="77777777" w:rsidR="002E3613" w:rsidRDefault="002E3613" w:rsidP="002E3613">
      <w:pPr>
        <w:pStyle w:val="NormalWeb"/>
      </w:pPr>
      <w:r>
        <w:t>}, {</w:t>
      </w:r>
    </w:p>
    <w:p w14:paraId="35A97992" w14:textId="77777777" w:rsidR="002E3613" w:rsidRDefault="002E3613" w:rsidP="002E3613">
      <w:pPr>
        <w:pStyle w:val="NormalWeb"/>
      </w:pPr>
      <w:r>
        <w:t xml:space="preserve">  </w:t>
      </w:r>
      <w:proofErr w:type="spellStart"/>
      <w:r>
        <w:t>restaurant_id</w:t>
      </w:r>
      <w:proofErr w:type="spellEnd"/>
      <w:r>
        <w:t>: 1,</w:t>
      </w:r>
    </w:p>
    <w:p w14:paraId="41A9A8AF" w14:textId="77777777" w:rsidR="002E3613" w:rsidRDefault="002E3613" w:rsidP="002E3613">
      <w:pPr>
        <w:pStyle w:val="NormalWeb"/>
      </w:pPr>
      <w:r>
        <w:t xml:space="preserve">  name: 1,</w:t>
      </w:r>
    </w:p>
    <w:p w14:paraId="24B928D4" w14:textId="77777777" w:rsidR="002E3613" w:rsidRDefault="002E3613" w:rsidP="002E3613">
      <w:pPr>
        <w:pStyle w:val="NormalWeb"/>
      </w:pPr>
      <w:r>
        <w:t xml:space="preserve">  grades: 1,</w:t>
      </w:r>
    </w:p>
    <w:p w14:paraId="6E600C07" w14:textId="77777777" w:rsidR="002E3613" w:rsidRDefault="002E3613" w:rsidP="002E3613">
      <w:pPr>
        <w:pStyle w:val="NormalWeb"/>
      </w:pPr>
      <w:r>
        <w:t xml:space="preserve">  _id: 0</w:t>
      </w:r>
    </w:p>
    <w:p w14:paraId="49A27EE1" w14:textId="75BA5F87" w:rsidR="00E624D1" w:rsidRDefault="002E3613" w:rsidP="002E3613">
      <w:pPr>
        <w:pStyle w:val="NormalWeb"/>
      </w:pPr>
      <w:r>
        <w:t>})</w:t>
      </w:r>
      <w:hyperlink r:id="rId54" w:tgtFrame="_blank" w:history="1"/>
    </w:p>
    <w:p w14:paraId="4707979A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23.</w:t>
      </w:r>
      <w:r>
        <w:t xml:space="preserve"> Write a MongoDB query to find the restaurant Id, name and grades for those restaurants where the 2nd element of grades array contains a grade of "A" and score 9 on an ISODate "2014-08-11T00:00:00Z"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094FCB30" w14:textId="77777777" w:rsidR="002E3613" w:rsidRDefault="002E3613" w:rsidP="002E3613">
      <w:pPr>
        <w:pStyle w:val="NormalWeb"/>
      </w:pPr>
      <w:r>
        <w:t xml:space="preserve">  "</w:t>
      </w:r>
      <w:proofErr w:type="gramStart"/>
      <w:r>
        <w:t>grades</w:t>
      </w:r>
      <w:proofErr w:type="gramEnd"/>
      <w:r>
        <w:t>.</w:t>
      </w:r>
      <w:proofErr w:type="gramStart"/>
      <w:r>
        <w:t>1.grade</w:t>
      </w:r>
      <w:proofErr w:type="gramEnd"/>
      <w:r>
        <w:t>": "A",</w:t>
      </w:r>
    </w:p>
    <w:p w14:paraId="5532948D" w14:textId="77777777" w:rsidR="002E3613" w:rsidRDefault="002E3613" w:rsidP="002E3613">
      <w:pPr>
        <w:pStyle w:val="NormalWeb"/>
      </w:pPr>
      <w:r>
        <w:t xml:space="preserve">  "</w:t>
      </w:r>
      <w:proofErr w:type="gramStart"/>
      <w:r>
        <w:t>grades</w:t>
      </w:r>
      <w:proofErr w:type="gramEnd"/>
      <w:r>
        <w:t>.</w:t>
      </w:r>
      <w:proofErr w:type="gramStart"/>
      <w:r>
        <w:t>1.score</w:t>
      </w:r>
      <w:proofErr w:type="gramEnd"/>
      <w:r>
        <w:t>": 9,</w:t>
      </w:r>
    </w:p>
    <w:p w14:paraId="1079D432" w14:textId="77777777" w:rsidR="002E3613" w:rsidRDefault="002E3613" w:rsidP="002E3613">
      <w:pPr>
        <w:pStyle w:val="NormalWeb"/>
      </w:pPr>
      <w:r>
        <w:lastRenderedPageBreak/>
        <w:t xml:space="preserve">  "</w:t>
      </w:r>
      <w:proofErr w:type="gramStart"/>
      <w:r>
        <w:t>grades</w:t>
      </w:r>
      <w:proofErr w:type="gramEnd"/>
      <w:r>
        <w:t>.</w:t>
      </w:r>
      <w:proofErr w:type="gramStart"/>
      <w:r>
        <w:t>1.date</w:t>
      </w:r>
      <w:proofErr w:type="gramEnd"/>
      <w:r>
        <w:t xml:space="preserve">": </w:t>
      </w:r>
      <w:proofErr w:type="spellStart"/>
      <w:r>
        <w:t>ISODate</w:t>
      </w:r>
      <w:proofErr w:type="spellEnd"/>
      <w:r>
        <w:t>("2014-08-11T00:00:00Z")</w:t>
      </w:r>
    </w:p>
    <w:p w14:paraId="2CCE3604" w14:textId="77777777" w:rsidR="002E3613" w:rsidRDefault="002E3613" w:rsidP="002E3613">
      <w:pPr>
        <w:pStyle w:val="NormalWeb"/>
      </w:pPr>
      <w:r>
        <w:t>}, {</w:t>
      </w:r>
    </w:p>
    <w:p w14:paraId="7DFB059A" w14:textId="77777777" w:rsidR="002E3613" w:rsidRDefault="002E3613" w:rsidP="002E3613">
      <w:pPr>
        <w:pStyle w:val="NormalWeb"/>
      </w:pPr>
      <w:r>
        <w:t xml:space="preserve">  </w:t>
      </w:r>
      <w:proofErr w:type="spellStart"/>
      <w:r>
        <w:t>restaurant_id</w:t>
      </w:r>
      <w:proofErr w:type="spellEnd"/>
      <w:r>
        <w:t>: 1,</w:t>
      </w:r>
    </w:p>
    <w:p w14:paraId="2212D018" w14:textId="77777777" w:rsidR="002E3613" w:rsidRDefault="002E3613" w:rsidP="002E3613">
      <w:pPr>
        <w:pStyle w:val="NormalWeb"/>
      </w:pPr>
      <w:r>
        <w:t xml:space="preserve">  name: 1,</w:t>
      </w:r>
    </w:p>
    <w:p w14:paraId="46C5F8F8" w14:textId="77777777" w:rsidR="002E3613" w:rsidRDefault="002E3613" w:rsidP="002E3613">
      <w:pPr>
        <w:pStyle w:val="NormalWeb"/>
      </w:pPr>
      <w:r>
        <w:t xml:space="preserve">  grades: 1,</w:t>
      </w:r>
    </w:p>
    <w:p w14:paraId="33ED0A2D" w14:textId="77777777" w:rsidR="002E3613" w:rsidRDefault="002E3613" w:rsidP="002E3613">
      <w:pPr>
        <w:pStyle w:val="NormalWeb"/>
      </w:pPr>
      <w:r>
        <w:t xml:space="preserve">  _id: 0</w:t>
      </w:r>
    </w:p>
    <w:p w14:paraId="79EA6822" w14:textId="27AC3026" w:rsidR="00E624D1" w:rsidRDefault="002E3613" w:rsidP="002E3613">
      <w:pPr>
        <w:pStyle w:val="NormalWeb"/>
      </w:pPr>
      <w:r>
        <w:t>})</w:t>
      </w:r>
      <w:hyperlink r:id="rId55" w:tgtFrame="_blank" w:history="1"/>
    </w:p>
    <w:p w14:paraId="5C726DC9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24.</w:t>
      </w:r>
      <w:r>
        <w:t xml:space="preserve"> Write a MongoDB query to find the restaurant Id, name, address and geographical location for those restaurants where 2nd element of coord array contains a value which is more than 42 and upto 52.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2CEAB12E" w14:textId="77777777" w:rsidR="002E3613" w:rsidRDefault="002E3613" w:rsidP="002E3613">
      <w:pPr>
        <w:pStyle w:val="NormalWeb"/>
      </w:pPr>
      <w:r>
        <w:t xml:space="preserve">  "</w:t>
      </w:r>
      <w:proofErr w:type="gramStart"/>
      <w:r>
        <w:t>address.coord</w:t>
      </w:r>
      <w:proofErr w:type="gramEnd"/>
      <w:r>
        <w:t xml:space="preserve">.1": </w:t>
      </w:r>
      <w:proofErr w:type="gramStart"/>
      <w:r>
        <w:t>{ $</w:t>
      </w:r>
      <w:proofErr w:type="spellStart"/>
      <w:proofErr w:type="gramEnd"/>
      <w:r>
        <w:t>gt</w:t>
      </w:r>
      <w:proofErr w:type="spellEnd"/>
      <w:r>
        <w:t>: 42, $</w:t>
      </w:r>
      <w:proofErr w:type="spellStart"/>
      <w:r>
        <w:t>lte</w:t>
      </w:r>
      <w:proofErr w:type="spellEnd"/>
      <w:r>
        <w:t xml:space="preserve">: </w:t>
      </w:r>
      <w:proofErr w:type="gramStart"/>
      <w:r>
        <w:t>52 }</w:t>
      </w:r>
      <w:proofErr w:type="gramEnd"/>
    </w:p>
    <w:p w14:paraId="429C0089" w14:textId="77777777" w:rsidR="002E3613" w:rsidRDefault="002E3613" w:rsidP="002E3613">
      <w:pPr>
        <w:pStyle w:val="NormalWeb"/>
      </w:pPr>
      <w:r>
        <w:t>}, {</w:t>
      </w:r>
    </w:p>
    <w:p w14:paraId="75CD64E7" w14:textId="77777777" w:rsidR="002E3613" w:rsidRDefault="002E3613" w:rsidP="002E3613">
      <w:pPr>
        <w:pStyle w:val="NormalWeb"/>
      </w:pPr>
      <w:r>
        <w:t xml:space="preserve">  </w:t>
      </w:r>
      <w:proofErr w:type="spellStart"/>
      <w:r>
        <w:t>restaurant_id</w:t>
      </w:r>
      <w:proofErr w:type="spellEnd"/>
      <w:r>
        <w:t>: 1,</w:t>
      </w:r>
    </w:p>
    <w:p w14:paraId="63A4E9A7" w14:textId="77777777" w:rsidR="002E3613" w:rsidRDefault="002E3613" w:rsidP="002E3613">
      <w:pPr>
        <w:pStyle w:val="NormalWeb"/>
      </w:pPr>
      <w:r>
        <w:t xml:space="preserve">  name: 1,</w:t>
      </w:r>
    </w:p>
    <w:p w14:paraId="48A48FB2" w14:textId="77777777" w:rsidR="002E3613" w:rsidRDefault="002E3613" w:rsidP="002E3613">
      <w:pPr>
        <w:pStyle w:val="NormalWeb"/>
      </w:pPr>
      <w:r>
        <w:t xml:space="preserve">  address: 1,</w:t>
      </w:r>
    </w:p>
    <w:p w14:paraId="6C298C4F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address.coord</w:t>
      </w:r>
      <w:proofErr w:type="spellEnd"/>
      <w:proofErr w:type="gramEnd"/>
      <w:r>
        <w:t>": 1,</w:t>
      </w:r>
    </w:p>
    <w:p w14:paraId="10F89B14" w14:textId="77777777" w:rsidR="002E3613" w:rsidRDefault="002E3613" w:rsidP="002E3613">
      <w:pPr>
        <w:pStyle w:val="NormalWeb"/>
      </w:pPr>
      <w:r>
        <w:t xml:space="preserve">  _id: 0</w:t>
      </w:r>
    </w:p>
    <w:p w14:paraId="30A9DDDC" w14:textId="2C6202CB" w:rsidR="00E624D1" w:rsidRDefault="002E3613" w:rsidP="002E3613">
      <w:pPr>
        <w:pStyle w:val="NormalWeb"/>
      </w:pPr>
      <w:r>
        <w:t>})</w:t>
      </w:r>
      <w:hyperlink r:id="rId56" w:tgtFrame="_blank" w:history="1"/>
    </w:p>
    <w:p w14:paraId="7FB0FDFC" w14:textId="2DA815F7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25.</w:t>
      </w:r>
      <w:r>
        <w:t xml:space="preserve"> Write a MongoDB query to arrange the name of the restaurants in ascending order along with all the columns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 w:rsidRPr="002E3613">
        <w:t>db.restaurants</w:t>
      </w:r>
      <w:proofErr w:type="gramEnd"/>
      <w:r w:rsidR="002E3613" w:rsidRPr="002E3613">
        <w:t>.</w:t>
      </w:r>
      <w:proofErr w:type="gramStart"/>
      <w:r w:rsidR="002E3613" w:rsidRPr="002E3613">
        <w:t>find</w:t>
      </w:r>
      <w:proofErr w:type="spellEnd"/>
      <w:r w:rsidR="002E3613" w:rsidRPr="002E3613">
        <w:t>().sort({ name</w:t>
      </w:r>
      <w:proofErr w:type="gramEnd"/>
      <w:r w:rsidR="002E3613" w:rsidRPr="002E3613">
        <w:t xml:space="preserve">: </w:t>
      </w:r>
      <w:proofErr w:type="gramStart"/>
      <w:r w:rsidR="002E3613" w:rsidRPr="002E3613">
        <w:t>1 })</w:t>
      </w:r>
      <w:r w:rsidR="002E3613">
        <w:tab/>
      </w:r>
      <w:proofErr w:type="gramEnd"/>
      <w:r>
        <w:fldChar w:fldCharType="begin"/>
      </w:r>
      <w:r>
        <w:instrText>HYPERLINK "https://www.w3resource.com/mongodb-exercises/mongodb-exercise-25.php" \t "_blank"</w:instrText>
      </w:r>
      <w:r>
        <w:fldChar w:fldCharType="separate"/>
      </w:r>
      <w:r>
        <w:fldChar w:fldCharType="end"/>
      </w:r>
    </w:p>
    <w:p w14:paraId="440CAE2C" w14:textId="0DE44042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26.</w:t>
      </w:r>
      <w:r>
        <w:t xml:space="preserve"> Write a MongoDB query to arrange the name of the restaurants in descending along with all the columns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 w:rsidRPr="002E3613">
        <w:t>db.restaurants</w:t>
      </w:r>
      <w:proofErr w:type="gramEnd"/>
      <w:r w:rsidR="002E3613" w:rsidRPr="002E3613">
        <w:t>.</w:t>
      </w:r>
      <w:proofErr w:type="gramStart"/>
      <w:r w:rsidR="002E3613" w:rsidRPr="002E3613">
        <w:t>find</w:t>
      </w:r>
      <w:proofErr w:type="spellEnd"/>
      <w:r w:rsidR="002E3613" w:rsidRPr="002E3613">
        <w:t>().sort({ name</w:t>
      </w:r>
      <w:proofErr w:type="gramEnd"/>
      <w:r w:rsidR="002E3613" w:rsidRPr="002E3613">
        <w:t>: -1 })</w:t>
      </w:r>
      <w:hyperlink r:id="rId57" w:tgtFrame="_blank" w:history="1"/>
    </w:p>
    <w:p w14:paraId="47683F58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27.</w:t>
      </w:r>
      <w:r>
        <w:t xml:space="preserve"> Write a MongoDB query to arranged the name of the cuisine in ascending order and for that same cuisine borough should be in descending order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}, {</w:t>
      </w:r>
    </w:p>
    <w:p w14:paraId="0552DBA7" w14:textId="77777777" w:rsidR="002E3613" w:rsidRDefault="002E3613" w:rsidP="002E3613">
      <w:pPr>
        <w:pStyle w:val="NormalWeb"/>
      </w:pPr>
      <w:r>
        <w:lastRenderedPageBreak/>
        <w:t xml:space="preserve">  name: 1,</w:t>
      </w:r>
    </w:p>
    <w:p w14:paraId="56C1507C" w14:textId="77777777" w:rsidR="002E3613" w:rsidRDefault="002E3613" w:rsidP="002E3613">
      <w:pPr>
        <w:pStyle w:val="NormalWeb"/>
      </w:pPr>
      <w:r>
        <w:t xml:space="preserve">  borough: 1,</w:t>
      </w:r>
    </w:p>
    <w:p w14:paraId="51399570" w14:textId="77777777" w:rsidR="002E3613" w:rsidRDefault="002E3613" w:rsidP="002E3613">
      <w:pPr>
        <w:pStyle w:val="NormalWeb"/>
      </w:pPr>
      <w:r>
        <w:t xml:space="preserve">  cuisine: 1,</w:t>
      </w:r>
    </w:p>
    <w:p w14:paraId="2926D536" w14:textId="77777777" w:rsidR="002E3613" w:rsidRDefault="002E3613" w:rsidP="002E3613">
      <w:pPr>
        <w:pStyle w:val="NormalWeb"/>
      </w:pPr>
      <w:r>
        <w:t xml:space="preserve">  _id: 0</w:t>
      </w:r>
    </w:p>
    <w:p w14:paraId="3582B11E" w14:textId="51CE4531" w:rsidR="00E624D1" w:rsidRDefault="002E3613" w:rsidP="002E3613">
      <w:pPr>
        <w:pStyle w:val="NormalWeb"/>
      </w:pPr>
      <w:r>
        <w:t>}</w:t>
      </w:r>
      <w:proofErr w:type="gramStart"/>
      <w:r>
        <w:t>).sort({ cuisine</w:t>
      </w:r>
      <w:proofErr w:type="gramEnd"/>
      <w:r>
        <w:t>: 1, borough: -1 })</w:t>
      </w:r>
      <w:hyperlink r:id="rId58" w:tgtFrame="_blank" w:history="1"/>
    </w:p>
    <w:p w14:paraId="71D18B49" w14:textId="4FC0D4C0" w:rsidR="00E624D1" w:rsidRDefault="00E624D1" w:rsidP="00E624D1">
      <w:pPr>
        <w:pStyle w:val="NormalWeb"/>
      </w:pPr>
      <w:r>
        <w:rPr>
          <w:rStyle w:val="style6"/>
          <w:rFonts w:eastAsiaTheme="majorEastAsia"/>
        </w:rPr>
        <w:t>28.</w:t>
      </w:r>
      <w:r>
        <w:t xml:space="preserve"> Write a MongoDB query to know whether all the addresses contains the street or not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 w:rsidRPr="002E3613">
        <w:t>db.restaurants</w:t>
      </w:r>
      <w:proofErr w:type="gramEnd"/>
      <w:r w:rsidR="002E3613" w:rsidRPr="002E3613">
        <w:t>.</w:t>
      </w:r>
      <w:proofErr w:type="gramStart"/>
      <w:r w:rsidR="002E3613" w:rsidRPr="002E3613">
        <w:t>find</w:t>
      </w:r>
      <w:proofErr w:type="spellEnd"/>
      <w:r w:rsidR="002E3613" w:rsidRPr="002E3613">
        <w:t>({ "</w:t>
      </w:r>
      <w:proofErr w:type="spellStart"/>
      <w:r w:rsidR="002E3613" w:rsidRPr="002E3613">
        <w:t>address.street</w:t>
      </w:r>
      <w:proofErr w:type="spellEnd"/>
      <w:proofErr w:type="gramEnd"/>
      <w:r w:rsidR="002E3613" w:rsidRPr="002E3613">
        <w:t xml:space="preserve">": </w:t>
      </w:r>
      <w:proofErr w:type="gramStart"/>
      <w:r w:rsidR="002E3613" w:rsidRPr="002E3613">
        <w:t>{ $</w:t>
      </w:r>
      <w:proofErr w:type="gramEnd"/>
      <w:r w:rsidR="002E3613" w:rsidRPr="002E3613">
        <w:t xml:space="preserve">exists: </w:t>
      </w:r>
      <w:proofErr w:type="gramStart"/>
      <w:r w:rsidR="002E3613" w:rsidRPr="002E3613">
        <w:t>false }</w:t>
      </w:r>
      <w:proofErr w:type="gramEnd"/>
      <w:r w:rsidR="002E3613" w:rsidRPr="002E3613">
        <w:t xml:space="preserve"> })</w:t>
      </w:r>
      <w:hyperlink r:id="rId59" w:tgtFrame="_blank" w:history="1"/>
    </w:p>
    <w:p w14:paraId="146FC721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29.</w:t>
      </w:r>
      <w:r>
        <w:t xml:space="preserve"> Write a MongoDB query which will select all documents in the restaurants collection where the coord field value is Double. </w:t>
      </w:r>
      <w:r>
        <w:br/>
      </w:r>
      <w:hyperlink r:id="rId60" w:tgtFrame="_blank" w:history="1"/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1F37043F" w14:textId="77777777" w:rsidR="002E3613" w:rsidRDefault="002E3613" w:rsidP="002E3613">
      <w:pPr>
        <w:pStyle w:val="NormalWeb"/>
      </w:pPr>
      <w:r>
        <w:t xml:space="preserve">  "</w:t>
      </w:r>
      <w:proofErr w:type="gramStart"/>
      <w:r>
        <w:t>address.coord</w:t>
      </w:r>
      <w:proofErr w:type="gramEnd"/>
      <w:r>
        <w:t xml:space="preserve">.0": </w:t>
      </w:r>
      <w:proofErr w:type="gramStart"/>
      <w:r>
        <w:t>{ $</w:t>
      </w:r>
      <w:proofErr w:type="gramEnd"/>
      <w:r>
        <w:t>type: "double</w:t>
      </w:r>
      <w:proofErr w:type="gramStart"/>
      <w:r>
        <w:t>" }</w:t>
      </w:r>
      <w:proofErr w:type="gramEnd"/>
      <w:r>
        <w:t>,</w:t>
      </w:r>
    </w:p>
    <w:p w14:paraId="1CAAB4C3" w14:textId="77777777" w:rsidR="002E3613" w:rsidRDefault="002E3613" w:rsidP="002E3613">
      <w:pPr>
        <w:pStyle w:val="NormalWeb"/>
      </w:pPr>
      <w:r>
        <w:t xml:space="preserve">  "</w:t>
      </w:r>
      <w:proofErr w:type="gramStart"/>
      <w:r>
        <w:t>address.coord</w:t>
      </w:r>
      <w:proofErr w:type="gramEnd"/>
      <w:r>
        <w:t xml:space="preserve">.1": </w:t>
      </w:r>
      <w:proofErr w:type="gramStart"/>
      <w:r>
        <w:t>{ $</w:t>
      </w:r>
      <w:proofErr w:type="gramEnd"/>
      <w:r>
        <w:t>type: "double</w:t>
      </w:r>
      <w:proofErr w:type="gramStart"/>
      <w:r>
        <w:t>" }</w:t>
      </w:r>
      <w:proofErr w:type="gramEnd"/>
    </w:p>
    <w:p w14:paraId="0BCD24F9" w14:textId="5BE56871" w:rsidR="005318AD" w:rsidRDefault="002E3613" w:rsidP="002E3613">
      <w:pPr>
        <w:pStyle w:val="NormalWeb"/>
      </w:pPr>
      <w:r>
        <w:t>})</w:t>
      </w:r>
    </w:p>
    <w:p w14:paraId="7890F28E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30.</w:t>
      </w:r>
      <w:r>
        <w:t xml:space="preserve"> Write a MongoDB query which will select the restaurant Id, name and grades for those restaurants which returns 0 as a remainder after dividing the score by 7. </w:t>
      </w:r>
      <w:r>
        <w:br/>
      </w:r>
      <w:hyperlink r:id="rId61" w:tgtFrame="_blank" w:history="1"/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6BB62619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gramEnd"/>
      <w:r>
        <w:t>mod: [7, 0</w:t>
      </w:r>
      <w:proofErr w:type="gramStart"/>
      <w:r>
        <w:t>] }</w:t>
      </w:r>
      <w:proofErr w:type="gramEnd"/>
    </w:p>
    <w:p w14:paraId="45E0784E" w14:textId="77777777" w:rsidR="002E3613" w:rsidRDefault="002E3613" w:rsidP="002E3613">
      <w:pPr>
        <w:pStyle w:val="NormalWeb"/>
      </w:pPr>
      <w:r>
        <w:t>}, {</w:t>
      </w:r>
    </w:p>
    <w:p w14:paraId="4F741F7A" w14:textId="77777777" w:rsidR="002E3613" w:rsidRDefault="002E3613" w:rsidP="002E3613">
      <w:pPr>
        <w:pStyle w:val="NormalWeb"/>
      </w:pPr>
      <w:r>
        <w:t xml:space="preserve">  </w:t>
      </w:r>
      <w:proofErr w:type="spellStart"/>
      <w:r>
        <w:t>restaurant_id</w:t>
      </w:r>
      <w:proofErr w:type="spellEnd"/>
      <w:r>
        <w:t>: 1,</w:t>
      </w:r>
    </w:p>
    <w:p w14:paraId="34E86EAD" w14:textId="77777777" w:rsidR="002E3613" w:rsidRDefault="002E3613" w:rsidP="002E3613">
      <w:pPr>
        <w:pStyle w:val="NormalWeb"/>
      </w:pPr>
      <w:r>
        <w:t xml:space="preserve">  name: 1,</w:t>
      </w:r>
    </w:p>
    <w:p w14:paraId="53EAB724" w14:textId="77777777" w:rsidR="002E3613" w:rsidRDefault="002E3613" w:rsidP="002E3613">
      <w:pPr>
        <w:pStyle w:val="NormalWeb"/>
      </w:pPr>
      <w:r>
        <w:t xml:space="preserve">  grades: 1,</w:t>
      </w:r>
    </w:p>
    <w:p w14:paraId="6E80C72D" w14:textId="77777777" w:rsidR="002E3613" w:rsidRDefault="002E3613" w:rsidP="002E3613">
      <w:pPr>
        <w:pStyle w:val="NormalWeb"/>
      </w:pPr>
      <w:r>
        <w:t xml:space="preserve">  _id: 0</w:t>
      </w:r>
    </w:p>
    <w:p w14:paraId="7975AD8B" w14:textId="5D660727" w:rsidR="005318AD" w:rsidRDefault="002E3613" w:rsidP="002E3613">
      <w:pPr>
        <w:pStyle w:val="NormalWeb"/>
      </w:pPr>
      <w:r>
        <w:t>})</w:t>
      </w:r>
    </w:p>
    <w:p w14:paraId="5E208925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31.</w:t>
      </w:r>
      <w:r>
        <w:t xml:space="preserve"> Write a MongoDB query to find the restaurant name, borough, longitude and attitude and cuisine for those restaurants which contains 'mon' as three letters somewhere in its nam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213A2796" w14:textId="77777777" w:rsidR="002E3613" w:rsidRDefault="002E3613" w:rsidP="002E3613">
      <w:pPr>
        <w:pStyle w:val="NormalWeb"/>
      </w:pPr>
      <w:r>
        <w:t xml:space="preserve">  name: /</w:t>
      </w:r>
      <w:proofErr w:type="spellStart"/>
      <w:r>
        <w:t>mon</w:t>
      </w:r>
      <w:proofErr w:type="spellEnd"/>
      <w:r>
        <w:t>/</w:t>
      </w:r>
      <w:proofErr w:type="spellStart"/>
      <w:r>
        <w:t>i</w:t>
      </w:r>
      <w:proofErr w:type="spellEnd"/>
    </w:p>
    <w:p w14:paraId="4F0D627C" w14:textId="77777777" w:rsidR="002E3613" w:rsidRDefault="002E3613" w:rsidP="002E3613">
      <w:pPr>
        <w:pStyle w:val="NormalWeb"/>
      </w:pPr>
      <w:r>
        <w:lastRenderedPageBreak/>
        <w:t>}, {</w:t>
      </w:r>
    </w:p>
    <w:p w14:paraId="4F880357" w14:textId="77777777" w:rsidR="002E3613" w:rsidRDefault="002E3613" w:rsidP="002E3613">
      <w:pPr>
        <w:pStyle w:val="NormalWeb"/>
      </w:pPr>
      <w:r>
        <w:t xml:space="preserve">  name: 1,</w:t>
      </w:r>
    </w:p>
    <w:p w14:paraId="2FF507B5" w14:textId="77777777" w:rsidR="002E3613" w:rsidRDefault="002E3613" w:rsidP="002E3613">
      <w:pPr>
        <w:pStyle w:val="NormalWeb"/>
      </w:pPr>
      <w:r>
        <w:t xml:space="preserve">  borough: 1,</w:t>
      </w:r>
    </w:p>
    <w:p w14:paraId="66358231" w14:textId="77777777" w:rsidR="002E3613" w:rsidRDefault="002E3613" w:rsidP="002E3613">
      <w:pPr>
        <w:pStyle w:val="NormalWeb"/>
      </w:pPr>
      <w:r>
        <w:t xml:space="preserve">  longitude: "$</w:t>
      </w:r>
      <w:proofErr w:type="gramStart"/>
      <w:r>
        <w:t>address.coord</w:t>
      </w:r>
      <w:proofErr w:type="gramEnd"/>
      <w:r>
        <w:t>.0",</w:t>
      </w:r>
    </w:p>
    <w:p w14:paraId="2DD09108" w14:textId="77777777" w:rsidR="002E3613" w:rsidRDefault="002E3613" w:rsidP="002E3613">
      <w:pPr>
        <w:pStyle w:val="NormalWeb"/>
      </w:pPr>
      <w:r>
        <w:t xml:space="preserve">  latitude: "$</w:t>
      </w:r>
      <w:proofErr w:type="gramStart"/>
      <w:r>
        <w:t>address.coord</w:t>
      </w:r>
      <w:proofErr w:type="gramEnd"/>
      <w:r>
        <w:t>.1",</w:t>
      </w:r>
    </w:p>
    <w:p w14:paraId="3558A3B8" w14:textId="77777777" w:rsidR="002E3613" w:rsidRDefault="002E3613" w:rsidP="002E3613">
      <w:pPr>
        <w:pStyle w:val="NormalWeb"/>
      </w:pPr>
      <w:r>
        <w:t xml:space="preserve">  cuisine: 1,</w:t>
      </w:r>
    </w:p>
    <w:p w14:paraId="248D8C15" w14:textId="77777777" w:rsidR="002E3613" w:rsidRDefault="002E3613" w:rsidP="002E3613">
      <w:pPr>
        <w:pStyle w:val="NormalWeb"/>
      </w:pPr>
      <w:r>
        <w:t xml:space="preserve">  _id: 0</w:t>
      </w:r>
    </w:p>
    <w:p w14:paraId="43506896" w14:textId="6543CAFB" w:rsidR="00E624D1" w:rsidRDefault="002E3613" w:rsidP="002E3613">
      <w:pPr>
        <w:pStyle w:val="NormalWeb"/>
      </w:pPr>
      <w:r>
        <w:t>})</w:t>
      </w:r>
      <w:hyperlink r:id="rId62" w:tgtFrame="_blank" w:history="1"/>
    </w:p>
    <w:p w14:paraId="2B67EC08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32.</w:t>
      </w:r>
      <w:r>
        <w:t xml:space="preserve"> Write a MongoDB query to find the restaurant name, borough, longitude and latitude and cuisine for those restaurants which contain 'Mad' as first three letters of its nam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4CD6C35A" w14:textId="77777777" w:rsidR="002E3613" w:rsidRDefault="002E3613" w:rsidP="002E3613">
      <w:pPr>
        <w:pStyle w:val="NormalWeb"/>
      </w:pPr>
      <w:r>
        <w:t xml:space="preserve">  name: /^Mad/</w:t>
      </w:r>
    </w:p>
    <w:p w14:paraId="6611225E" w14:textId="77777777" w:rsidR="002E3613" w:rsidRDefault="002E3613" w:rsidP="002E3613">
      <w:pPr>
        <w:pStyle w:val="NormalWeb"/>
      </w:pPr>
      <w:r>
        <w:t>}, {</w:t>
      </w:r>
    </w:p>
    <w:p w14:paraId="3A6065B6" w14:textId="77777777" w:rsidR="002E3613" w:rsidRDefault="002E3613" w:rsidP="002E3613">
      <w:pPr>
        <w:pStyle w:val="NormalWeb"/>
      </w:pPr>
      <w:r>
        <w:t xml:space="preserve">  name: 1,</w:t>
      </w:r>
    </w:p>
    <w:p w14:paraId="1F2AD0BC" w14:textId="77777777" w:rsidR="002E3613" w:rsidRDefault="002E3613" w:rsidP="002E3613">
      <w:pPr>
        <w:pStyle w:val="NormalWeb"/>
      </w:pPr>
      <w:r>
        <w:t xml:space="preserve">  borough: 1,</w:t>
      </w:r>
    </w:p>
    <w:p w14:paraId="48967910" w14:textId="77777777" w:rsidR="002E3613" w:rsidRDefault="002E3613" w:rsidP="002E3613">
      <w:pPr>
        <w:pStyle w:val="NormalWeb"/>
      </w:pPr>
      <w:r>
        <w:t xml:space="preserve">  longitude: "$</w:t>
      </w:r>
      <w:proofErr w:type="gramStart"/>
      <w:r>
        <w:t>address.coord</w:t>
      </w:r>
      <w:proofErr w:type="gramEnd"/>
      <w:r>
        <w:t>.0",</w:t>
      </w:r>
    </w:p>
    <w:p w14:paraId="4FAF4091" w14:textId="77777777" w:rsidR="002E3613" w:rsidRDefault="002E3613" w:rsidP="002E3613">
      <w:pPr>
        <w:pStyle w:val="NormalWeb"/>
      </w:pPr>
      <w:r>
        <w:t xml:space="preserve">  latitude: "$</w:t>
      </w:r>
      <w:proofErr w:type="gramStart"/>
      <w:r>
        <w:t>address.coord</w:t>
      </w:r>
      <w:proofErr w:type="gramEnd"/>
      <w:r>
        <w:t>.1",</w:t>
      </w:r>
    </w:p>
    <w:p w14:paraId="114CC7C8" w14:textId="77777777" w:rsidR="002E3613" w:rsidRDefault="002E3613" w:rsidP="002E3613">
      <w:pPr>
        <w:pStyle w:val="NormalWeb"/>
      </w:pPr>
      <w:r>
        <w:t xml:space="preserve">  cuisine: 1,</w:t>
      </w:r>
    </w:p>
    <w:p w14:paraId="4998F39C" w14:textId="77777777" w:rsidR="002E3613" w:rsidRDefault="002E3613" w:rsidP="002E3613">
      <w:pPr>
        <w:pStyle w:val="NormalWeb"/>
      </w:pPr>
      <w:r>
        <w:t xml:space="preserve">  _id: 0</w:t>
      </w:r>
    </w:p>
    <w:p w14:paraId="7EC919A1" w14:textId="0BC68B1B" w:rsidR="00E624D1" w:rsidRDefault="002E3613" w:rsidP="002E3613">
      <w:pPr>
        <w:pStyle w:val="NormalWeb"/>
      </w:pPr>
      <w:r>
        <w:t>})</w:t>
      </w:r>
      <w:hyperlink r:id="rId63" w:tgtFrame="_blank" w:history="1"/>
    </w:p>
    <w:p w14:paraId="5786B04F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33.</w:t>
      </w:r>
      <w:r>
        <w:t xml:space="preserve"> Write a MongoDB query to find the restaurants that have at least one grade with a score of less than 5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6526A5EE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lt</w:t>
      </w:r>
      <w:proofErr w:type="spellEnd"/>
      <w:r>
        <w:t xml:space="preserve">: </w:t>
      </w:r>
      <w:proofErr w:type="gramStart"/>
      <w:r>
        <w:t>5 }</w:t>
      </w:r>
      <w:proofErr w:type="gramEnd"/>
    </w:p>
    <w:p w14:paraId="03E93F36" w14:textId="16B8967F" w:rsidR="00E624D1" w:rsidRDefault="002E3613" w:rsidP="002E3613">
      <w:pPr>
        <w:pStyle w:val="NormalWeb"/>
      </w:pPr>
      <w:r>
        <w:t>})</w:t>
      </w:r>
      <w:hyperlink r:id="rId64" w:tgtFrame="_blank" w:history="1"/>
    </w:p>
    <w:p w14:paraId="1E8C2A4A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lastRenderedPageBreak/>
        <w:t>34.</w:t>
      </w:r>
      <w:r>
        <w:t xml:space="preserve"> Write a MongoDB query to find the restaurants that have at least one grade with a score of less than 5 and that are located in the borough of Manhatta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023F29E3" w14:textId="77777777" w:rsidR="002E3613" w:rsidRDefault="002E3613" w:rsidP="002E3613">
      <w:pPr>
        <w:pStyle w:val="NormalWeb"/>
      </w:pPr>
      <w:r>
        <w:t xml:space="preserve">  borough: "Manhattan",</w:t>
      </w:r>
    </w:p>
    <w:p w14:paraId="4C369B24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lt</w:t>
      </w:r>
      <w:proofErr w:type="spellEnd"/>
      <w:r>
        <w:t xml:space="preserve">: </w:t>
      </w:r>
      <w:proofErr w:type="gramStart"/>
      <w:r>
        <w:t>5 }</w:t>
      </w:r>
      <w:proofErr w:type="gramEnd"/>
    </w:p>
    <w:p w14:paraId="262AA8B3" w14:textId="65EA9E54" w:rsidR="00E624D1" w:rsidRDefault="002E3613" w:rsidP="002E3613">
      <w:pPr>
        <w:pStyle w:val="NormalWeb"/>
      </w:pPr>
      <w:r>
        <w:t>})</w:t>
      </w:r>
      <w:hyperlink r:id="rId65" w:tgtFrame="_blank" w:history="1"/>
    </w:p>
    <w:p w14:paraId="5DAA853D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35.</w:t>
      </w:r>
      <w:r>
        <w:t xml:space="preserve"> Write a MongoDB query to find the restaurants that have at least one grade with a score of less than 5 and that are located in the borough of Manhattan or Brookly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71C6689F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63A89871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lt</w:t>
      </w:r>
      <w:proofErr w:type="spellEnd"/>
      <w:r>
        <w:t xml:space="preserve">: </w:t>
      </w:r>
      <w:proofErr w:type="gramStart"/>
      <w:r>
        <w:t>5 }</w:t>
      </w:r>
      <w:proofErr w:type="gramEnd"/>
    </w:p>
    <w:p w14:paraId="4D96A9B4" w14:textId="55ED0A7B" w:rsidR="00E624D1" w:rsidRDefault="002E3613" w:rsidP="002E3613">
      <w:pPr>
        <w:pStyle w:val="NormalWeb"/>
      </w:pPr>
      <w:r>
        <w:t>})</w:t>
      </w:r>
      <w:hyperlink r:id="rId66" w:tgtFrame="_blank" w:history="1"/>
    </w:p>
    <w:p w14:paraId="492A9B01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36.</w:t>
      </w:r>
      <w:r>
        <w:t xml:space="preserve"> Write a MongoDB query to find the restaurants that have at least one grade with a score of less than 5 and that are located in the borough of Manhattan or Brooklyn, and their cuisine is not America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02895DBE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6ADDF679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gramEnd"/>
      <w:r>
        <w:t>ne: "American</w:t>
      </w:r>
      <w:proofErr w:type="gramStart"/>
      <w:r>
        <w:t>" }</w:t>
      </w:r>
      <w:proofErr w:type="gramEnd"/>
      <w:r>
        <w:t>,</w:t>
      </w:r>
    </w:p>
    <w:p w14:paraId="60455F7E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lt</w:t>
      </w:r>
      <w:proofErr w:type="spellEnd"/>
      <w:r>
        <w:t xml:space="preserve">: </w:t>
      </w:r>
      <w:proofErr w:type="gramStart"/>
      <w:r>
        <w:t>5 }</w:t>
      </w:r>
      <w:proofErr w:type="gramEnd"/>
    </w:p>
    <w:p w14:paraId="27F92D97" w14:textId="606D45F4" w:rsidR="00E624D1" w:rsidRDefault="002E3613" w:rsidP="002E3613">
      <w:pPr>
        <w:pStyle w:val="NormalWeb"/>
      </w:pPr>
      <w:r>
        <w:t>})</w:t>
      </w:r>
      <w:hyperlink r:id="rId67" w:tgtFrame="_blank" w:history="1"/>
    </w:p>
    <w:p w14:paraId="66343C88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37.</w:t>
      </w:r>
      <w:r>
        <w:t xml:space="preserve"> Write a MongoDB query to find the restaurants that have at least one grade with a score of less than 5 and that are located in the borough of Manhattan or Brooklyn, and their cuisine is not American or Chines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7D0310FC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79AF7CBE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spellStart"/>
      <w:proofErr w:type="gramEnd"/>
      <w:r>
        <w:t>nin</w:t>
      </w:r>
      <w:proofErr w:type="spellEnd"/>
      <w:r>
        <w:t>: ["American", "Chinese"</w:t>
      </w:r>
      <w:proofErr w:type="gramStart"/>
      <w:r>
        <w:t>] }</w:t>
      </w:r>
      <w:proofErr w:type="gramEnd"/>
      <w:r>
        <w:t>,</w:t>
      </w:r>
    </w:p>
    <w:p w14:paraId="5C518620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lt</w:t>
      </w:r>
      <w:proofErr w:type="spellEnd"/>
      <w:r>
        <w:t xml:space="preserve">: </w:t>
      </w:r>
      <w:proofErr w:type="gramStart"/>
      <w:r>
        <w:t>5 }</w:t>
      </w:r>
      <w:proofErr w:type="gramEnd"/>
    </w:p>
    <w:p w14:paraId="1D56D379" w14:textId="3E935244" w:rsidR="00E624D1" w:rsidRDefault="002E3613" w:rsidP="002E3613">
      <w:pPr>
        <w:pStyle w:val="NormalWeb"/>
      </w:pPr>
      <w:r>
        <w:t>})</w:t>
      </w:r>
      <w:hyperlink r:id="rId68" w:tgtFrame="_blank" w:history="1"/>
    </w:p>
    <w:p w14:paraId="7EAF4D7F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lastRenderedPageBreak/>
        <w:t>38.</w:t>
      </w:r>
      <w:r>
        <w:t xml:space="preserve"> Write a MongoDB query to find the restaurants that have a grade with a score of 2 and a grade with a score of 6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263CF62D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>": 2,</w:t>
      </w:r>
    </w:p>
    <w:p w14:paraId="0BBCEBB3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>": 6</w:t>
      </w:r>
    </w:p>
    <w:p w14:paraId="26FB85BA" w14:textId="69AAF336" w:rsidR="00E624D1" w:rsidRDefault="002E3613" w:rsidP="002E3613">
      <w:pPr>
        <w:pStyle w:val="NormalWeb"/>
      </w:pPr>
      <w:r>
        <w:t>})</w:t>
      </w:r>
      <w:hyperlink r:id="rId69" w:tgtFrame="_blank" w:history="1"/>
    </w:p>
    <w:p w14:paraId="27CD269B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39.</w:t>
      </w:r>
      <w:r>
        <w:t xml:space="preserve"> Write a MongoDB query to find the restaurants that have a grade with a score of 2 and a grade with a score of 6 and are located in the borough of Manhatta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044EDD0E" w14:textId="77777777" w:rsidR="002E3613" w:rsidRDefault="002E3613" w:rsidP="002E3613">
      <w:pPr>
        <w:pStyle w:val="NormalWeb"/>
      </w:pPr>
      <w:r>
        <w:t xml:space="preserve">  borough: "Manhattan",</w:t>
      </w:r>
    </w:p>
    <w:p w14:paraId="60832645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>": 2,</w:t>
      </w:r>
    </w:p>
    <w:p w14:paraId="22600A26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>": 6</w:t>
      </w:r>
    </w:p>
    <w:p w14:paraId="1A45EFF6" w14:textId="5972088E" w:rsidR="00E624D1" w:rsidRDefault="002E3613" w:rsidP="002E3613">
      <w:pPr>
        <w:pStyle w:val="NormalWeb"/>
      </w:pPr>
      <w:r>
        <w:t>})</w:t>
      </w:r>
      <w:hyperlink r:id="rId70" w:tgtFrame="_blank" w:history="1"/>
    </w:p>
    <w:p w14:paraId="1B5C0AB3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0.</w:t>
      </w:r>
      <w:r>
        <w:t xml:space="preserve"> Write a MongoDB query to find the restaurants that have a grade with a score of 2 and a grade with a score of 6 and are located in the borough of Manhattan or Brookly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351328E1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3B140DE4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>": 2,</w:t>
      </w:r>
    </w:p>
    <w:p w14:paraId="0B65A89E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>": 6</w:t>
      </w:r>
    </w:p>
    <w:p w14:paraId="08137D79" w14:textId="56025F22" w:rsidR="00E624D1" w:rsidRDefault="002E3613" w:rsidP="002E3613">
      <w:pPr>
        <w:pStyle w:val="NormalWeb"/>
      </w:pPr>
      <w:r>
        <w:t>})</w:t>
      </w:r>
      <w:hyperlink r:id="rId71" w:tgtFrame="_blank" w:history="1"/>
    </w:p>
    <w:p w14:paraId="6D8C3435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1.</w:t>
      </w:r>
      <w:r>
        <w:t xml:space="preserve"> Write a MongoDB query to find the restaurants that have a grade with a score of 2 and a grade with a score of 6 and are located in the borough of Manhattan or Brooklyn, and their cuisine is not America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36BBCD11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5DB6C9BC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gramEnd"/>
      <w:r>
        <w:t>ne: "American</w:t>
      </w:r>
      <w:proofErr w:type="gramStart"/>
      <w:r>
        <w:t>" }</w:t>
      </w:r>
      <w:proofErr w:type="gramEnd"/>
      <w:r>
        <w:t>,</w:t>
      </w:r>
    </w:p>
    <w:p w14:paraId="486612DA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>": 2,</w:t>
      </w:r>
    </w:p>
    <w:p w14:paraId="0EEE2212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>": 6</w:t>
      </w:r>
    </w:p>
    <w:p w14:paraId="6EC13AE9" w14:textId="609DBD17" w:rsidR="00E624D1" w:rsidRDefault="002E3613" w:rsidP="002E3613">
      <w:pPr>
        <w:pStyle w:val="NormalWeb"/>
      </w:pPr>
      <w:r>
        <w:lastRenderedPageBreak/>
        <w:t>})</w:t>
      </w:r>
      <w:hyperlink r:id="rId72" w:tgtFrame="_blank" w:history="1"/>
    </w:p>
    <w:p w14:paraId="32559696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2.</w:t>
      </w:r>
      <w:r>
        <w:t xml:space="preserve"> Write a MongoDB query to find the restaurants that have a grade with a score of 2 and a grade with a score of 6 and are located in the borough of Manhattan or Brooklyn, and their cuisine is not American or Chines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187ED508" w14:textId="77777777" w:rsidR="002E3613" w:rsidRDefault="002E3613" w:rsidP="002E3613">
      <w:pPr>
        <w:pStyle w:val="NormalWeb"/>
      </w:pPr>
      <w:r>
        <w:t xml:space="preserve">  grades: </w:t>
      </w:r>
      <w:proofErr w:type="gramStart"/>
      <w:r>
        <w:t>{ $</w:t>
      </w:r>
      <w:proofErr w:type="gramEnd"/>
      <w:r>
        <w:t xml:space="preserve">all: </w:t>
      </w:r>
      <w:proofErr w:type="gramStart"/>
      <w:r>
        <w:t>[{ $</w:t>
      </w:r>
      <w:proofErr w:type="spellStart"/>
      <w:proofErr w:type="gramEnd"/>
      <w:r>
        <w:t>elemMatch</w:t>
      </w:r>
      <w:proofErr w:type="spellEnd"/>
      <w:r>
        <w:t xml:space="preserve">: </w:t>
      </w:r>
      <w:proofErr w:type="gramStart"/>
      <w:r>
        <w:t>{ score</w:t>
      </w:r>
      <w:proofErr w:type="gramEnd"/>
      <w:r>
        <w:t xml:space="preserve">: </w:t>
      </w:r>
      <w:proofErr w:type="gramStart"/>
      <w:r>
        <w:t>2 }</w:t>
      </w:r>
      <w:proofErr w:type="gramEnd"/>
      <w:r>
        <w:t xml:space="preserve"> }, </w:t>
      </w:r>
      <w:proofErr w:type="gramStart"/>
      <w:r>
        <w:t>{ $</w:t>
      </w:r>
      <w:proofErr w:type="spellStart"/>
      <w:proofErr w:type="gramEnd"/>
      <w:r>
        <w:t>elemMatch</w:t>
      </w:r>
      <w:proofErr w:type="spellEnd"/>
      <w:r>
        <w:t xml:space="preserve">: </w:t>
      </w:r>
      <w:proofErr w:type="gramStart"/>
      <w:r>
        <w:t>{ score</w:t>
      </w:r>
      <w:proofErr w:type="gramEnd"/>
      <w:r>
        <w:t xml:space="preserve">: </w:t>
      </w:r>
      <w:proofErr w:type="gramStart"/>
      <w:r>
        <w:t>6 }</w:t>
      </w:r>
      <w:proofErr w:type="gramEnd"/>
      <w:r>
        <w:t xml:space="preserve"> }</w:t>
      </w:r>
      <w:proofErr w:type="gramStart"/>
      <w:r>
        <w:t>] }</w:t>
      </w:r>
      <w:proofErr w:type="gramEnd"/>
      <w:r>
        <w:t>,</w:t>
      </w:r>
    </w:p>
    <w:p w14:paraId="54BF53E5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4B0256AD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spellStart"/>
      <w:proofErr w:type="gramEnd"/>
      <w:r>
        <w:t>nin</w:t>
      </w:r>
      <w:proofErr w:type="spellEnd"/>
      <w:r>
        <w:t>: ["American", "Chinese"</w:t>
      </w:r>
      <w:proofErr w:type="gramStart"/>
      <w:r>
        <w:t>] }</w:t>
      </w:r>
      <w:proofErr w:type="gramEnd"/>
    </w:p>
    <w:p w14:paraId="05FDE014" w14:textId="33C40690" w:rsidR="00E624D1" w:rsidRDefault="002E3613" w:rsidP="002E3613">
      <w:pPr>
        <w:pStyle w:val="NormalWeb"/>
      </w:pPr>
      <w:r>
        <w:t>})</w:t>
      </w:r>
      <w:hyperlink r:id="rId73" w:tgtFrame="_blank" w:history="1"/>
    </w:p>
    <w:p w14:paraId="55C95B0F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3.</w:t>
      </w:r>
      <w:r>
        <w:t xml:space="preserve"> Write a MongoDB query to find the restaurants that have a grade with a score of 2 or a grade with a score of 6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28B73E9E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gramEnd"/>
      <w:r>
        <w:t>in: [2, 6</w:t>
      </w:r>
      <w:proofErr w:type="gramStart"/>
      <w:r>
        <w:t>] }</w:t>
      </w:r>
      <w:proofErr w:type="gramEnd"/>
    </w:p>
    <w:p w14:paraId="778A143D" w14:textId="18EA0A05" w:rsidR="00E624D1" w:rsidRDefault="002E3613" w:rsidP="002E3613">
      <w:pPr>
        <w:pStyle w:val="NormalWeb"/>
      </w:pPr>
      <w:r>
        <w:t>})</w:t>
      </w:r>
      <w:hyperlink r:id="rId74" w:tgtFrame="_blank" w:history="1"/>
    </w:p>
    <w:p w14:paraId="7A02F67A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4.</w:t>
      </w:r>
      <w:r>
        <w:t xml:space="preserve"> Write a MongoDB query to find the restaurants that have a grade with a score of 2 or a grade with a score of 6 and are located in the borough of Manhatta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5EB6AB04" w14:textId="77777777" w:rsidR="002E3613" w:rsidRDefault="002E3613" w:rsidP="002E3613">
      <w:pPr>
        <w:pStyle w:val="NormalWeb"/>
      </w:pPr>
      <w:r>
        <w:t xml:space="preserve">  borough: "Manhattan",</w:t>
      </w:r>
    </w:p>
    <w:p w14:paraId="20CBACAB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gramEnd"/>
      <w:r>
        <w:t>in: [2, 6</w:t>
      </w:r>
      <w:proofErr w:type="gramStart"/>
      <w:r>
        <w:t>] }</w:t>
      </w:r>
      <w:proofErr w:type="gramEnd"/>
    </w:p>
    <w:p w14:paraId="0737521D" w14:textId="40ABEB65" w:rsidR="00E624D1" w:rsidRDefault="002E3613" w:rsidP="002E3613">
      <w:pPr>
        <w:pStyle w:val="NormalWeb"/>
      </w:pPr>
      <w:r>
        <w:t>})</w:t>
      </w:r>
      <w:hyperlink r:id="rId75" w:tgtFrame="_blank" w:history="1"/>
    </w:p>
    <w:p w14:paraId="131372A5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5.</w:t>
      </w:r>
      <w:r>
        <w:t xml:space="preserve"> Write a MongoDB query to find the restaurants that have a grade with a score of 2 or a grade with a score of 6 and are located in the borough of Manhattan or Brookly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6C21DEC2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6A6BA8DE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gramEnd"/>
      <w:r>
        <w:t>in: [2, 6</w:t>
      </w:r>
      <w:proofErr w:type="gramStart"/>
      <w:r>
        <w:t>] }</w:t>
      </w:r>
      <w:proofErr w:type="gramEnd"/>
    </w:p>
    <w:p w14:paraId="7055D004" w14:textId="3F3A382C" w:rsidR="00E624D1" w:rsidRDefault="002E3613" w:rsidP="002E3613">
      <w:pPr>
        <w:pStyle w:val="NormalWeb"/>
      </w:pPr>
      <w:r>
        <w:t>})</w:t>
      </w:r>
      <w:hyperlink r:id="rId76" w:tgtFrame="_blank" w:history="1"/>
    </w:p>
    <w:p w14:paraId="7D1CD7FB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6.</w:t>
      </w:r>
      <w:r>
        <w:t xml:space="preserve"> Write a MongoDB query to find the restaurants that have a grade with a score of 2 or a grade with a score of 6 and are located in the borough of Manhattan or Brooklyn, and their cuisine is not </w:t>
      </w:r>
      <w:r>
        <w:lastRenderedPageBreak/>
        <w:t xml:space="preserve">America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5696A86D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6CC83B55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gramEnd"/>
      <w:r>
        <w:t>ne: "American</w:t>
      </w:r>
      <w:proofErr w:type="gramStart"/>
      <w:r>
        <w:t>" }</w:t>
      </w:r>
      <w:proofErr w:type="gramEnd"/>
      <w:r>
        <w:t>,</w:t>
      </w:r>
    </w:p>
    <w:p w14:paraId="58990EA2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gramEnd"/>
      <w:r>
        <w:t>in: [2, 6</w:t>
      </w:r>
      <w:proofErr w:type="gramStart"/>
      <w:r>
        <w:t>] }</w:t>
      </w:r>
      <w:proofErr w:type="gramEnd"/>
    </w:p>
    <w:p w14:paraId="271A0D1C" w14:textId="02D34648" w:rsidR="00E624D1" w:rsidRDefault="002E3613" w:rsidP="002E3613">
      <w:pPr>
        <w:pStyle w:val="NormalWeb"/>
      </w:pPr>
      <w:r>
        <w:t>})</w:t>
      </w:r>
      <w:hyperlink r:id="rId77" w:tgtFrame="_blank" w:history="1"/>
    </w:p>
    <w:p w14:paraId="08D14205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7.</w:t>
      </w:r>
      <w:r>
        <w:t xml:space="preserve"> Write a MongoDB query to find the restaurants that have a grade with a score of 2 or a grade with a score of 6 and are located in the borough of Manhattan or Brooklyn, and their cuisine is not American or Chines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5EDE5CCF" w14:textId="77777777" w:rsidR="002E3613" w:rsidRDefault="002E3613" w:rsidP="002E3613">
      <w:pPr>
        <w:pStyle w:val="NormalWeb"/>
      </w:pPr>
      <w:r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139B5B5E" w14:textId="77777777" w:rsidR="002E3613" w:rsidRDefault="002E3613" w:rsidP="002E3613">
      <w:pPr>
        <w:pStyle w:val="NormalWeb"/>
      </w:pPr>
      <w:r>
        <w:t xml:space="preserve">  cuisine: </w:t>
      </w:r>
      <w:proofErr w:type="gramStart"/>
      <w:r>
        <w:t>{ $</w:t>
      </w:r>
      <w:proofErr w:type="spellStart"/>
      <w:proofErr w:type="gramEnd"/>
      <w:r>
        <w:t>nin</w:t>
      </w:r>
      <w:proofErr w:type="spellEnd"/>
      <w:r>
        <w:t>: ["American", "Chinese"</w:t>
      </w:r>
      <w:proofErr w:type="gramStart"/>
      <w:r>
        <w:t>] }</w:t>
      </w:r>
      <w:proofErr w:type="gramEnd"/>
      <w:r>
        <w:t>,</w:t>
      </w:r>
    </w:p>
    <w:p w14:paraId="4A0CD819" w14:textId="77777777" w:rsidR="002E3613" w:rsidRDefault="002E3613" w:rsidP="002E3613">
      <w:pPr>
        <w:pStyle w:val="NormalWeb"/>
      </w:pPr>
      <w:r>
        <w:t xml:space="preserve">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gramEnd"/>
      <w:r>
        <w:t>in: [2, 6</w:t>
      </w:r>
      <w:proofErr w:type="gramStart"/>
      <w:r>
        <w:t>] }</w:t>
      </w:r>
      <w:proofErr w:type="gramEnd"/>
    </w:p>
    <w:p w14:paraId="2D75B521" w14:textId="69CB24B3" w:rsidR="00E624D1" w:rsidRDefault="002E3613" w:rsidP="002E3613">
      <w:pPr>
        <w:pStyle w:val="NormalWeb"/>
      </w:pPr>
      <w:r>
        <w:t>})</w:t>
      </w:r>
      <w:hyperlink r:id="rId78" w:tgtFrame="_blank" w:history="1"/>
    </w:p>
    <w:p w14:paraId="4A42225B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8.</w:t>
      </w:r>
      <w:r>
        <w:t xml:space="preserve"> Write a MongoDB query to find the restaurants that have all grades with a score greater than 5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662CD3AC" w14:textId="77777777" w:rsidR="002E3613" w:rsidRDefault="002E3613" w:rsidP="002E3613">
      <w:pPr>
        <w:pStyle w:val="NormalWeb"/>
      </w:pPr>
      <w:r>
        <w:t xml:space="preserve">  grades: </w:t>
      </w:r>
      <w:proofErr w:type="gramStart"/>
      <w:r>
        <w:t>{ $</w:t>
      </w:r>
      <w:proofErr w:type="gramEnd"/>
      <w:r>
        <w:t xml:space="preserve">not: </w:t>
      </w:r>
      <w:proofErr w:type="gramStart"/>
      <w:r>
        <w:t>{ $</w:t>
      </w:r>
      <w:proofErr w:type="spellStart"/>
      <w:proofErr w:type="gramEnd"/>
      <w:r>
        <w:t>elemMatch</w:t>
      </w:r>
      <w:proofErr w:type="spellEnd"/>
      <w:r>
        <w:t xml:space="preserve">: </w:t>
      </w:r>
      <w:proofErr w:type="gramStart"/>
      <w:r>
        <w:t>{ score</w:t>
      </w:r>
      <w:proofErr w:type="gramEnd"/>
      <w:r>
        <w:t xml:space="preserve">: </w:t>
      </w:r>
      <w:proofErr w:type="gramStart"/>
      <w:r>
        <w:t>{ $</w:t>
      </w:r>
      <w:proofErr w:type="spellStart"/>
      <w:proofErr w:type="gramEnd"/>
      <w:r>
        <w:t>lte</w:t>
      </w:r>
      <w:proofErr w:type="spellEnd"/>
      <w:r>
        <w:t xml:space="preserve">: </w:t>
      </w:r>
      <w:proofErr w:type="gramStart"/>
      <w:r>
        <w:t>5 }</w:t>
      </w:r>
      <w:proofErr w:type="gramEnd"/>
      <w:r>
        <w:t xml:space="preserve"> </w:t>
      </w:r>
      <w:proofErr w:type="gramStart"/>
      <w:r>
        <w:t>} }</w:t>
      </w:r>
      <w:proofErr w:type="gramEnd"/>
      <w:r>
        <w:t xml:space="preserve"> }</w:t>
      </w:r>
    </w:p>
    <w:p w14:paraId="17B2712E" w14:textId="60C16CC9" w:rsidR="00E624D1" w:rsidRDefault="002E3613" w:rsidP="002E3613">
      <w:pPr>
        <w:pStyle w:val="NormalWeb"/>
      </w:pPr>
      <w:r>
        <w:t>})</w:t>
      </w:r>
      <w:hyperlink r:id="rId79" w:tgtFrame="_blank" w:history="1"/>
    </w:p>
    <w:p w14:paraId="1278BD73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49.</w:t>
      </w:r>
      <w:r>
        <w:t xml:space="preserve"> Write a MongoDB query to find the restaurants that have all grades with a score greater than 5 and are located in the borough of Manhatta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3D088E10" w14:textId="77777777" w:rsidR="002E3613" w:rsidRDefault="002E3613" w:rsidP="002E3613">
      <w:pPr>
        <w:pStyle w:val="NormalWeb"/>
      </w:pPr>
      <w:r>
        <w:t xml:space="preserve">  borough: "Manhattan",</w:t>
      </w:r>
    </w:p>
    <w:p w14:paraId="0C3ED8E0" w14:textId="77777777" w:rsidR="002E3613" w:rsidRDefault="002E3613" w:rsidP="002E3613">
      <w:pPr>
        <w:pStyle w:val="NormalWeb"/>
      </w:pPr>
      <w:r>
        <w:t xml:space="preserve">  grades: </w:t>
      </w:r>
      <w:proofErr w:type="gramStart"/>
      <w:r>
        <w:t>{ $</w:t>
      </w:r>
      <w:proofErr w:type="gramEnd"/>
      <w:r>
        <w:t xml:space="preserve">not: </w:t>
      </w:r>
      <w:proofErr w:type="gramStart"/>
      <w:r>
        <w:t>{ $</w:t>
      </w:r>
      <w:proofErr w:type="spellStart"/>
      <w:proofErr w:type="gramEnd"/>
      <w:r>
        <w:t>elemMatch</w:t>
      </w:r>
      <w:proofErr w:type="spellEnd"/>
      <w:r>
        <w:t xml:space="preserve">: </w:t>
      </w:r>
      <w:proofErr w:type="gramStart"/>
      <w:r>
        <w:t>{ score</w:t>
      </w:r>
      <w:proofErr w:type="gramEnd"/>
      <w:r>
        <w:t xml:space="preserve">: </w:t>
      </w:r>
      <w:proofErr w:type="gramStart"/>
      <w:r>
        <w:t>{ $</w:t>
      </w:r>
      <w:proofErr w:type="spellStart"/>
      <w:proofErr w:type="gramEnd"/>
      <w:r>
        <w:t>lte</w:t>
      </w:r>
      <w:proofErr w:type="spellEnd"/>
      <w:r>
        <w:t xml:space="preserve">: </w:t>
      </w:r>
      <w:proofErr w:type="gramStart"/>
      <w:r>
        <w:t>5 }</w:t>
      </w:r>
      <w:proofErr w:type="gramEnd"/>
      <w:r>
        <w:t xml:space="preserve"> </w:t>
      </w:r>
      <w:proofErr w:type="gramStart"/>
      <w:r>
        <w:t>} }</w:t>
      </w:r>
      <w:proofErr w:type="gramEnd"/>
      <w:r>
        <w:t xml:space="preserve"> }</w:t>
      </w:r>
    </w:p>
    <w:p w14:paraId="33ACC269" w14:textId="6212D3C7" w:rsidR="00E624D1" w:rsidRDefault="002E3613" w:rsidP="002E3613">
      <w:pPr>
        <w:pStyle w:val="NormalWeb"/>
      </w:pPr>
      <w:r>
        <w:t>})</w:t>
      </w:r>
      <w:hyperlink r:id="rId80" w:tgtFrame="_blank" w:history="1"/>
    </w:p>
    <w:p w14:paraId="180027D0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0.</w:t>
      </w:r>
      <w:r>
        <w:t xml:space="preserve"> Write a MongoDB query to find the restaurants that have all grades with a score greater than 5 and are located in the borough of Manhattan or Brookly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find</w:t>
      </w:r>
      <w:proofErr w:type="spellEnd"/>
      <w:r w:rsidR="002E3613">
        <w:t>(</w:t>
      </w:r>
      <w:proofErr w:type="gramEnd"/>
      <w:r w:rsidR="002E3613">
        <w:t>{</w:t>
      </w:r>
    </w:p>
    <w:p w14:paraId="59042456" w14:textId="77777777" w:rsidR="002E3613" w:rsidRDefault="002E3613" w:rsidP="002E3613">
      <w:pPr>
        <w:pStyle w:val="NormalWeb"/>
      </w:pPr>
      <w:r>
        <w:lastRenderedPageBreak/>
        <w:t xml:space="preserve">  borough: </w:t>
      </w:r>
      <w:proofErr w:type="gramStart"/>
      <w:r>
        <w:t>{ $</w:t>
      </w:r>
      <w:proofErr w:type="gramEnd"/>
      <w:r>
        <w:t>in: ["Manhattan", "Brooklyn"</w:t>
      </w:r>
      <w:proofErr w:type="gramStart"/>
      <w:r>
        <w:t>] }</w:t>
      </w:r>
      <w:proofErr w:type="gramEnd"/>
      <w:r>
        <w:t>,</w:t>
      </w:r>
    </w:p>
    <w:p w14:paraId="0EF2E5EA" w14:textId="77777777" w:rsidR="002E3613" w:rsidRDefault="002E3613" w:rsidP="002E3613">
      <w:pPr>
        <w:pStyle w:val="NormalWeb"/>
      </w:pPr>
      <w:r>
        <w:t xml:space="preserve">  grades: </w:t>
      </w:r>
      <w:proofErr w:type="gramStart"/>
      <w:r>
        <w:t>{ $</w:t>
      </w:r>
      <w:proofErr w:type="gramEnd"/>
      <w:r>
        <w:t xml:space="preserve">not: </w:t>
      </w:r>
      <w:proofErr w:type="gramStart"/>
      <w:r>
        <w:t>{ $</w:t>
      </w:r>
      <w:proofErr w:type="spellStart"/>
      <w:proofErr w:type="gramEnd"/>
      <w:r>
        <w:t>elemMatch</w:t>
      </w:r>
      <w:proofErr w:type="spellEnd"/>
      <w:r>
        <w:t xml:space="preserve">: </w:t>
      </w:r>
      <w:proofErr w:type="gramStart"/>
      <w:r>
        <w:t>{ score</w:t>
      </w:r>
      <w:proofErr w:type="gramEnd"/>
      <w:r>
        <w:t xml:space="preserve">: </w:t>
      </w:r>
      <w:proofErr w:type="gramStart"/>
      <w:r>
        <w:t>{ $</w:t>
      </w:r>
      <w:proofErr w:type="spellStart"/>
      <w:proofErr w:type="gramEnd"/>
      <w:r>
        <w:t>lte</w:t>
      </w:r>
      <w:proofErr w:type="spellEnd"/>
      <w:r>
        <w:t xml:space="preserve">: </w:t>
      </w:r>
      <w:proofErr w:type="gramStart"/>
      <w:r>
        <w:t>5 }</w:t>
      </w:r>
      <w:proofErr w:type="gramEnd"/>
      <w:r>
        <w:t xml:space="preserve"> </w:t>
      </w:r>
      <w:proofErr w:type="gramStart"/>
      <w:r>
        <w:t>} }</w:t>
      </w:r>
      <w:proofErr w:type="gramEnd"/>
      <w:r>
        <w:t xml:space="preserve"> }</w:t>
      </w:r>
    </w:p>
    <w:p w14:paraId="05AB01AD" w14:textId="176B005A" w:rsidR="00E624D1" w:rsidRDefault="002E3613" w:rsidP="002E3613">
      <w:pPr>
        <w:pStyle w:val="NormalWeb"/>
      </w:pPr>
      <w:r>
        <w:t>})</w:t>
      </w:r>
      <w:hyperlink r:id="rId81" w:tgtFrame="_blank" w:history="1"/>
    </w:p>
    <w:p w14:paraId="54B06289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1.</w:t>
      </w:r>
      <w:r>
        <w:t xml:space="preserve"> Write a MongoDB query to find the average score for each restaurant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0DC115B0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4369B457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4938384F" w14:textId="77777777" w:rsidR="002E3613" w:rsidRDefault="002E3613" w:rsidP="002E3613">
      <w:pPr>
        <w:pStyle w:val="NormalWeb"/>
      </w:pPr>
      <w:r>
        <w:t xml:space="preserve">      _id: "$</w:t>
      </w:r>
      <w:proofErr w:type="spellStart"/>
      <w:r>
        <w:t>restaurant_id</w:t>
      </w:r>
      <w:proofErr w:type="spellEnd"/>
      <w:r>
        <w:t>",</w:t>
      </w:r>
    </w:p>
    <w:p w14:paraId="0CD50C37" w14:textId="77777777" w:rsidR="002E3613" w:rsidRDefault="002E3613" w:rsidP="002E3613">
      <w:pPr>
        <w:pStyle w:val="NormalWeb"/>
      </w:pPr>
      <w:r>
        <w:t xml:space="preserve">      name: </w:t>
      </w:r>
      <w:proofErr w:type="gramStart"/>
      <w:r>
        <w:t>{ $</w:t>
      </w:r>
      <w:proofErr w:type="gramEnd"/>
      <w:r>
        <w:t>first: "$name</w:t>
      </w:r>
      <w:proofErr w:type="gramStart"/>
      <w:r>
        <w:t>" }</w:t>
      </w:r>
      <w:proofErr w:type="gramEnd"/>
      <w:r>
        <w:t>,</w:t>
      </w:r>
    </w:p>
    <w:p w14:paraId="64424177" w14:textId="77777777" w:rsidR="002E3613" w:rsidRDefault="002E3613" w:rsidP="002E3613">
      <w:pPr>
        <w:pStyle w:val="NormalWeb"/>
      </w:pPr>
      <w:r>
        <w:t xml:space="preserve">      </w:t>
      </w:r>
      <w:proofErr w:type="spellStart"/>
      <w:r>
        <w:t>avg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avg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5CD667DE" w14:textId="77777777" w:rsidR="002E3613" w:rsidRDefault="002E3613" w:rsidP="002E3613">
      <w:pPr>
        <w:pStyle w:val="NormalWeb"/>
      </w:pPr>
      <w:r>
        <w:t xml:space="preserve">  }}</w:t>
      </w:r>
    </w:p>
    <w:p w14:paraId="0C6C00EC" w14:textId="285B903C" w:rsidR="00E624D1" w:rsidRDefault="002E3613" w:rsidP="002E3613">
      <w:pPr>
        <w:pStyle w:val="NormalWeb"/>
      </w:pPr>
      <w:r>
        <w:t>])</w:t>
      </w:r>
      <w:hyperlink r:id="rId82" w:tgtFrame="_blank" w:history="1"/>
    </w:p>
    <w:p w14:paraId="7EB8461C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2.</w:t>
      </w:r>
      <w:r>
        <w:t xml:space="preserve"> Write a MongoDB query to find the highest score for each restaurant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7E668A57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3ED63AA5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3B949C57" w14:textId="77777777" w:rsidR="002E3613" w:rsidRDefault="002E3613" w:rsidP="002E3613">
      <w:pPr>
        <w:pStyle w:val="NormalWeb"/>
      </w:pPr>
      <w:r>
        <w:t xml:space="preserve">      _id: "$</w:t>
      </w:r>
      <w:proofErr w:type="spellStart"/>
      <w:r>
        <w:t>restaurant_id</w:t>
      </w:r>
      <w:proofErr w:type="spellEnd"/>
      <w:r>
        <w:t>",</w:t>
      </w:r>
    </w:p>
    <w:p w14:paraId="4F3E8B9F" w14:textId="77777777" w:rsidR="002E3613" w:rsidRDefault="002E3613" w:rsidP="002E3613">
      <w:pPr>
        <w:pStyle w:val="NormalWeb"/>
      </w:pPr>
      <w:r>
        <w:t xml:space="preserve">      name: </w:t>
      </w:r>
      <w:proofErr w:type="gramStart"/>
      <w:r>
        <w:t>{ $</w:t>
      </w:r>
      <w:proofErr w:type="gramEnd"/>
      <w:r>
        <w:t>first: "$name</w:t>
      </w:r>
      <w:proofErr w:type="gramStart"/>
      <w:r>
        <w:t>" }</w:t>
      </w:r>
      <w:proofErr w:type="gramEnd"/>
      <w:r>
        <w:t>,</w:t>
      </w:r>
    </w:p>
    <w:p w14:paraId="2D7F40AF" w14:textId="77777777" w:rsidR="002E3613" w:rsidRDefault="002E3613" w:rsidP="002E3613">
      <w:pPr>
        <w:pStyle w:val="NormalWeb"/>
      </w:pPr>
      <w:r>
        <w:t xml:space="preserve">      </w:t>
      </w:r>
      <w:proofErr w:type="spellStart"/>
      <w:r>
        <w:t>max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max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05E13EF6" w14:textId="77777777" w:rsidR="002E3613" w:rsidRDefault="002E3613" w:rsidP="002E3613">
      <w:pPr>
        <w:pStyle w:val="NormalWeb"/>
      </w:pPr>
      <w:r>
        <w:t xml:space="preserve">  }}</w:t>
      </w:r>
    </w:p>
    <w:p w14:paraId="266C249E" w14:textId="2D391E7D" w:rsidR="00E624D1" w:rsidRDefault="002E3613" w:rsidP="002E3613">
      <w:pPr>
        <w:pStyle w:val="NormalWeb"/>
      </w:pPr>
      <w:r>
        <w:t>])</w:t>
      </w:r>
      <w:hyperlink r:id="rId83" w:tgtFrame="_blank" w:history="1"/>
    </w:p>
    <w:p w14:paraId="0B2078EB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3.</w:t>
      </w:r>
      <w:r>
        <w:t xml:space="preserve"> Write a MongoDB query to find the lowest score for each restaurant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77CB847E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55A6CDA8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7B2C97D8" w14:textId="77777777" w:rsidR="002E3613" w:rsidRDefault="002E3613" w:rsidP="002E3613">
      <w:pPr>
        <w:pStyle w:val="NormalWeb"/>
      </w:pPr>
      <w:r>
        <w:lastRenderedPageBreak/>
        <w:t xml:space="preserve">      _id: "$</w:t>
      </w:r>
      <w:proofErr w:type="spellStart"/>
      <w:r>
        <w:t>restaurant_id</w:t>
      </w:r>
      <w:proofErr w:type="spellEnd"/>
      <w:r>
        <w:t>",</w:t>
      </w:r>
    </w:p>
    <w:p w14:paraId="78CA364C" w14:textId="77777777" w:rsidR="002E3613" w:rsidRDefault="002E3613" w:rsidP="002E3613">
      <w:pPr>
        <w:pStyle w:val="NormalWeb"/>
      </w:pPr>
      <w:r>
        <w:t xml:space="preserve">      name: </w:t>
      </w:r>
      <w:proofErr w:type="gramStart"/>
      <w:r>
        <w:t>{ $</w:t>
      </w:r>
      <w:proofErr w:type="gramEnd"/>
      <w:r>
        <w:t>first: "$name</w:t>
      </w:r>
      <w:proofErr w:type="gramStart"/>
      <w:r>
        <w:t>" }</w:t>
      </w:r>
      <w:proofErr w:type="gramEnd"/>
      <w:r>
        <w:t>,</w:t>
      </w:r>
    </w:p>
    <w:p w14:paraId="0091F321" w14:textId="77777777" w:rsidR="002E3613" w:rsidRDefault="002E3613" w:rsidP="002E3613">
      <w:pPr>
        <w:pStyle w:val="NormalWeb"/>
      </w:pPr>
      <w:r>
        <w:t xml:space="preserve">      </w:t>
      </w:r>
      <w:proofErr w:type="spellStart"/>
      <w:r>
        <w:t>min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min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7A28F3A7" w14:textId="77777777" w:rsidR="002E3613" w:rsidRDefault="002E3613" w:rsidP="002E3613">
      <w:pPr>
        <w:pStyle w:val="NormalWeb"/>
      </w:pPr>
      <w:r>
        <w:t xml:space="preserve">  }}</w:t>
      </w:r>
    </w:p>
    <w:p w14:paraId="1DC594CC" w14:textId="1018567E" w:rsidR="00E624D1" w:rsidRDefault="002E3613" w:rsidP="002E3613">
      <w:pPr>
        <w:pStyle w:val="NormalWeb"/>
      </w:pPr>
      <w:r>
        <w:t>])</w:t>
      </w:r>
      <w:hyperlink r:id="rId84" w:tgtFrame="_blank" w:history="1"/>
    </w:p>
    <w:p w14:paraId="4A7E4F1C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4.</w:t>
      </w:r>
      <w:r>
        <w:t xml:space="preserve"> Write a MongoDB query to find the count of restaurants in each borough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6AADD437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29B3232A" w14:textId="77777777" w:rsidR="002E3613" w:rsidRDefault="002E3613" w:rsidP="002E3613">
      <w:pPr>
        <w:pStyle w:val="NormalWeb"/>
      </w:pPr>
      <w:r>
        <w:t xml:space="preserve">      _id: "$borough",</w:t>
      </w:r>
    </w:p>
    <w:p w14:paraId="5858CC49" w14:textId="77777777" w:rsidR="002E3613" w:rsidRDefault="002E3613" w:rsidP="002E3613">
      <w:pPr>
        <w:pStyle w:val="NormalWeb"/>
      </w:pPr>
      <w:r>
        <w:t xml:space="preserve">     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</w:p>
    <w:p w14:paraId="61A1F80A" w14:textId="77777777" w:rsidR="002E3613" w:rsidRDefault="002E3613" w:rsidP="002E3613">
      <w:pPr>
        <w:pStyle w:val="NormalWeb"/>
      </w:pPr>
      <w:r>
        <w:t xml:space="preserve">  }}</w:t>
      </w:r>
    </w:p>
    <w:p w14:paraId="3FEA0FF4" w14:textId="1DB58A93" w:rsidR="00E624D1" w:rsidRDefault="002E3613" w:rsidP="002E3613">
      <w:pPr>
        <w:pStyle w:val="NormalWeb"/>
      </w:pPr>
      <w:r>
        <w:t>])</w:t>
      </w:r>
      <w:hyperlink r:id="rId85" w:tgtFrame="_blank" w:history="1"/>
    </w:p>
    <w:p w14:paraId="6CE2E9AD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5.</w:t>
      </w:r>
      <w:r>
        <w:t xml:space="preserve"> Write a MongoDB query to find the count of restaurants for each cuisin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582B7B0C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171C561A" w14:textId="77777777" w:rsidR="002E3613" w:rsidRDefault="002E3613" w:rsidP="002E3613">
      <w:pPr>
        <w:pStyle w:val="NormalWeb"/>
      </w:pPr>
      <w:r>
        <w:t xml:space="preserve">      _id: "$cuisine",</w:t>
      </w:r>
    </w:p>
    <w:p w14:paraId="351FD5A6" w14:textId="77777777" w:rsidR="002E3613" w:rsidRDefault="002E3613" w:rsidP="002E3613">
      <w:pPr>
        <w:pStyle w:val="NormalWeb"/>
      </w:pPr>
      <w:r>
        <w:t xml:space="preserve">     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</w:p>
    <w:p w14:paraId="21540F9B" w14:textId="77777777" w:rsidR="002E3613" w:rsidRDefault="002E3613" w:rsidP="002E3613">
      <w:pPr>
        <w:pStyle w:val="NormalWeb"/>
      </w:pPr>
      <w:r>
        <w:t xml:space="preserve">  }}</w:t>
      </w:r>
    </w:p>
    <w:p w14:paraId="1172E62D" w14:textId="30E78008" w:rsidR="00E624D1" w:rsidRDefault="002E3613" w:rsidP="002E3613">
      <w:pPr>
        <w:pStyle w:val="NormalWeb"/>
      </w:pPr>
      <w:r>
        <w:t>])</w:t>
      </w:r>
      <w:hyperlink r:id="rId86" w:tgtFrame="_blank" w:history="1"/>
    </w:p>
    <w:p w14:paraId="0D64C3D8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6.</w:t>
      </w:r>
      <w:r>
        <w:t xml:space="preserve"> Write a MongoDB query to find the count of restaurants for each cuisine and borough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6DB9E0B3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0EEE2BD1" w14:textId="77777777" w:rsidR="002E3613" w:rsidRDefault="002E3613" w:rsidP="002E3613">
      <w:pPr>
        <w:pStyle w:val="NormalWeb"/>
      </w:pPr>
      <w:r>
        <w:t xml:space="preserve">      _id: </w:t>
      </w:r>
      <w:proofErr w:type="gramStart"/>
      <w:r>
        <w:t>{ cuisine</w:t>
      </w:r>
      <w:proofErr w:type="gramEnd"/>
      <w:r>
        <w:t>: "$cuisine", borough: "$borough</w:t>
      </w:r>
      <w:proofErr w:type="gramStart"/>
      <w:r>
        <w:t>" }</w:t>
      </w:r>
      <w:proofErr w:type="gramEnd"/>
      <w:r>
        <w:t>,</w:t>
      </w:r>
    </w:p>
    <w:p w14:paraId="62139CE8" w14:textId="77777777" w:rsidR="002E3613" w:rsidRDefault="002E3613" w:rsidP="002E3613">
      <w:pPr>
        <w:pStyle w:val="NormalWeb"/>
      </w:pPr>
      <w:r>
        <w:t xml:space="preserve">     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</w:p>
    <w:p w14:paraId="25776206" w14:textId="77777777" w:rsidR="002E3613" w:rsidRDefault="002E3613" w:rsidP="002E3613">
      <w:pPr>
        <w:pStyle w:val="NormalWeb"/>
      </w:pPr>
      <w:r>
        <w:t xml:space="preserve">  }}</w:t>
      </w:r>
    </w:p>
    <w:p w14:paraId="7FF4FA5A" w14:textId="6FF84FAD" w:rsidR="00E624D1" w:rsidRDefault="002E3613" w:rsidP="002E3613">
      <w:pPr>
        <w:pStyle w:val="NormalWeb"/>
      </w:pPr>
      <w:r>
        <w:lastRenderedPageBreak/>
        <w:t>])</w:t>
      </w:r>
      <w:hyperlink r:id="rId87" w:tgtFrame="_blank" w:history="1"/>
    </w:p>
    <w:p w14:paraId="3F7ABB75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7.</w:t>
      </w:r>
      <w:r>
        <w:t xml:space="preserve"> Write a MongoDB query to find the count of restaurants that received a grade of 'A' for each cuisin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627645E1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6E63A26D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match: </w:t>
      </w:r>
      <w:proofErr w:type="gramStart"/>
      <w:r>
        <w:t>{ "</w:t>
      </w:r>
      <w:proofErr w:type="spellStart"/>
      <w:r>
        <w:t>grades.grade</w:t>
      </w:r>
      <w:proofErr w:type="spellEnd"/>
      <w:proofErr w:type="gramEnd"/>
      <w:r>
        <w:t>": "A</w:t>
      </w:r>
      <w:proofErr w:type="gramStart"/>
      <w:r>
        <w:t>" }</w:t>
      </w:r>
      <w:proofErr w:type="gramEnd"/>
      <w:r>
        <w:t xml:space="preserve"> },</w:t>
      </w:r>
    </w:p>
    <w:p w14:paraId="7F5B19B1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64F5A34B" w14:textId="77777777" w:rsidR="002E3613" w:rsidRDefault="002E3613" w:rsidP="002E3613">
      <w:pPr>
        <w:pStyle w:val="NormalWeb"/>
      </w:pPr>
      <w:r>
        <w:t xml:space="preserve">      _id: "$cuisine",</w:t>
      </w:r>
    </w:p>
    <w:p w14:paraId="3E866829" w14:textId="77777777" w:rsidR="002E3613" w:rsidRDefault="002E3613" w:rsidP="002E3613">
      <w:pPr>
        <w:pStyle w:val="NormalWeb"/>
      </w:pPr>
      <w:r>
        <w:t xml:space="preserve">     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</w:p>
    <w:p w14:paraId="4556C6A9" w14:textId="77777777" w:rsidR="002E3613" w:rsidRDefault="002E3613" w:rsidP="002E3613">
      <w:pPr>
        <w:pStyle w:val="NormalWeb"/>
      </w:pPr>
      <w:r>
        <w:t xml:space="preserve">  }}</w:t>
      </w:r>
    </w:p>
    <w:p w14:paraId="74353CC3" w14:textId="2D100C19" w:rsidR="00E624D1" w:rsidRDefault="002E3613" w:rsidP="002E3613">
      <w:pPr>
        <w:pStyle w:val="NormalWeb"/>
      </w:pPr>
      <w:r>
        <w:t>])</w:t>
      </w:r>
      <w:hyperlink r:id="rId88" w:tgtFrame="_blank" w:history="1"/>
    </w:p>
    <w:p w14:paraId="2525A1DD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8.</w:t>
      </w:r>
      <w:r>
        <w:t xml:space="preserve"> Write a MongoDB query to find the count of restaurants that received a grade of 'A' for each borough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2FBF598D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5ADB4DE3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match: </w:t>
      </w:r>
      <w:proofErr w:type="gramStart"/>
      <w:r>
        <w:t>{ "</w:t>
      </w:r>
      <w:proofErr w:type="spellStart"/>
      <w:r>
        <w:t>grades.grade</w:t>
      </w:r>
      <w:proofErr w:type="spellEnd"/>
      <w:proofErr w:type="gramEnd"/>
      <w:r>
        <w:t>": "A</w:t>
      </w:r>
      <w:proofErr w:type="gramStart"/>
      <w:r>
        <w:t>" }</w:t>
      </w:r>
      <w:proofErr w:type="gramEnd"/>
      <w:r>
        <w:t xml:space="preserve"> },</w:t>
      </w:r>
    </w:p>
    <w:p w14:paraId="2A47EB3D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24183A9C" w14:textId="77777777" w:rsidR="002E3613" w:rsidRDefault="002E3613" w:rsidP="002E3613">
      <w:pPr>
        <w:pStyle w:val="NormalWeb"/>
      </w:pPr>
      <w:r>
        <w:t xml:space="preserve">      _id: "$borough",</w:t>
      </w:r>
    </w:p>
    <w:p w14:paraId="508D3608" w14:textId="77777777" w:rsidR="002E3613" w:rsidRDefault="002E3613" w:rsidP="002E3613">
      <w:pPr>
        <w:pStyle w:val="NormalWeb"/>
      </w:pPr>
      <w:r>
        <w:t xml:space="preserve">     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</w:p>
    <w:p w14:paraId="545EB60F" w14:textId="77777777" w:rsidR="002E3613" w:rsidRDefault="002E3613" w:rsidP="002E3613">
      <w:pPr>
        <w:pStyle w:val="NormalWeb"/>
      </w:pPr>
      <w:r>
        <w:t xml:space="preserve">  }}</w:t>
      </w:r>
    </w:p>
    <w:p w14:paraId="3968FE99" w14:textId="507B3F88" w:rsidR="00E624D1" w:rsidRDefault="002E3613" w:rsidP="002E3613">
      <w:pPr>
        <w:pStyle w:val="NormalWeb"/>
      </w:pPr>
      <w:r>
        <w:t>])</w:t>
      </w:r>
      <w:hyperlink r:id="rId89" w:tgtFrame="_blank" w:history="1"/>
    </w:p>
    <w:p w14:paraId="520E62B3" w14:textId="77777777" w:rsidR="002E3613" w:rsidRDefault="00E624D1" w:rsidP="002E3613">
      <w:pPr>
        <w:pStyle w:val="NormalWeb"/>
      </w:pPr>
      <w:r>
        <w:rPr>
          <w:rStyle w:val="style6"/>
          <w:rFonts w:eastAsiaTheme="majorEastAsia"/>
        </w:rPr>
        <w:t>59.</w:t>
      </w:r>
      <w:r>
        <w:t xml:space="preserve"> Write a MongoDB query to find the count of restaurants that received a grade of 'A' for each cuisine and borough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2E3613">
        <w:t xml:space="preserve"> </w:t>
      </w:r>
      <w:proofErr w:type="spellStart"/>
      <w:proofErr w:type="gramStart"/>
      <w:r w:rsidR="002E3613">
        <w:t>db.restaurants</w:t>
      </w:r>
      <w:proofErr w:type="gramEnd"/>
      <w:r w:rsidR="002E3613">
        <w:t>.</w:t>
      </w:r>
      <w:proofErr w:type="gramStart"/>
      <w:r w:rsidR="002E3613">
        <w:t>aggregate</w:t>
      </w:r>
      <w:proofErr w:type="spellEnd"/>
      <w:r w:rsidR="002E3613">
        <w:t>(</w:t>
      </w:r>
      <w:proofErr w:type="gramEnd"/>
      <w:r w:rsidR="002E3613">
        <w:t>[</w:t>
      </w:r>
    </w:p>
    <w:p w14:paraId="0CED5A6D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08B2C292" w14:textId="77777777" w:rsidR="002E3613" w:rsidRDefault="002E3613" w:rsidP="002E3613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match: </w:t>
      </w:r>
      <w:proofErr w:type="gramStart"/>
      <w:r>
        <w:t>{ "</w:t>
      </w:r>
      <w:proofErr w:type="spellStart"/>
      <w:r>
        <w:t>grades.grade</w:t>
      </w:r>
      <w:proofErr w:type="spellEnd"/>
      <w:proofErr w:type="gramEnd"/>
      <w:r>
        <w:t>": "A</w:t>
      </w:r>
      <w:proofErr w:type="gramStart"/>
      <w:r>
        <w:t>" }</w:t>
      </w:r>
      <w:proofErr w:type="gramEnd"/>
      <w:r>
        <w:t xml:space="preserve"> },</w:t>
      </w:r>
    </w:p>
    <w:p w14:paraId="4CDF0CA4" w14:textId="77777777" w:rsidR="002E3613" w:rsidRDefault="002E3613" w:rsidP="002E3613">
      <w:pPr>
        <w:pStyle w:val="NormalWeb"/>
      </w:pPr>
      <w:r>
        <w:lastRenderedPageBreak/>
        <w:t xml:space="preserve">  </w:t>
      </w:r>
      <w:proofErr w:type="gramStart"/>
      <w:r>
        <w:t>{ $</w:t>
      </w:r>
      <w:proofErr w:type="gramEnd"/>
      <w:r>
        <w:t>group: {</w:t>
      </w:r>
    </w:p>
    <w:p w14:paraId="23F4D2DC" w14:textId="77777777" w:rsidR="002E3613" w:rsidRDefault="002E3613" w:rsidP="002E3613">
      <w:pPr>
        <w:pStyle w:val="NormalWeb"/>
      </w:pPr>
      <w:r>
        <w:t xml:space="preserve">      _id: </w:t>
      </w:r>
      <w:proofErr w:type="gramStart"/>
      <w:r>
        <w:t>{ cuisine</w:t>
      </w:r>
      <w:proofErr w:type="gramEnd"/>
      <w:r>
        <w:t>: "$cuisine", borough: "$borough</w:t>
      </w:r>
      <w:proofErr w:type="gramStart"/>
      <w:r>
        <w:t>" }</w:t>
      </w:r>
      <w:proofErr w:type="gramEnd"/>
      <w:r>
        <w:t>,</w:t>
      </w:r>
    </w:p>
    <w:p w14:paraId="024A0F41" w14:textId="77777777" w:rsidR="002E3613" w:rsidRDefault="002E3613" w:rsidP="002E3613">
      <w:pPr>
        <w:pStyle w:val="NormalWeb"/>
      </w:pPr>
      <w:r>
        <w:t xml:space="preserve">     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</w:p>
    <w:p w14:paraId="6E37CF1B" w14:textId="77777777" w:rsidR="002E3613" w:rsidRDefault="002E3613" w:rsidP="002E3613">
      <w:pPr>
        <w:pStyle w:val="NormalWeb"/>
      </w:pPr>
      <w:r>
        <w:t xml:space="preserve">  }}</w:t>
      </w:r>
    </w:p>
    <w:p w14:paraId="0BFC13DE" w14:textId="6E113C3D" w:rsidR="00E624D1" w:rsidRDefault="002E3613" w:rsidP="002E3613">
      <w:pPr>
        <w:pStyle w:val="NormalWeb"/>
      </w:pPr>
      <w:r>
        <w:t>])</w:t>
      </w:r>
      <w:hyperlink r:id="rId90" w:tgtFrame="_blank" w:history="1"/>
    </w:p>
    <w:p w14:paraId="7EBE84C4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60.</w:t>
      </w:r>
      <w:r>
        <w:t xml:space="preserve"> Write a MongoDB query to find the number of restaurants that have been graded in each month of the year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6DF844A4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686E4814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project: {</w:t>
      </w:r>
    </w:p>
    <w:p w14:paraId="69D014E2" w14:textId="77777777" w:rsidR="00EC3465" w:rsidRDefault="00EC3465" w:rsidP="00EC3465">
      <w:pPr>
        <w:pStyle w:val="NormalWeb"/>
      </w:pPr>
      <w:r>
        <w:t xml:space="preserve">      month: </w:t>
      </w:r>
      <w:proofErr w:type="gramStart"/>
      <w:r>
        <w:t>{ $</w:t>
      </w:r>
      <w:proofErr w:type="gramEnd"/>
      <w:r>
        <w:t>month: "$</w:t>
      </w:r>
      <w:proofErr w:type="spellStart"/>
      <w:proofErr w:type="gramStart"/>
      <w:r>
        <w:t>grades.date</w:t>
      </w:r>
      <w:proofErr w:type="spellEnd"/>
      <w:r>
        <w:t>" }</w:t>
      </w:r>
      <w:proofErr w:type="gramEnd"/>
    </w:p>
    <w:p w14:paraId="6EBE1856" w14:textId="77777777" w:rsidR="00EC3465" w:rsidRDefault="00EC3465" w:rsidP="00EC3465">
      <w:pPr>
        <w:pStyle w:val="NormalWeb"/>
      </w:pPr>
      <w:r>
        <w:t xml:space="preserve">  }},</w:t>
      </w:r>
    </w:p>
    <w:p w14:paraId="0DB88D36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7C0E0EBB" w14:textId="77777777" w:rsidR="00EC3465" w:rsidRDefault="00EC3465" w:rsidP="00EC3465">
      <w:pPr>
        <w:pStyle w:val="NormalWeb"/>
      </w:pPr>
      <w:r>
        <w:t xml:space="preserve">      _id: "$month",</w:t>
      </w:r>
    </w:p>
    <w:p w14:paraId="42580C07" w14:textId="77777777" w:rsidR="00EC3465" w:rsidRDefault="00EC3465" w:rsidP="00EC3465">
      <w:pPr>
        <w:pStyle w:val="NormalWeb"/>
      </w:pPr>
      <w:r>
        <w:t xml:space="preserve">     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</w:p>
    <w:p w14:paraId="46D23831" w14:textId="77777777" w:rsidR="00EC3465" w:rsidRDefault="00EC3465" w:rsidP="00EC3465">
      <w:pPr>
        <w:pStyle w:val="NormalWeb"/>
      </w:pPr>
      <w:r>
        <w:t xml:space="preserve">  }}</w:t>
      </w:r>
    </w:p>
    <w:p w14:paraId="6092EEC8" w14:textId="09C28CDE" w:rsidR="00E624D1" w:rsidRDefault="00EC3465" w:rsidP="00EC3465">
      <w:pPr>
        <w:pStyle w:val="NormalWeb"/>
      </w:pPr>
      <w:r>
        <w:t>])</w:t>
      </w:r>
      <w:hyperlink r:id="rId91" w:tgtFrame="_blank" w:history="1"/>
    </w:p>
    <w:p w14:paraId="557523B3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61.</w:t>
      </w:r>
      <w:r>
        <w:t xml:space="preserve"> Write a MongoDB query to find the average score for each cuisin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09E764EB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0D174B83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51B8A6A6" w14:textId="77777777" w:rsidR="00EC3465" w:rsidRDefault="00EC3465" w:rsidP="00EC3465">
      <w:pPr>
        <w:pStyle w:val="NormalWeb"/>
      </w:pPr>
      <w:r>
        <w:t xml:space="preserve">      _id: "$cuisine",</w:t>
      </w:r>
    </w:p>
    <w:p w14:paraId="33DE01C7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avg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avg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66F6F01B" w14:textId="77777777" w:rsidR="00EC3465" w:rsidRDefault="00EC3465" w:rsidP="00EC3465">
      <w:pPr>
        <w:pStyle w:val="NormalWeb"/>
      </w:pPr>
      <w:r>
        <w:t xml:space="preserve">  }}</w:t>
      </w:r>
    </w:p>
    <w:p w14:paraId="7FDF6544" w14:textId="2A661A38" w:rsidR="00E624D1" w:rsidRDefault="00EC3465" w:rsidP="00EC3465">
      <w:pPr>
        <w:pStyle w:val="NormalWeb"/>
      </w:pPr>
      <w:r>
        <w:t>])</w:t>
      </w:r>
      <w:hyperlink r:id="rId92" w:tgtFrame="_blank" w:history="1"/>
    </w:p>
    <w:p w14:paraId="6D1AC99A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lastRenderedPageBreak/>
        <w:t>62.</w:t>
      </w:r>
      <w:r>
        <w:t xml:space="preserve"> Write a MongoDB query to find the highest score for each cuisin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37B4FDBA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357687E3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1F47D59A" w14:textId="77777777" w:rsidR="00EC3465" w:rsidRDefault="00EC3465" w:rsidP="00EC3465">
      <w:pPr>
        <w:pStyle w:val="NormalWeb"/>
      </w:pPr>
      <w:r>
        <w:t xml:space="preserve">      _id: "$cuisine",</w:t>
      </w:r>
    </w:p>
    <w:p w14:paraId="21DA2906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max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max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496487DF" w14:textId="77777777" w:rsidR="00EC3465" w:rsidRDefault="00EC3465" w:rsidP="00EC3465">
      <w:pPr>
        <w:pStyle w:val="NormalWeb"/>
      </w:pPr>
      <w:r>
        <w:t xml:space="preserve">  }}</w:t>
      </w:r>
    </w:p>
    <w:p w14:paraId="383CD026" w14:textId="6A6AE754" w:rsidR="00E624D1" w:rsidRDefault="00EC3465" w:rsidP="00EC3465">
      <w:pPr>
        <w:pStyle w:val="NormalWeb"/>
      </w:pPr>
      <w:r>
        <w:t>])</w:t>
      </w:r>
      <w:r>
        <w:tab/>
      </w:r>
      <w:hyperlink r:id="rId93" w:tgtFrame="_blank" w:history="1"/>
    </w:p>
    <w:p w14:paraId="16796331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63.</w:t>
      </w:r>
      <w:r>
        <w:t xml:space="preserve"> Write a MongoDB query to find the lowest score for each cuisin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49DF0DD1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0D21DB8D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66F074C8" w14:textId="77777777" w:rsidR="00EC3465" w:rsidRDefault="00EC3465" w:rsidP="00EC3465">
      <w:pPr>
        <w:pStyle w:val="NormalWeb"/>
      </w:pPr>
      <w:r>
        <w:t xml:space="preserve">      _id: "$cuisine",</w:t>
      </w:r>
    </w:p>
    <w:p w14:paraId="31BCFE37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min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min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3A714A7D" w14:textId="77777777" w:rsidR="00EC3465" w:rsidRDefault="00EC3465" w:rsidP="00EC3465">
      <w:pPr>
        <w:pStyle w:val="NormalWeb"/>
      </w:pPr>
      <w:r>
        <w:t xml:space="preserve">  }}</w:t>
      </w:r>
    </w:p>
    <w:p w14:paraId="100A11C2" w14:textId="27437454" w:rsidR="00E624D1" w:rsidRDefault="00EC3465" w:rsidP="00EC3465">
      <w:pPr>
        <w:pStyle w:val="NormalWeb"/>
      </w:pPr>
      <w:r>
        <w:t>])</w:t>
      </w:r>
      <w:hyperlink r:id="rId94" w:tgtFrame="_blank" w:history="1"/>
    </w:p>
    <w:p w14:paraId="169C6901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64.</w:t>
      </w:r>
      <w:r>
        <w:t xml:space="preserve"> Write a MongoDB query to find the average score for each borough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0975134C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6B720C78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11554AD6" w14:textId="77777777" w:rsidR="00EC3465" w:rsidRDefault="00EC3465" w:rsidP="00EC3465">
      <w:pPr>
        <w:pStyle w:val="NormalWeb"/>
      </w:pPr>
      <w:r>
        <w:t xml:space="preserve">      _id: "$borough",</w:t>
      </w:r>
    </w:p>
    <w:p w14:paraId="1024B54F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avg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avg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6B4C48B3" w14:textId="77777777" w:rsidR="00EC3465" w:rsidRDefault="00EC3465" w:rsidP="00EC3465">
      <w:pPr>
        <w:pStyle w:val="NormalWeb"/>
      </w:pPr>
      <w:r>
        <w:t xml:space="preserve">  }}</w:t>
      </w:r>
    </w:p>
    <w:p w14:paraId="2EA964A9" w14:textId="77777777" w:rsidR="00EC3465" w:rsidRDefault="00EC3465" w:rsidP="00EC3465">
      <w:pPr>
        <w:pStyle w:val="NormalWeb"/>
      </w:pPr>
      <w:r>
        <w:t>])</w:t>
      </w:r>
    </w:p>
    <w:p w14:paraId="1FD7A80C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lastRenderedPageBreak/>
        <w:t>65.</w:t>
      </w:r>
      <w:r>
        <w:t xml:space="preserve"> Write a MongoDB query to find the highest score for each borough. </w:t>
      </w:r>
      <w:r>
        <w:br/>
      </w:r>
      <w:hyperlink r:id="rId95" w:tgtFrame="_blank" w:history="1"/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2F568E5B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26A0032A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63A62E62" w14:textId="77777777" w:rsidR="00EC3465" w:rsidRDefault="00EC3465" w:rsidP="00EC3465">
      <w:pPr>
        <w:pStyle w:val="NormalWeb"/>
      </w:pPr>
      <w:r>
        <w:t xml:space="preserve">      _id: "$borough",</w:t>
      </w:r>
    </w:p>
    <w:p w14:paraId="794E546B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max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max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4D097F83" w14:textId="77777777" w:rsidR="00EC3465" w:rsidRDefault="00EC3465" w:rsidP="00EC3465">
      <w:pPr>
        <w:pStyle w:val="NormalWeb"/>
      </w:pPr>
      <w:r>
        <w:t xml:space="preserve">  }}</w:t>
      </w:r>
    </w:p>
    <w:p w14:paraId="4FF488AA" w14:textId="006D9B23" w:rsidR="005318AD" w:rsidRDefault="00EC3465" w:rsidP="00EC3465">
      <w:pPr>
        <w:pStyle w:val="NormalWeb"/>
      </w:pPr>
      <w:r>
        <w:t>])</w:t>
      </w:r>
    </w:p>
    <w:p w14:paraId="5FD0A9B7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66.</w:t>
      </w:r>
      <w:r>
        <w:t xml:space="preserve"> Write a MongoDB query to find the lowest score for each borough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630BC5FE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55B78C6B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7D92DB54" w14:textId="77777777" w:rsidR="00EC3465" w:rsidRDefault="00EC3465" w:rsidP="00EC3465">
      <w:pPr>
        <w:pStyle w:val="NormalWeb"/>
      </w:pPr>
      <w:r>
        <w:t xml:space="preserve">      _id: "$borough",</w:t>
      </w:r>
    </w:p>
    <w:p w14:paraId="05F52C64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min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min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29B4AA02" w14:textId="77777777" w:rsidR="00EC3465" w:rsidRDefault="00EC3465" w:rsidP="00EC3465">
      <w:pPr>
        <w:pStyle w:val="NormalWeb"/>
      </w:pPr>
      <w:r>
        <w:t xml:space="preserve">  }}</w:t>
      </w:r>
    </w:p>
    <w:p w14:paraId="5D9E5322" w14:textId="12EAD29D" w:rsidR="00E624D1" w:rsidRDefault="00EC3465" w:rsidP="00EC3465">
      <w:pPr>
        <w:pStyle w:val="NormalWeb"/>
      </w:pPr>
      <w:r>
        <w:t>])</w:t>
      </w:r>
      <w:hyperlink r:id="rId96" w:tgtFrame="_blank" w:history="1"/>
    </w:p>
    <w:p w14:paraId="0499C7A1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67.</w:t>
      </w:r>
      <w:r>
        <w:t xml:space="preserve"> Write a MongoDB query to find the name and address of the restaurants that received a grade of 'A' on a specific dat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1A8C258F" w14:textId="77777777" w:rsidR="00EC3465" w:rsidRDefault="00EC3465" w:rsidP="00EC3465">
      <w:pPr>
        <w:pStyle w:val="NormalWeb"/>
      </w:pPr>
      <w:r>
        <w:t xml:space="preserve">  grades: {</w:t>
      </w:r>
    </w:p>
    <w:p w14:paraId="0D89B006" w14:textId="77777777" w:rsidR="00EC3465" w:rsidRDefault="00EC3465" w:rsidP="00EC3465">
      <w:pPr>
        <w:pStyle w:val="NormalWeb"/>
      </w:pPr>
      <w:r>
        <w:t xml:space="preserve">    $</w:t>
      </w:r>
      <w:proofErr w:type="spellStart"/>
      <w:r>
        <w:t>elemMatch</w:t>
      </w:r>
      <w:proofErr w:type="spellEnd"/>
      <w:r>
        <w:t>: {</w:t>
      </w:r>
    </w:p>
    <w:p w14:paraId="76329E2F" w14:textId="77777777" w:rsidR="00EC3465" w:rsidRDefault="00EC3465" w:rsidP="00EC3465">
      <w:pPr>
        <w:pStyle w:val="NormalWeb"/>
      </w:pPr>
      <w:r>
        <w:t xml:space="preserve">      grade: "A",</w:t>
      </w:r>
    </w:p>
    <w:p w14:paraId="0EEB6045" w14:textId="77777777" w:rsidR="00EC3465" w:rsidRDefault="00EC3465" w:rsidP="00EC3465">
      <w:pPr>
        <w:pStyle w:val="NormalWeb"/>
      </w:pPr>
      <w:r>
        <w:t xml:space="preserve">      date: </w:t>
      </w:r>
      <w:proofErr w:type="spellStart"/>
      <w:r>
        <w:t>ISODate</w:t>
      </w:r>
      <w:proofErr w:type="spellEnd"/>
      <w:r>
        <w:t>("2014-08-11T00:00:00Z")</w:t>
      </w:r>
    </w:p>
    <w:p w14:paraId="76D8FFD2" w14:textId="77777777" w:rsidR="00EC3465" w:rsidRDefault="00EC3465" w:rsidP="00EC3465">
      <w:pPr>
        <w:pStyle w:val="NormalWeb"/>
      </w:pPr>
      <w:r>
        <w:t xml:space="preserve">    }</w:t>
      </w:r>
    </w:p>
    <w:p w14:paraId="7DDB0370" w14:textId="77777777" w:rsidR="00EC3465" w:rsidRDefault="00EC3465" w:rsidP="00EC3465">
      <w:pPr>
        <w:pStyle w:val="NormalWeb"/>
      </w:pPr>
      <w:r>
        <w:t xml:space="preserve">  }</w:t>
      </w:r>
    </w:p>
    <w:p w14:paraId="561FCC1C" w14:textId="77777777" w:rsidR="00EC3465" w:rsidRDefault="00EC3465" w:rsidP="00EC3465">
      <w:pPr>
        <w:pStyle w:val="NormalWeb"/>
      </w:pPr>
      <w:r>
        <w:lastRenderedPageBreak/>
        <w:t>}, {</w:t>
      </w:r>
    </w:p>
    <w:p w14:paraId="1CE621B8" w14:textId="77777777" w:rsidR="00EC3465" w:rsidRDefault="00EC3465" w:rsidP="00EC3465">
      <w:pPr>
        <w:pStyle w:val="NormalWeb"/>
      </w:pPr>
      <w:r>
        <w:t xml:space="preserve">  name: 1,</w:t>
      </w:r>
    </w:p>
    <w:p w14:paraId="43A857A0" w14:textId="77777777" w:rsidR="00EC3465" w:rsidRDefault="00EC3465" w:rsidP="00EC3465">
      <w:pPr>
        <w:pStyle w:val="NormalWeb"/>
      </w:pPr>
      <w:r>
        <w:t xml:space="preserve">  address: 1,</w:t>
      </w:r>
    </w:p>
    <w:p w14:paraId="2C366F6A" w14:textId="77777777" w:rsidR="00EC3465" w:rsidRDefault="00EC3465" w:rsidP="00EC3465">
      <w:pPr>
        <w:pStyle w:val="NormalWeb"/>
      </w:pPr>
      <w:r>
        <w:t xml:space="preserve">  _id: 0</w:t>
      </w:r>
    </w:p>
    <w:p w14:paraId="1DE81692" w14:textId="3F5D0AA0" w:rsidR="00E624D1" w:rsidRDefault="00EC3465" w:rsidP="00EC3465">
      <w:pPr>
        <w:pStyle w:val="NormalWeb"/>
      </w:pPr>
      <w:r>
        <w:t>});</w:t>
      </w:r>
      <w:hyperlink r:id="rId97" w:tgtFrame="_blank" w:history="1"/>
    </w:p>
    <w:p w14:paraId="202A1FF8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68.</w:t>
      </w:r>
      <w:r>
        <w:t xml:space="preserve"> Write a MongoDB query to find the name and address of the restaurants that received a grade of 'B' or 'C' on a specific date. </w:t>
      </w:r>
      <w:r>
        <w:br/>
      </w:r>
      <w:proofErr w:type="gramStart"/>
      <w:r w:rsidR="002E3613" w:rsidRPr="005318AD">
        <w:rPr>
          <w:b/>
          <w:bCs/>
        </w:rPr>
        <w:t xml:space="preserve">Ans </w:t>
      </w:r>
      <w:r w:rsidR="002E3613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0B193C72" w14:textId="77777777" w:rsidR="00EC3465" w:rsidRDefault="00EC3465" w:rsidP="00EC3465">
      <w:pPr>
        <w:pStyle w:val="NormalWeb"/>
      </w:pPr>
      <w:r>
        <w:t xml:space="preserve">  grades: {</w:t>
      </w:r>
    </w:p>
    <w:p w14:paraId="6230A29A" w14:textId="77777777" w:rsidR="00EC3465" w:rsidRDefault="00EC3465" w:rsidP="00EC3465">
      <w:pPr>
        <w:pStyle w:val="NormalWeb"/>
      </w:pPr>
      <w:r>
        <w:t xml:space="preserve">    $</w:t>
      </w:r>
      <w:proofErr w:type="spellStart"/>
      <w:r>
        <w:t>elemMatch</w:t>
      </w:r>
      <w:proofErr w:type="spellEnd"/>
      <w:r>
        <w:t>: {</w:t>
      </w:r>
    </w:p>
    <w:p w14:paraId="7EDAC8D4" w14:textId="77777777" w:rsidR="00EC3465" w:rsidRDefault="00EC3465" w:rsidP="00EC3465">
      <w:pPr>
        <w:pStyle w:val="NormalWeb"/>
      </w:pPr>
      <w:r>
        <w:t xml:space="preserve">      grade: </w:t>
      </w:r>
      <w:proofErr w:type="gramStart"/>
      <w:r>
        <w:t>{ $</w:t>
      </w:r>
      <w:proofErr w:type="gramEnd"/>
      <w:r>
        <w:t>in: ["B", "C"</w:t>
      </w:r>
      <w:proofErr w:type="gramStart"/>
      <w:r>
        <w:t>] }</w:t>
      </w:r>
      <w:proofErr w:type="gramEnd"/>
      <w:r>
        <w:t>,</w:t>
      </w:r>
    </w:p>
    <w:p w14:paraId="2A5779E2" w14:textId="77777777" w:rsidR="00EC3465" w:rsidRDefault="00EC3465" w:rsidP="00EC3465">
      <w:pPr>
        <w:pStyle w:val="NormalWeb"/>
      </w:pPr>
      <w:r>
        <w:t xml:space="preserve">      date: </w:t>
      </w:r>
      <w:proofErr w:type="spellStart"/>
      <w:r>
        <w:t>ISODate</w:t>
      </w:r>
      <w:proofErr w:type="spellEnd"/>
      <w:r>
        <w:t>("2014-08-11T00:00:00Z")</w:t>
      </w:r>
    </w:p>
    <w:p w14:paraId="78EB9928" w14:textId="77777777" w:rsidR="00EC3465" w:rsidRDefault="00EC3465" w:rsidP="00EC3465">
      <w:pPr>
        <w:pStyle w:val="NormalWeb"/>
      </w:pPr>
      <w:r>
        <w:t xml:space="preserve">    }</w:t>
      </w:r>
    </w:p>
    <w:p w14:paraId="015F8D5E" w14:textId="77777777" w:rsidR="00EC3465" w:rsidRDefault="00EC3465" w:rsidP="00EC3465">
      <w:pPr>
        <w:pStyle w:val="NormalWeb"/>
      </w:pPr>
      <w:r>
        <w:t xml:space="preserve">  }</w:t>
      </w:r>
    </w:p>
    <w:p w14:paraId="49BF101C" w14:textId="77777777" w:rsidR="00EC3465" w:rsidRDefault="00EC3465" w:rsidP="00EC3465">
      <w:pPr>
        <w:pStyle w:val="NormalWeb"/>
      </w:pPr>
      <w:r>
        <w:t>}, {</w:t>
      </w:r>
    </w:p>
    <w:p w14:paraId="41D9EE85" w14:textId="77777777" w:rsidR="00EC3465" w:rsidRDefault="00EC3465" w:rsidP="00EC3465">
      <w:pPr>
        <w:pStyle w:val="NormalWeb"/>
      </w:pPr>
      <w:r>
        <w:t xml:space="preserve">  name: 1,</w:t>
      </w:r>
    </w:p>
    <w:p w14:paraId="60A03C48" w14:textId="77777777" w:rsidR="00EC3465" w:rsidRDefault="00EC3465" w:rsidP="00EC3465">
      <w:pPr>
        <w:pStyle w:val="NormalWeb"/>
      </w:pPr>
      <w:r>
        <w:t xml:space="preserve">  address: 1,</w:t>
      </w:r>
    </w:p>
    <w:p w14:paraId="7E35796F" w14:textId="77777777" w:rsidR="00EC3465" w:rsidRDefault="00EC3465" w:rsidP="00EC3465">
      <w:pPr>
        <w:pStyle w:val="NormalWeb"/>
      </w:pPr>
      <w:r>
        <w:t xml:space="preserve">  _id: 0</w:t>
      </w:r>
    </w:p>
    <w:p w14:paraId="6BB6A2FF" w14:textId="64808B03" w:rsidR="00E624D1" w:rsidRDefault="00EC3465" w:rsidP="00EC3465">
      <w:pPr>
        <w:pStyle w:val="NormalWeb"/>
      </w:pPr>
      <w:r>
        <w:t>});</w:t>
      </w:r>
      <w:hyperlink r:id="rId98" w:tgtFrame="_blank" w:history="1"/>
    </w:p>
    <w:p w14:paraId="531437C9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69.</w:t>
      </w:r>
      <w:r>
        <w:t xml:space="preserve"> Write a MongoDB query to find the name and address of the restaurants that have at least one 'A' grade and one 'B' grade. </w:t>
      </w:r>
      <w:r>
        <w:br/>
      </w:r>
      <w:proofErr w:type="gramStart"/>
      <w:r w:rsidR="002E3613" w:rsidRPr="005318AD">
        <w:rPr>
          <w:b/>
          <w:bCs/>
        </w:rPr>
        <w:t xml:space="preserve">Ans </w:t>
      </w:r>
      <w:r w:rsidR="002E3613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49ACEE17" w14:textId="77777777" w:rsidR="00EC3465" w:rsidRDefault="00EC3465" w:rsidP="00EC3465">
      <w:pPr>
        <w:pStyle w:val="NormalWeb"/>
      </w:pPr>
      <w:r>
        <w:t xml:space="preserve">  $and: [</w:t>
      </w:r>
    </w:p>
    <w:p w14:paraId="0A36BA8E" w14:textId="77777777" w:rsidR="00EC3465" w:rsidRDefault="00EC3465" w:rsidP="00EC3465">
      <w:pPr>
        <w:pStyle w:val="NormalWeb"/>
      </w:pPr>
      <w:r>
        <w:t xml:space="preserve">    </w:t>
      </w:r>
      <w:proofErr w:type="gramStart"/>
      <w:r>
        <w:t>{ "</w:t>
      </w:r>
      <w:proofErr w:type="spellStart"/>
      <w:r>
        <w:t>grades.grade</w:t>
      </w:r>
      <w:proofErr w:type="spellEnd"/>
      <w:proofErr w:type="gramEnd"/>
      <w:r>
        <w:t>": "A</w:t>
      </w:r>
      <w:proofErr w:type="gramStart"/>
      <w:r>
        <w:t>" }</w:t>
      </w:r>
      <w:proofErr w:type="gramEnd"/>
      <w:r>
        <w:t>,</w:t>
      </w:r>
    </w:p>
    <w:p w14:paraId="709F9706" w14:textId="77777777" w:rsidR="00EC3465" w:rsidRDefault="00EC3465" w:rsidP="00EC3465">
      <w:pPr>
        <w:pStyle w:val="NormalWeb"/>
      </w:pPr>
      <w:r>
        <w:t xml:space="preserve">    </w:t>
      </w:r>
      <w:proofErr w:type="gramStart"/>
      <w:r>
        <w:t>{ "</w:t>
      </w:r>
      <w:proofErr w:type="spellStart"/>
      <w:r>
        <w:t>grades.grade</w:t>
      </w:r>
      <w:proofErr w:type="spellEnd"/>
      <w:proofErr w:type="gramEnd"/>
      <w:r>
        <w:t>": "B</w:t>
      </w:r>
      <w:proofErr w:type="gramStart"/>
      <w:r>
        <w:t>" }</w:t>
      </w:r>
      <w:proofErr w:type="gramEnd"/>
    </w:p>
    <w:p w14:paraId="3571BF49" w14:textId="77777777" w:rsidR="00EC3465" w:rsidRDefault="00EC3465" w:rsidP="00EC3465">
      <w:pPr>
        <w:pStyle w:val="NormalWeb"/>
      </w:pPr>
      <w:r>
        <w:lastRenderedPageBreak/>
        <w:t xml:space="preserve">  ]</w:t>
      </w:r>
    </w:p>
    <w:p w14:paraId="67C421F8" w14:textId="77777777" w:rsidR="00EC3465" w:rsidRDefault="00EC3465" w:rsidP="00EC3465">
      <w:pPr>
        <w:pStyle w:val="NormalWeb"/>
      </w:pPr>
      <w:r>
        <w:t>}, {</w:t>
      </w:r>
    </w:p>
    <w:p w14:paraId="6A5807C0" w14:textId="77777777" w:rsidR="00EC3465" w:rsidRDefault="00EC3465" w:rsidP="00EC3465">
      <w:pPr>
        <w:pStyle w:val="NormalWeb"/>
      </w:pPr>
      <w:r>
        <w:t xml:space="preserve">  name: 1,</w:t>
      </w:r>
    </w:p>
    <w:p w14:paraId="4E2E36BA" w14:textId="77777777" w:rsidR="00EC3465" w:rsidRDefault="00EC3465" w:rsidP="00EC3465">
      <w:pPr>
        <w:pStyle w:val="NormalWeb"/>
      </w:pPr>
      <w:r>
        <w:t xml:space="preserve">  address: 1,</w:t>
      </w:r>
    </w:p>
    <w:p w14:paraId="5DF65F93" w14:textId="77777777" w:rsidR="00EC3465" w:rsidRDefault="00EC3465" w:rsidP="00EC3465">
      <w:pPr>
        <w:pStyle w:val="NormalWeb"/>
      </w:pPr>
      <w:r>
        <w:t xml:space="preserve">  _id: 0</w:t>
      </w:r>
    </w:p>
    <w:p w14:paraId="5898072C" w14:textId="4FBD7AB8" w:rsidR="00E624D1" w:rsidRDefault="00EC3465" w:rsidP="00EC3465">
      <w:pPr>
        <w:pStyle w:val="NormalWeb"/>
      </w:pPr>
      <w:r>
        <w:t>});</w:t>
      </w:r>
      <w:hyperlink r:id="rId99" w:tgtFrame="_blank" w:history="1"/>
    </w:p>
    <w:p w14:paraId="2747DEEC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0.</w:t>
      </w:r>
      <w:r>
        <w:t xml:space="preserve"> Write a MongoDB query to find the name and address of the restaurants that have at least one 'A' grade and no 'B' grades. </w:t>
      </w:r>
      <w:r>
        <w:br/>
      </w:r>
      <w:proofErr w:type="gramStart"/>
      <w:r w:rsidR="002E3613" w:rsidRPr="005318AD">
        <w:rPr>
          <w:b/>
          <w:bCs/>
        </w:rPr>
        <w:t xml:space="preserve">Ans </w:t>
      </w:r>
      <w:r w:rsidR="002E3613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0B3FC5E6" w14:textId="77777777" w:rsidR="00EC3465" w:rsidRDefault="00EC3465" w:rsidP="00EC3465">
      <w:pPr>
        <w:pStyle w:val="NormalWeb"/>
      </w:pPr>
      <w:r>
        <w:t xml:space="preserve">  "</w:t>
      </w:r>
      <w:proofErr w:type="spellStart"/>
      <w:proofErr w:type="gramStart"/>
      <w:r>
        <w:t>grades.grade</w:t>
      </w:r>
      <w:proofErr w:type="spellEnd"/>
      <w:proofErr w:type="gramEnd"/>
      <w:r>
        <w:t>": "A",</w:t>
      </w:r>
    </w:p>
    <w:p w14:paraId="2897CAF1" w14:textId="77777777" w:rsidR="00EC3465" w:rsidRDefault="00EC3465" w:rsidP="00EC3465">
      <w:pPr>
        <w:pStyle w:val="NormalWeb"/>
      </w:pPr>
      <w:r>
        <w:t xml:space="preserve">  "</w:t>
      </w:r>
      <w:proofErr w:type="spellStart"/>
      <w:proofErr w:type="gramStart"/>
      <w:r>
        <w:t>grades.grade</w:t>
      </w:r>
      <w:proofErr w:type="spellEnd"/>
      <w:proofErr w:type="gramEnd"/>
      <w:r>
        <w:t xml:space="preserve">": </w:t>
      </w:r>
      <w:proofErr w:type="gramStart"/>
      <w:r>
        <w:t>{ $</w:t>
      </w:r>
      <w:proofErr w:type="gramEnd"/>
      <w:r>
        <w:t>ne: "B</w:t>
      </w:r>
      <w:proofErr w:type="gramStart"/>
      <w:r>
        <w:t>" }</w:t>
      </w:r>
      <w:proofErr w:type="gramEnd"/>
    </w:p>
    <w:p w14:paraId="625156D7" w14:textId="77777777" w:rsidR="00EC3465" w:rsidRDefault="00EC3465" w:rsidP="00EC3465">
      <w:pPr>
        <w:pStyle w:val="NormalWeb"/>
      </w:pPr>
      <w:r>
        <w:t>}, {</w:t>
      </w:r>
    </w:p>
    <w:p w14:paraId="657D6765" w14:textId="77777777" w:rsidR="00EC3465" w:rsidRDefault="00EC3465" w:rsidP="00EC3465">
      <w:pPr>
        <w:pStyle w:val="NormalWeb"/>
      </w:pPr>
      <w:r>
        <w:t xml:space="preserve">  name: 1,</w:t>
      </w:r>
    </w:p>
    <w:p w14:paraId="16F4801C" w14:textId="77777777" w:rsidR="00EC3465" w:rsidRDefault="00EC3465" w:rsidP="00EC3465">
      <w:pPr>
        <w:pStyle w:val="NormalWeb"/>
      </w:pPr>
      <w:r>
        <w:t xml:space="preserve">  address: 1,</w:t>
      </w:r>
    </w:p>
    <w:p w14:paraId="3CE373A9" w14:textId="77777777" w:rsidR="00EC3465" w:rsidRDefault="00EC3465" w:rsidP="00EC3465">
      <w:pPr>
        <w:pStyle w:val="NormalWeb"/>
      </w:pPr>
      <w:r>
        <w:t xml:space="preserve">  _id: 0</w:t>
      </w:r>
    </w:p>
    <w:p w14:paraId="5B580A9C" w14:textId="7CD8EACA" w:rsidR="00E624D1" w:rsidRDefault="00EC3465" w:rsidP="00EC3465">
      <w:pPr>
        <w:pStyle w:val="NormalWeb"/>
      </w:pPr>
      <w:r>
        <w:t>});</w:t>
      </w:r>
      <w:hyperlink r:id="rId100" w:tgtFrame="_blank" w:history="1"/>
    </w:p>
    <w:p w14:paraId="63AF4486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1.</w:t>
      </w:r>
      <w:r>
        <w:t xml:space="preserve"> Write a MongoDB query to find the name ,address and grades of the restaurants that have at least one 'A' grade and no 'C' grades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55E4C5E2" w14:textId="77777777" w:rsidR="00EC3465" w:rsidRDefault="00EC3465" w:rsidP="00EC3465">
      <w:pPr>
        <w:pStyle w:val="NormalWeb"/>
      </w:pPr>
      <w:r>
        <w:t xml:space="preserve">  "</w:t>
      </w:r>
      <w:proofErr w:type="spellStart"/>
      <w:proofErr w:type="gramStart"/>
      <w:r>
        <w:t>grades.grade</w:t>
      </w:r>
      <w:proofErr w:type="spellEnd"/>
      <w:proofErr w:type="gramEnd"/>
      <w:r>
        <w:t>": "A",</w:t>
      </w:r>
    </w:p>
    <w:p w14:paraId="44885CF2" w14:textId="77777777" w:rsidR="00EC3465" w:rsidRDefault="00EC3465" w:rsidP="00EC3465">
      <w:pPr>
        <w:pStyle w:val="NormalWeb"/>
      </w:pPr>
      <w:r>
        <w:t xml:space="preserve">  "</w:t>
      </w:r>
      <w:proofErr w:type="spellStart"/>
      <w:proofErr w:type="gramStart"/>
      <w:r>
        <w:t>grades.grade</w:t>
      </w:r>
      <w:proofErr w:type="spellEnd"/>
      <w:proofErr w:type="gramEnd"/>
      <w:r>
        <w:t xml:space="preserve">": </w:t>
      </w:r>
      <w:proofErr w:type="gramStart"/>
      <w:r>
        <w:t>{ $</w:t>
      </w:r>
      <w:proofErr w:type="gramEnd"/>
      <w:r>
        <w:t>ne: "C</w:t>
      </w:r>
      <w:proofErr w:type="gramStart"/>
      <w:r>
        <w:t>" }</w:t>
      </w:r>
      <w:proofErr w:type="gramEnd"/>
    </w:p>
    <w:p w14:paraId="3E6294B1" w14:textId="77777777" w:rsidR="00EC3465" w:rsidRDefault="00EC3465" w:rsidP="00EC3465">
      <w:pPr>
        <w:pStyle w:val="NormalWeb"/>
      </w:pPr>
      <w:r>
        <w:t>}, {</w:t>
      </w:r>
    </w:p>
    <w:p w14:paraId="66EF2FE7" w14:textId="77777777" w:rsidR="00EC3465" w:rsidRDefault="00EC3465" w:rsidP="00EC3465">
      <w:pPr>
        <w:pStyle w:val="NormalWeb"/>
      </w:pPr>
      <w:r>
        <w:t xml:space="preserve">  name: 1,</w:t>
      </w:r>
    </w:p>
    <w:p w14:paraId="010D9673" w14:textId="77777777" w:rsidR="00EC3465" w:rsidRDefault="00EC3465" w:rsidP="00EC3465">
      <w:pPr>
        <w:pStyle w:val="NormalWeb"/>
      </w:pPr>
      <w:r>
        <w:t xml:space="preserve">  address: 1,</w:t>
      </w:r>
    </w:p>
    <w:p w14:paraId="015171FA" w14:textId="77777777" w:rsidR="00EC3465" w:rsidRDefault="00EC3465" w:rsidP="00EC3465">
      <w:pPr>
        <w:pStyle w:val="NormalWeb"/>
      </w:pPr>
      <w:r>
        <w:t xml:space="preserve">  grades: 1,</w:t>
      </w:r>
    </w:p>
    <w:p w14:paraId="2C8E4024" w14:textId="77777777" w:rsidR="00EC3465" w:rsidRDefault="00EC3465" w:rsidP="00EC3465">
      <w:pPr>
        <w:pStyle w:val="NormalWeb"/>
      </w:pPr>
      <w:r>
        <w:lastRenderedPageBreak/>
        <w:t xml:space="preserve">  _id: 0</w:t>
      </w:r>
    </w:p>
    <w:p w14:paraId="5B9BE487" w14:textId="683F6C85" w:rsidR="00E624D1" w:rsidRDefault="00EC3465" w:rsidP="00EC3465">
      <w:pPr>
        <w:pStyle w:val="NormalWeb"/>
      </w:pPr>
      <w:r>
        <w:t>});</w:t>
      </w:r>
      <w:hyperlink r:id="rId101" w:tgtFrame="_blank" w:history="1"/>
    </w:p>
    <w:p w14:paraId="43CCB4BB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2.</w:t>
      </w:r>
      <w:r>
        <w:t xml:space="preserve"> Write a MongoDB query to find the name, address, and grades of the restaurants that have at least one 'A' grade, no 'B' grades, and no 'C' grades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1F3E46B2" w14:textId="77777777" w:rsidR="00EC3465" w:rsidRDefault="00EC3465" w:rsidP="00EC3465">
      <w:pPr>
        <w:pStyle w:val="NormalWeb"/>
      </w:pPr>
      <w:r>
        <w:t xml:space="preserve">  "</w:t>
      </w:r>
      <w:proofErr w:type="spellStart"/>
      <w:proofErr w:type="gramStart"/>
      <w:r>
        <w:t>grades.grade</w:t>
      </w:r>
      <w:proofErr w:type="spellEnd"/>
      <w:proofErr w:type="gramEnd"/>
      <w:r>
        <w:t>": "A",</w:t>
      </w:r>
    </w:p>
    <w:p w14:paraId="332AEF8F" w14:textId="77777777" w:rsidR="00EC3465" w:rsidRDefault="00EC3465" w:rsidP="00EC3465">
      <w:pPr>
        <w:pStyle w:val="NormalWeb"/>
      </w:pPr>
      <w:r>
        <w:t xml:space="preserve">  "</w:t>
      </w:r>
      <w:proofErr w:type="spellStart"/>
      <w:proofErr w:type="gramStart"/>
      <w:r>
        <w:t>grades.grad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nin</w:t>
      </w:r>
      <w:proofErr w:type="spellEnd"/>
      <w:r>
        <w:t>: ["B", "C"</w:t>
      </w:r>
      <w:proofErr w:type="gramStart"/>
      <w:r>
        <w:t>] }</w:t>
      </w:r>
      <w:proofErr w:type="gramEnd"/>
    </w:p>
    <w:p w14:paraId="11351313" w14:textId="77777777" w:rsidR="00EC3465" w:rsidRDefault="00EC3465" w:rsidP="00EC3465">
      <w:pPr>
        <w:pStyle w:val="NormalWeb"/>
      </w:pPr>
      <w:r>
        <w:t>}, {</w:t>
      </w:r>
    </w:p>
    <w:p w14:paraId="3C297660" w14:textId="77777777" w:rsidR="00EC3465" w:rsidRDefault="00EC3465" w:rsidP="00EC3465">
      <w:pPr>
        <w:pStyle w:val="NormalWeb"/>
      </w:pPr>
      <w:r>
        <w:t xml:space="preserve">  name: 1,</w:t>
      </w:r>
    </w:p>
    <w:p w14:paraId="1DAF1CBD" w14:textId="77777777" w:rsidR="00EC3465" w:rsidRDefault="00EC3465" w:rsidP="00EC3465">
      <w:pPr>
        <w:pStyle w:val="NormalWeb"/>
      </w:pPr>
      <w:r>
        <w:t xml:space="preserve">  address: 1,</w:t>
      </w:r>
    </w:p>
    <w:p w14:paraId="61EE4CA9" w14:textId="77777777" w:rsidR="00EC3465" w:rsidRDefault="00EC3465" w:rsidP="00EC3465">
      <w:pPr>
        <w:pStyle w:val="NormalWeb"/>
      </w:pPr>
      <w:r>
        <w:t xml:space="preserve">  grades: 1,</w:t>
      </w:r>
    </w:p>
    <w:p w14:paraId="0DFFCC9C" w14:textId="77777777" w:rsidR="00EC3465" w:rsidRDefault="00EC3465" w:rsidP="00EC3465">
      <w:pPr>
        <w:pStyle w:val="NormalWeb"/>
      </w:pPr>
      <w:r>
        <w:t xml:space="preserve">  _id: 0</w:t>
      </w:r>
    </w:p>
    <w:p w14:paraId="069AF16D" w14:textId="29592EA7" w:rsidR="00E624D1" w:rsidRDefault="00EC3465" w:rsidP="00EC3465">
      <w:pPr>
        <w:pStyle w:val="NormalWeb"/>
      </w:pPr>
      <w:r>
        <w:t>});</w:t>
      </w:r>
      <w:hyperlink r:id="rId102" w:tgtFrame="_blank" w:history="1"/>
    </w:p>
    <w:p w14:paraId="620BE07F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3.</w:t>
      </w:r>
      <w:r>
        <w:t xml:space="preserve"> Write a MongoDB query to find the name and address of the restaurants that have the word 'coffee' in their nam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7CB04FC2" w14:textId="77777777" w:rsidR="00EC3465" w:rsidRDefault="00EC3465" w:rsidP="00EC3465">
      <w:pPr>
        <w:pStyle w:val="NormalWeb"/>
      </w:pPr>
      <w:r>
        <w:t xml:space="preserve">  name: /coffee/</w:t>
      </w:r>
      <w:proofErr w:type="spellStart"/>
      <w:r>
        <w:t>i</w:t>
      </w:r>
      <w:proofErr w:type="spellEnd"/>
    </w:p>
    <w:p w14:paraId="12F0CDB3" w14:textId="77777777" w:rsidR="00EC3465" w:rsidRDefault="00EC3465" w:rsidP="00EC3465">
      <w:pPr>
        <w:pStyle w:val="NormalWeb"/>
      </w:pPr>
      <w:r>
        <w:t>}, {</w:t>
      </w:r>
    </w:p>
    <w:p w14:paraId="3B100832" w14:textId="77777777" w:rsidR="00EC3465" w:rsidRDefault="00EC3465" w:rsidP="00EC3465">
      <w:pPr>
        <w:pStyle w:val="NormalWeb"/>
      </w:pPr>
      <w:r>
        <w:t xml:space="preserve">  name: 1,</w:t>
      </w:r>
    </w:p>
    <w:p w14:paraId="71173A88" w14:textId="77777777" w:rsidR="00EC3465" w:rsidRDefault="00EC3465" w:rsidP="00EC3465">
      <w:pPr>
        <w:pStyle w:val="NormalWeb"/>
      </w:pPr>
      <w:r>
        <w:t xml:space="preserve">  address: 1,</w:t>
      </w:r>
    </w:p>
    <w:p w14:paraId="232D617A" w14:textId="77777777" w:rsidR="00EC3465" w:rsidRDefault="00EC3465" w:rsidP="00EC3465">
      <w:pPr>
        <w:pStyle w:val="NormalWeb"/>
      </w:pPr>
      <w:r>
        <w:t xml:space="preserve">  _id: 0</w:t>
      </w:r>
    </w:p>
    <w:p w14:paraId="012CA909" w14:textId="1F0158B8" w:rsidR="00E624D1" w:rsidRDefault="00EC3465" w:rsidP="00EC3465">
      <w:pPr>
        <w:pStyle w:val="NormalWeb"/>
      </w:pPr>
      <w:r>
        <w:t>});</w:t>
      </w:r>
      <w:hyperlink r:id="rId103" w:tgtFrame="_blank" w:history="1"/>
    </w:p>
    <w:p w14:paraId="62FDA34D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4.</w:t>
      </w:r>
      <w:r>
        <w:t xml:space="preserve"> Write a MongoDB query to find the name and address of the restaurants that have a zipcode that starts with '10'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376EA30E" w14:textId="77777777" w:rsidR="00EC3465" w:rsidRDefault="00EC3465" w:rsidP="00EC3465">
      <w:pPr>
        <w:pStyle w:val="NormalWeb"/>
      </w:pPr>
      <w:r>
        <w:t xml:space="preserve">  "</w:t>
      </w:r>
      <w:proofErr w:type="spellStart"/>
      <w:proofErr w:type="gramStart"/>
      <w:r>
        <w:t>address.zipcode</w:t>
      </w:r>
      <w:proofErr w:type="spellEnd"/>
      <w:proofErr w:type="gramEnd"/>
      <w:r>
        <w:t>": /^10/</w:t>
      </w:r>
    </w:p>
    <w:p w14:paraId="2A722103" w14:textId="77777777" w:rsidR="00EC3465" w:rsidRDefault="00EC3465" w:rsidP="00EC3465">
      <w:pPr>
        <w:pStyle w:val="NormalWeb"/>
      </w:pPr>
      <w:r>
        <w:lastRenderedPageBreak/>
        <w:t>}, {</w:t>
      </w:r>
    </w:p>
    <w:p w14:paraId="77692A28" w14:textId="77777777" w:rsidR="00EC3465" w:rsidRDefault="00EC3465" w:rsidP="00EC3465">
      <w:pPr>
        <w:pStyle w:val="NormalWeb"/>
      </w:pPr>
      <w:r>
        <w:t xml:space="preserve">  name: 1,</w:t>
      </w:r>
    </w:p>
    <w:p w14:paraId="188337F8" w14:textId="77777777" w:rsidR="00EC3465" w:rsidRDefault="00EC3465" w:rsidP="00EC3465">
      <w:pPr>
        <w:pStyle w:val="NormalWeb"/>
      </w:pPr>
      <w:r>
        <w:t xml:space="preserve">  address: 1,</w:t>
      </w:r>
    </w:p>
    <w:p w14:paraId="7D06ED3F" w14:textId="77777777" w:rsidR="00EC3465" w:rsidRDefault="00EC3465" w:rsidP="00EC3465">
      <w:pPr>
        <w:pStyle w:val="NormalWeb"/>
      </w:pPr>
      <w:r>
        <w:t xml:space="preserve">  _id: 0</w:t>
      </w:r>
    </w:p>
    <w:p w14:paraId="295D67DB" w14:textId="0DC88705" w:rsidR="00E624D1" w:rsidRDefault="00EC3465" w:rsidP="00EC3465">
      <w:pPr>
        <w:pStyle w:val="NormalWeb"/>
      </w:pPr>
      <w:r>
        <w:t>});</w:t>
      </w:r>
      <w:hyperlink r:id="rId104" w:tgtFrame="_blank" w:history="1"/>
    </w:p>
    <w:p w14:paraId="49E7FC2D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5.</w:t>
      </w:r>
      <w:r>
        <w:t xml:space="preserve"> Write a MongoDB query to find the name and address of the restaurants that have a cuisine that starts with the letter 'B'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63C234F8" w14:textId="77777777" w:rsidR="00EC3465" w:rsidRDefault="00EC3465" w:rsidP="00EC3465">
      <w:pPr>
        <w:pStyle w:val="NormalWeb"/>
      </w:pPr>
      <w:r>
        <w:t xml:space="preserve">  cuisine: /^B/</w:t>
      </w:r>
    </w:p>
    <w:p w14:paraId="2C76FA24" w14:textId="77777777" w:rsidR="00EC3465" w:rsidRDefault="00EC3465" w:rsidP="00EC3465">
      <w:pPr>
        <w:pStyle w:val="NormalWeb"/>
      </w:pPr>
      <w:r>
        <w:t>}, {</w:t>
      </w:r>
    </w:p>
    <w:p w14:paraId="6B670E11" w14:textId="77777777" w:rsidR="00EC3465" w:rsidRDefault="00EC3465" w:rsidP="00EC3465">
      <w:pPr>
        <w:pStyle w:val="NormalWeb"/>
      </w:pPr>
      <w:r>
        <w:t xml:space="preserve">  name: 1,</w:t>
      </w:r>
    </w:p>
    <w:p w14:paraId="6B939DF4" w14:textId="77777777" w:rsidR="00EC3465" w:rsidRDefault="00EC3465" w:rsidP="00EC3465">
      <w:pPr>
        <w:pStyle w:val="NormalWeb"/>
      </w:pPr>
      <w:r>
        <w:t xml:space="preserve">  address: 1,</w:t>
      </w:r>
    </w:p>
    <w:p w14:paraId="191F9C8B" w14:textId="77777777" w:rsidR="00EC3465" w:rsidRDefault="00EC3465" w:rsidP="00EC3465">
      <w:pPr>
        <w:pStyle w:val="NormalWeb"/>
      </w:pPr>
      <w:r>
        <w:t xml:space="preserve">  _id: 0</w:t>
      </w:r>
    </w:p>
    <w:p w14:paraId="7F660F21" w14:textId="6CC5408F" w:rsidR="00E624D1" w:rsidRDefault="00EC3465" w:rsidP="00EC3465">
      <w:pPr>
        <w:pStyle w:val="NormalWeb"/>
      </w:pPr>
      <w:r>
        <w:t>});</w:t>
      </w:r>
      <w:hyperlink r:id="rId105" w:tgtFrame="_blank" w:history="1"/>
    </w:p>
    <w:p w14:paraId="5F3FC2B7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6.</w:t>
      </w:r>
      <w:r>
        <w:t xml:space="preserve"> Write a MongoDB query to find the name, address, and cuisine of the restaurants that have a cuisine that ends with the letter 'y'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2C1DCE08" w14:textId="77777777" w:rsidR="00EC3465" w:rsidRDefault="00EC3465" w:rsidP="00EC3465">
      <w:pPr>
        <w:pStyle w:val="NormalWeb"/>
      </w:pPr>
      <w:r>
        <w:t xml:space="preserve">  cuisine: /y$/</w:t>
      </w:r>
    </w:p>
    <w:p w14:paraId="0E75E3CC" w14:textId="77777777" w:rsidR="00EC3465" w:rsidRDefault="00EC3465" w:rsidP="00EC3465">
      <w:pPr>
        <w:pStyle w:val="NormalWeb"/>
      </w:pPr>
      <w:r>
        <w:t>}, {</w:t>
      </w:r>
    </w:p>
    <w:p w14:paraId="5BB0C93F" w14:textId="77777777" w:rsidR="00EC3465" w:rsidRDefault="00EC3465" w:rsidP="00EC3465">
      <w:pPr>
        <w:pStyle w:val="NormalWeb"/>
      </w:pPr>
      <w:r>
        <w:t xml:space="preserve">  name: 1,</w:t>
      </w:r>
    </w:p>
    <w:p w14:paraId="2825624F" w14:textId="77777777" w:rsidR="00EC3465" w:rsidRDefault="00EC3465" w:rsidP="00EC3465">
      <w:pPr>
        <w:pStyle w:val="NormalWeb"/>
      </w:pPr>
      <w:r>
        <w:t xml:space="preserve">  address: 1,</w:t>
      </w:r>
    </w:p>
    <w:p w14:paraId="3D39442B" w14:textId="77777777" w:rsidR="00EC3465" w:rsidRDefault="00EC3465" w:rsidP="00EC3465">
      <w:pPr>
        <w:pStyle w:val="NormalWeb"/>
      </w:pPr>
      <w:r>
        <w:t xml:space="preserve">  cuisine: 1,</w:t>
      </w:r>
    </w:p>
    <w:p w14:paraId="58F90CCC" w14:textId="77777777" w:rsidR="00EC3465" w:rsidRDefault="00EC3465" w:rsidP="00EC3465">
      <w:pPr>
        <w:pStyle w:val="NormalWeb"/>
      </w:pPr>
      <w:r>
        <w:t xml:space="preserve">  _id: 0</w:t>
      </w:r>
    </w:p>
    <w:p w14:paraId="095F50C7" w14:textId="656CCC84" w:rsidR="00E624D1" w:rsidRDefault="00EC3465" w:rsidP="00EC3465">
      <w:pPr>
        <w:pStyle w:val="NormalWeb"/>
      </w:pPr>
      <w:r>
        <w:t>});</w:t>
      </w:r>
      <w:hyperlink r:id="rId106" w:tgtFrame="_blank" w:history="1"/>
    </w:p>
    <w:p w14:paraId="032148D1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lastRenderedPageBreak/>
        <w:t>77.</w:t>
      </w:r>
      <w:r>
        <w:t xml:space="preserve"> Write a MongoDB query to find the name, address, and cuisine of the restaurants that have a cuisine that contains the word 'Pizza'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2EF326F6" w14:textId="77777777" w:rsidR="00EC3465" w:rsidRDefault="00EC3465" w:rsidP="00EC3465">
      <w:pPr>
        <w:pStyle w:val="NormalWeb"/>
      </w:pPr>
      <w:r>
        <w:t xml:space="preserve">  cuisine: /Pizza/</w:t>
      </w:r>
      <w:proofErr w:type="spellStart"/>
      <w:r>
        <w:t>i</w:t>
      </w:r>
      <w:proofErr w:type="spellEnd"/>
    </w:p>
    <w:p w14:paraId="412A6537" w14:textId="77777777" w:rsidR="00EC3465" w:rsidRDefault="00EC3465" w:rsidP="00EC3465">
      <w:pPr>
        <w:pStyle w:val="NormalWeb"/>
      </w:pPr>
      <w:r>
        <w:t>}, {</w:t>
      </w:r>
    </w:p>
    <w:p w14:paraId="1279C227" w14:textId="77777777" w:rsidR="00EC3465" w:rsidRDefault="00EC3465" w:rsidP="00EC3465">
      <w:pPr>
        <w:pStyle w:val="NormalWeb"/>
      </w:pPr>
      <w:r>
        <w:t xml:space="preserve">  name: 1,</w:t>
      </w:r>
    </w:p>
    <w:p w14:paraId="641A1D78" w14:textId="77777777" w:rsidR="00EC3465" w:rsidRDefault="00EC3465" w:rsidP="00EC3465">
      <w:pPr>
        <w:pStyle w:val="NormalWeb"/>
      </w:pPr>
      <w:r>
        <w:t xml:space="preserve">  address: 1,</w:t>
      </w:r>
    </w:p>
    <w:p w14:paraId="58E9737D" w14:textId="77777777" w:rsidR="00EC3465" w:rsidRDefault="00EC3465" w:rsidP="00EC3465">
      <w:pPr>
        <w:pStyle w:val="NormalWeb"/>
      </w:pPr>
      <w:r>
        <w:t xml:space="preserve">  cuisine: 1,</w:t>
      </w:r>
    </w:p>
    <w:p w14:paraId="0F0055A9" w14:textId="77777777" w:rsidR="00EC3465" w:rsidRDefault="00EC3465" w:rsidP="00EC3465">
      <w:pPr>
        <w:pStyle w:val="NormalWeb"/>
      </w:pPr>
      <w:r>
        <w:t xml:space="preserve">  _id: 0</w:t>
      </w:r>
    </w:p>
    <w:p w14:paraId="28AA8DD4" w14:textId="1AE2E04E" w:rsidR="00E624D1" w:rsidRDefault="00EC3465" w:rsidP="00EC3465">
      <w:pPr>
        <w:pStyle w:val="NormalWeb"/>
      </w:pPr>
      <w:r>
        <w:t>});</w:t>
      </w:r>
      <w:hyperlink r:id="rId107" w:tgtFrame="_blank" w:history="1"/>
    </w:p>
    <w:p w14:paraId="63F2F4AE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8.</w:t>
      </w:r>
      <w:r>
        <w:t xml:space="preserve"> Write a MongoDB query to find the restaurants achieved highest average scor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7AA19E89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254BDA1E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group: </w:t>
      </w:r>
      <w:proofErr w:type="gramStart"/>
      <w:r>
        <w:t>{ _</w:t>
      </w:r>
      <w:proofErr w:type="gramEnd"/>
      <w:r>
        <w:t xml:space="preserve">id: "$name", </w:t>
      </w:r>
      <w:proofErr w:type="spellStart"/>
      <w:r>
        <w:t>avg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avg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  <w:r>
        <w:t xml:space="preserve"> </w:t>
      </w:r>
      <w:proofErr w:type="gramStart"/>
      <w:r>
        <w:t>} }</w:t>
      </w:r>
      <w:proofErr w:type="gramEnd"/>
      <w:r>
        <w:t>,</w:t>
      </w:r>
    </w:p>
    <w:p w14:paraId="69FB7D8C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 xml:space="preserve">{ </w:t>
      </w:r>
      <w:proofErr w:type="spellStart"/>
      <w:r>
        <w:t>avgScore</w:t>
      </w:r>
      <w:proofErr w:type="spellEnd"/>
      <w:proofErr w:type="gramEnd"/>
      <w:r>
        <w:t>: -</w:t>
      </w:r>
      <w:proofErr w:type="gramStart"/>
      <w:r>
        <w:t>1 }</w:t>
      </w:r>
      <w:proofErr w:type="gramEnd"/>
      <w:r>
        <w:t xml:space="preserve"> },</w:t>
      </w:r>
    </w:p>
    <w:p w14:paraId="700C5D17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limit: </w:t>
      </w:r>
      <w:proofErr w:type="gramStart"/>
      <w:r>
        <w:t>1 }</w:t>
      </w:r>
      <w:proofErr w:type="gramEnd"/>
    </w:p>
    <w:p w14:paraId="320FC5F3" w14:textId="255C3783" w:rsidR="00E624D1" w:rsidRDefault="00EC3465" w:rsidP="00EC3465">
      <w:pPr>
        <w:pStyle w:val="NormalWeb"/>
      </w:pPr>
      <w:r>
        <w:t>]);</w:t>
      </w:r>
      <w:hyperlink r:id="rId108" w:tgtFrame="_blank" w:history="1"/>
    </w:p>
    <w:p w14:paraId="36CD10CD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79.</w:t>
      </w:r>
      <w:r>
        <w:t xml:space="preserve"> Write a MongoDB query to find all the restaurants with the highest number of "A" grades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740A4E3A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4A680B65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match: </w:t>
      </w:r>
      <w:proofErr w:type="gramStart"/>
      <w:r>
        <w:t>{ "</w:t>
      </w:r>
      <w:proofErr w:type="spellStart"/>
      <w:r>
        <w:t>grades.grade</w:t>
      </w:r>
      <w:proofErr w:type="spellEnd"/>
      <w:proofErr w:type="gramEnd"/>
      <w:r>
        <w:t>": "A</w:t>
      </w:r>
      <w:proofErr w:type="gramStart"/>
      <w:r>
        <w:t>" }</w:t>
      </w:r>
      <w:proofErr w:type="gramEnd"/>
      <w:r>
        <w:t xml:space="preserve"> },</w:t>
      </w:r>
    </w:p>
    <w:p w14:paraId="1489F324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group: </w:t>
      </w:r>
      <w:proofErr w:type="gramStart"/>
      <w:r>
        <w:t>{ _</w:t>
      </w:r>
      <w:proofErr w:type="gramEnd"/>
      <w:r>
        <w:t xml:space="preserve">id: "$name", </w:t>
      </w:r>
      <w:proofErr w:type="spellStart"/>
      <w:r>
        <w:t>aCount</w:t>
      </w:r>
      <w:proofErr w:type="spellEnd"/>
      <w:r>
        <w:t xml:space="preserve">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  <w:r>
        <w:t xml:space="preserve"> </w:t>
      </w:r>
      <w:proofErr w:type="gramStart"/>
      <w:r>
        <w:t>} }</w:t>
      </w:r>
      <w:proofErr w:type="gramEnd"/>
      <w:r>
        <w:t>,</w:t>
      </w:r>
    </w:p>
    <w:p w14:paraId="0B417091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 xml:space="preserve">{ </w:t>
      </w:r>
      <w:proofErr w:type="spellStart"/>
      <w:r>
        <w:t>aCount</w:t>
      </w:r>
      <w:proofErr w:type="spellEnd"/>
      <w:proofErr w:type="gramEnd"/>
      <w:r>
        <w:t>: -</w:t>
      </w:r>
      <w:proofErr w:type="gramStart"/>
      <w:r>
        <w:t>1 }</w:t>
      </w:r>
      <w:proofErr w:type="gramEnd"/>
      <w:r>
        <w:t xml:space="preserve"> },</w:t>
      </w:r>
    </w:p>
    <w:p w14:paraId="68881EE6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limit: </w:t>
      </w:r>
      <w:proofErr w:type="gramStart"/>
      <w:r>
        <w:t>1 }</w:t>
      </w:r>
      <w:proofErr w:type="gramEnd"/>
    </w:p>
    <w:p w14:paraId="2229BD24" w14:textId="49164E8C" w:rsidR="00E624D1" w:rsidRDefault="00EC3465" w:rsidP="00EC3465">
      <w:pPr>
        <w:pStyle w:val="NormalWeb"/>
      </w:pPr>
      <w:r>
        <w:t>]);</w:t>
      </w:r>
      <w:hyperlink r:id="rId109" w:tgtFrame="_blank" w:history="1"/>
    </w:p>
    <w:p w14:paraId="52E4B6E3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lastRenderedPageBreak/>
        <w:t>80.</w:t>
      </w:r>
      <w:r>
        <w:t xml:space="preserve"> Write a MongoDB query to find the cuisine type that is most likely to receive a "C" grad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2B491123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2D232A0F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match: </w:t>
      </w:r>
      <w:proofErr w:type="gramStart"/>
      <w:r>
        <w:t>{ "</w:t>
      </w:r>
      <w:proofErr w:type="spellStart"/>
      <w:r>
        <w:t>grades.grade</w:t>
      </w:r>
      <w:proofErr w:type="spellEnd"/>
      <w:proofErr w:type="gramEnd"/>
      <w:r>
        <w:t>": "C</w:t>
      </w:r>
      <w:proofErr w:type="gramStart"/>
      <w:r>
        <w:t>" }</w:t>
      </w:r>
      <w:proofErr w:type="gramEnd"/>
      <w:r>
        <w:t xml:space="preserve"> },</w:t>
      </w:r>
    </w:p>
    <w:p w14:paraId="391139B9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group: </w:t>
      </w:r>
      <w:proofErr w:type="gramStart"/>
      <w:r>
        <w:t>{ _</w:t>
      </w:r>
      <w:proofErr w:type="gramEnd"/>
      <w:r>
        <w:t xml:space="preserve">id: "$cuisine",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  <w:r>
        <w:t xml:space="preserve"> </w:t>
      </w:r>
      <w:proofErr w:type="gramStart"/>
      <w:r>
        <w:t>} }</w:t>
      </w:r>
      <w:proofErr w:type="gramEnd"/>
      <w:r>
        <w:t>,</w:t>
      </w:r>
    </w:p>
    <w:p w14:paraId="64E0317E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>{ count</w:t>
      </w:r>
      <w:proofErr w:type="gramEnd"/>
      <w:r>
        <w:t>: -</w:t>
      </w:r>
      <w:proofErr w:type="gramStart"/>
      <w:r>
        <w:t>1 }</w:t>
      </w:r>
      <w:proofErr w:type="gramEnd"/>
      <w:r>
        <w:t xml:space="preserve"> },</w:t>
      </w:r>
    </w:p>
    <w:p w14:paraId="07D78CF6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limit: </w:t>
      </w:r>
      <w:proofErr w:type="gramStart"/>
      <w:r>
        <w:t>1 }</w:t>
      </w:r>
      <w:proofErr w:type="gramEnd"/>
    </w:p>
    <w:p w14:paraId="3649DAF5" w14:textId="73477934" w:rsidR="00E624D1" w:rsidRDefault="00EC3465" w:rsidP="00EC3465">
      <w:pPr>
        <w:pStyle w:val="NormalWeb"/>
      </w:pPr>
      <w:r>
        <w:t>]);</w:t>
      </w:r>
      <w:hyperlink r:id="rId110" w:tgtFrame="_blank" w:history="1"/>
    </w:p>
    <w:p w14:paraId="42872CCD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81.</w:t>
      </w:r>
      <w:r>
        <w:t xml:space="preserve"> Write a MongoDB query to find the restaurant that has the highest average score for thecuisine "Turkish"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56CE8339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match: </w:t>
      </w:r>
      <w:proofErr w:type="gramStart"/>
      <w:r>
        <w:t>{ cuisine</w:t>
      </w:r>
      <w:proofErr w:type="gramEnd"/>
      <w:r>
        <w:t>: "Turkish</w:t>
      </w:r>
      <w:proofErr w:type="gramStart"/>
      <w:r>
        <w:t>" }</w:t>
      </w:r>
      <w:proofErr w:type="gramEnd"/>
      <w:r>
        <w:t xml:space="preserve"> },</w:t>
      </w:r>
    </w:p>
    <w:p w14:paraId="4B8CF7E0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7A0E21DD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group: </w:t>
      </w:r>
      <w:proofErr w:type="gramStart"/>
      <w:r>
        <w:t>{ _</w:t>
      </w:r>
      <w:proofErr w:type="gramEnd"/>
      <w:r>
        <w:t xml:space="preserve">id: "$name", </w:t>
      </w:r>
      <w:proofErr w:type="spellStart"/>
      <w:r>
        <w:t>avg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avg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  <w:r>
        <w:t xml:space="preserve"> </w:t>
      </w:r>
      <w:proofErr w:type="gramStart"/>
      <w:r>
        <w:t>} }</w:t>
      </w:r>
      <w:proofErr w:type="gramEnd"/>
      <w:r>
        <w:t>,</w:t>
      </w:r>
    </w:p>
    <w:p w14:paraId="0B362528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 xml:space="preserve">{ </w:t>
      </w:r>
      <w:proofErr w:type="spellStart"/>
      <w:r>
        <w:t>avgScore</w:t>
      </w:r>
      <w:proofErr w:type="spellEnd"/>
      <w:proofErr w:type="gramEnd"/>
      <w:r>
        <w:t>: -</w:t>
      </w:r>
      <w:proofErr w:type="gramStart"/>
      <w:r>
        <w:t>1 }</w:t>
      </w:r>
      <w:proofErr w:type="gramEnd"/>
      <w:r>
        <w:t xml:space="preserve"> },</w:t>
      </w:r>
    </w:p>
    <w:p w14:paraId="373C2B66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limit: </w:t>
      </w:r>
      <w:proofErr w:type="gramStart"/>
      <w:r>
        <w:t>1 }</w:t>
      </w:r>
      <w:proofErr w:type="gramEnd"/>
    </w:p>
    <w:p w14:paraId="4A61AA6A" w14:textId="1A59C6EB" w:rsidR="00E624D1" w:rsidRDefault="00EC3465" w:rsidP="00EC3465">
      <w:pPr>
        <w:pStyle w:val="NormalWeb"/>
      </w:pPr>
      <w:r>
        <w:t>]);</w:t>
      </w:r>
      <w:hyperlink r:id="rId111" w:tgtFrame="_blank" w:history="1"/>
    </w:p>
    <w:p w14:paraId="06C1CC1B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82.</w:t>
      </w:r>
      <w:r>
        <w:t xml:space="preserve"> Write a MongoDB query to find the restaurants that achieved the highest total scor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53BFE65F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03F5BE0E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group: </w:t>
      </w:r>
      <w:proofErr w:type="gramStart"/>
      <w:r>
        <w:t>{ _</w:t>
      </w:r>
      <w:proofErr w:type="gramEnd"/>
      <w:r>
        <w:t xml:space="preserve">id: "$name", </w:t>
      </w:r>
      <w:proofErr w:type="spellStart"/>
      <w:r>
        <w:t>total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sum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  <w:r>
        <w:t xml:space="preserve"> </w:t>
      </w:r>
      <w:proofErr w:type="gramStart"/>
      <w:r>
        <w:t>} }</w:t>
      </w:r>
      <w:proofErr w:type="gramEnd"/>
      <w:r>
        <w:t>,</w:t>
      </w:r>
    </w:p>
    <w:p w14:paraId="0588D603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 xml:space="preserve">{ </w:t>
      </w:r>
      <w:proofErr w:type="spellStart"/>
      <w:r>
        <w:t>totalScore</w:t>
      </w:r>
      <w:proofErr w:type="spellEnd"/>
      <w:proofErr w:type="gramEnd"/>
      <w:r>
        <w:t>: -</w:t>
      </w:r>
      <w:proofErr w:type="gramStart"/>
      <w:r>
        <w:t>1 }</w:t>
      </w:r>
      <w:proofErr w:type="gramEnd"/>
      <w:r>
        <w:t xml:space="preserve"> },</w:t>
      </w:r>
    </w:p>
    <w:p w14:paraId="6D86EA08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limit: </w:t>
      </w:r>
      <w:proofErr w:type="gramStart"/>
      <w:r>
        <w:t>1 }</w:t>
      </w:r>
      <w:proofErr w:type="gramEnd"/>
    </w:p>
    <w:p w14:paraId="1FD3944E" w14:textId="6BCD36E8" w:rsidR="00E624D1" w:rsidRDefault="00EC3465" w:rsidP="00EC3465">
      <w:pPr>
        <w:pStyle w:val="NormalWeb"/>
      </w:pPr>
      <w:r>
        <w:t>]);</w:t>
      </w:r>
      <w:hyperlink r:id="rId112" w:tgtFrame="_blank" w:history="1"/>
    </w:p>
    <w:p w14:paraId="4F3A298B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83.</w:t>
      </w:r>
      <w:r>
        <w:t xml:space="preserve"> Write a MongoDB query to find all the Chinese restaurants in Brooklyn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find</w:t>
      </w:r>
      <w:proofErr w:type="spellEnd"/>
      <w:r w:rsidR="00EC3465">
        <w:t>(</w:t>
      </w:r>
      <w:proofErr w:type="gramEnd"/>
      <w:r w:rsidR="00EC3465">
        <w:t>{</w:t>
      </w:r>
    </w:p>
    <w:p w14:paraId="0558AAA4" w14:textId="77777777" w:rsidR="00EC3465" w:rsidRDefault="00EC3465" w:rsidP="00EC3465">
      <w:pPr>
        <w:pStyle w:val="NormalWeb"/>
      </w:pPr>
      <w:r>
        <w:lastRenderedPageBreak/>
        <w:t xml:space="preserve">  borough: "Brooklyn",</w:t>
      </w:r>
    </w:p>
    <w:p w14:paraId="359713B2" w14:textId="77777777" w:rsidR="00EC3465" w:rsidRDefault="00EC3465" w:rsidP="00EC3465">
      <w:pPr>
        <w:pStyle w:val="NormalWeb"/>
      </w:pPr>
      <w:r>
        <w:t xml:space="preserve">  cuisine: "Chinese"</w:t>
      </w:r>
    </w:p>
    <w:p w14:paraId="7FDB5D64" w14:textId="77777777" w:rsidR="00EC3465" w:rsidRDefault="00EC3465" w:rsidP="00EC3465">
      <w:pPr>
        <w:pStyle w:val="NormalWeb"/>
      </w:pPr>
      <w:r>
        <w:t>}, {</w:t>
      </w:r>
    </w:p>
    <w:p w14:paraId="1D9ABB58" w14:textId="77777777" w:rsidR="00EC3465" w:rsidRDefault="00EC3465" w:rsidP="00EC3465">
      <w:pPr>
        <w:pStyle w:val="NormalWeb"/>
      </w:pPr>
      <w:r>
        <w:t xml:space="preserve">  name: 1,</w:t>
      </w:r>
    </w:p>
    <w:p w14:paraId="5411D5BE" w14:textId="77777777" w:rsidR="00EC3465" w:rsidRDefault="00EC3465" w:rsidP="00EC3465">
      <w:pPr>
        <w:pStyle w:val="NormalWeb"/>
      </w:pPr>
      <w:r>
        <w:t xml:space="preserve">  address: 1,</w:t>
      </w:r>
    </w:p>
    <w:p w14:paraId="4B41AB65" w14:textId="77777777" w:rsidR="00EC3465" w:rsidRDefault="00EC3465" w:rsidP="00EC3465">
      <w:pPr>
        <w:pStyle w:val="NormalWeb"/>
      </w:pPr>
      <w:r>
        <w:t xml:space="preserve">  _id: 0</w:t>
      </w:r>
    </w:p>
    <w:p w14:paraId="12ED281D" w14:textId="31592592" w:rsidR="00E624D1" w:rsidRDefault="00EC3465" w:rsidP="00EC3465">
      <w:pPr>
        <w:pStyle w:val="NormalWeb"/>
      </w:pPr>
      <w:r>
        <w:t>});</w:t>
      </w:r>
      <w:hyperlink r:id="rId113" w:tgtFrame="_blank" w:history="1"/>
    </w:p>
    <w:p w14:paraId="217F1860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84.</w:t>
      </w:r>
      <w:r>
        <w:t xml:space="preserve"> Write a MongoDB query to find the restaurant with the most recent grade date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23D6D6AB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03F63604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>{ "</w:t>
      </w:r>
      <w:proofErr w:type="spellStart"/>
      <w:r>
        <w:t>grades.date</w:t>
      </w:r>
      <w:proofErr w:type="spellEnd"/>
      <w:proofErr w:type="gramEnd"/>
      <w:r>
        <w:t>": -</w:t>
      </w:r>
      <w:proofErr w:type="gramStart"/>
      <w:r>
        <w:t>1 }</w:t>
      </w:r>
      <w:proofErr w:type="gramEnd"/>
      <w:r>
        <w:t xml:space="preserve"> },</w:t>
      </w:r>
    </w:p>
    <w:p w14:paraId="1782ED67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limit: </w:t>
      </w:r>
      <w:proofErr w:type="gramStart"/>
      <w:r>
        <w:t>1 }</w:t>
      </w:r>
      <w:proofErr w:type="gramEnd"/>
      <w:r>
        <w:t>,</w:t>
      </w:r>
    </w:p>
    <w:p w14:paraId="14DA59DE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project: </w:t>
      </w:r>
      <w:proofErr w:type="gramStart"/>
      <w:r>
        <w:t>{ name</w:t>
      </w:r>
      <w:proofErr w:type="gramEnd"/>
      <w:r>
        <w:t xml:space="preserve">: 1, address: 1, </w:t>
      </w:r>
      <w:proofErr w:type="spellStart"/>
      <w:r>
        <w:t>recentGrade</w:t>
      </w:r>
      <w:proofErr w:type="spellEnd"/>
      <w:r>
        <w:t>: "$grades</w:t>
      </w:r>
      <w:proofErr w:type="gramStart"/>
      <w:r>
        <w:t>" }</w:t>
      </w:r>
      <w:proofErr w:type="gramEnd"/>
      <w:r>
        <w:t xml:space="preserve"> }</w:t>
      </w:r>
    </w:p>
    <w:p w14:paraId="2F28A7B8" w14:textId="17B65E23" w:rsidR="00E624D1" w:rsidRDefault="00EC3465" w:rsidP="00EC3465">
      <w:pPr>
        <w:pStyle w:val="NormalWeb"/>
      </w:pPr>
      <w:r>
        <w:t>]);</w:t>
      </w:r>
      <w:hyperlink r:id="rId114" w:tgtFrame="_blank" w:history="1"/>
    </w:p>
    <w:p w14:paraId="2DE5563B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85.</w:t>
      </w:r>
      <w:r>
        <w:t xml:space="preserve"> Write a MongoDB query to find the top 5 restaurants with the highest average score for each cuisine type, along with their average scores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5229EB00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2D294979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23F48512" w14:textId="77777777" w:rsidR="00EC3465" w:rsidRDefault="00EC3465" w:rsidP="00EC3465">
      <w:pPr>
        <w:pStyle w:val="NormalWeb"/>
      </w:pPr>
      <w:r>
        <w:t xml:space="preserve">      _id: </w:t>
      </w:r>
      <w:proofErr w:type="gramStart"/>
      <w:r>
        <w:t>{ cuisine</w:t>
      </w:r>
      <w:proofErr w:type="gramEnd"/>
      <w:r>
        <w:t>: "$cuisine", name: "$name</w:t>
      </w:r>
      <w:proofErr w:type="gramStart"/>
      <w:r>
        <w:t>" }</w:t>
      </w:r>
      <w:proofErr w:type="gramEnd"/>
      <w:r>
        <w:t>,</w:t>
      </w:r>
    </w:p>
    <w:p w14:paraId="76A1BC68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avgScore</w:t>
      </w:r>
      <w:proofErr w:type="spellEnd"/>
      <w:r>
        <w:t xml:space="preserve">: </w:t>
      </w:r>
      <w:proofErr w:type="gramStart"/>
      <w:r>
        <w:t>{ $</w:t>
      </w:r>
      <w:proofErr w:type="gramEnd"/>
      <w:r>
        <w:t>avg: "$</w:t>
      </w:r>
      <w:proofErr w:type="spellStart"/>
      <w:proofErr w:type="gramStart"/>
      <w:r>
        <w:t>grades.score</w:t>
      </w:r>
      <w:proofErr w:type="spellEnd"/>
      <w:r>
        <w:t>" }</w:t>
      </w:r>
      <w:proofErr w:type="gramEnd"/>
    </w:p>
    <w:p w14:paraId="35C5DCD1" w14:textId="77777777" w:rsidR="00EC3465" w:rsidRDefault="00EC3465" w:rsidP="00EC3465">
      <w:pPr>
        <w:pStyle w:val="NormalWeb"/>
      </w:pPr>
      <w:r>
        <w:t xml:space="preserve">  }},</w:t>
      </w:r>
    </w:p>
    <w:p w14:paraId="02B4FB4C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>{ "</w:t>
      </w:r>
      <w:proofErr w:type="gramEnd"/>
      <w:r>
        <w:t>_</w:t>
      </w:r>
      <w:proofErr w:type="spellStart"/>
      <w:proofErr w:type="gramStart"/>
      <w:r>
        <w:t>id.cuisine</w:t>
      </w:r>
      <w:proofErr w:type="spellEnd"/>
      <w:proofErr w:type="gramEnd"/>
      <w:r>
        <w:t xml:space="preserve">": 1, </w:t>
      </w:r>
      <w:proofErr w:type="spellStart"/>
      <w:r>
        <w:t>avgScore</w:t>
      </w:r>
      <w:proofErr w:type="spellEnd"/>
      <w:r>
        <w:t>: -</w:t>
      </w:r>
      <w:proofErr w:type="gramStart"/>
      <w:r>
        <w:t>1 }</w:t>
      </w:r>
      <w:proofErr w:type="gramEnd"/>
      <w:r>
        <w:t xml:space="preserve"> },</w:t>
      </w:r>
    </w:p>
    <w:p w14:paraId="74193D04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0746BB52" w14:textId="77777777" w:rsidR="00EC3465" w:rsidRDefault="00EC3465" w:rsidP="00EC3465">
      <w:pPr>
        <w:pStyle w:val="NormalWeb"/>
      </w:pPr>
      <w:r>
        <w:t xml:space="preserve">      _id: "$_</w:t>
      </w:r>
      <w:proofErr w:type="spellStart"/>
      <w:proofErr w:type="gramStart"/>
      <w:r>
        <w:t>id.cuisine</w:t>
      </w:r>
      <w:proofErr w:type="spellEnd"/>
      <w:proofErr w:type="gramEnd"/>
      <w:r>
        <w:t>",</w:t>
      </w:r>
    </w:p>
    <w:p w14:paraId="3F8CDC61" w14:textId="77777777" w:rsidR="00EC3465" w:rsidRDefault="00EC3465" w:rsidP="00EC3465">
      <w:pPr>
        <w:pStyle w:val="NormalWeb"/>
      </w:pPr>
      <w:r>
        <w:lastRenderedPageBreak/>
        <w:t xml:space="preserve">      </w:t>
      </w:r>
      <w:proofErr w:type="spellStart"/>
      <w:r>
        <w:t>topRestaurants</w:t>
      </w:r>
      <w:proofErr w:type="spellEnd"/>
      <w:r>
        <w:t xml:space="preserve">: </w:t>
      </w:r>
      <w:proofErr w:type="gramStart"/>
      <w:r>
        <w:t>{ $</w:t>
      </w:r>
      <w:proofErr w:type="gramEnd"/>
      <w:r>
        <w:t xml:space="preserve">push: </w:t>
      </w:r>
      <w:proofErr w:type="gramStart"/>
      <w:r>
        <w:t>{ name</w:t>
      </w:r>
      <w:proofErr w:type="gramEnd"/>
      <w:r>
        <w:t xml:space="preserve">: "$_id.name", </w:t>
      </w:r>
      <w:proofErr w:type="spellStart"/>
      <w:r>
        <w:t>avgScore</w:t>
      </w:r>
      <w:proofErr w:type="spellEnd"/>
      <w:r>
        <w:t>: "$</w:t>
      </w:r>
      <w:proofErr w:type="spellStart"/>
      <w:r>
        <w:t>avgScore</w:t>
      </w:r>
      <w:proofErr w:type="spellEnd"/>
      <w:proofErr w:type="gramStart"/>
      <w:r>
        <w:t>" }</w:t>
      </w:r>
      <w:proofErr w:type="gramEnd"/>
      <w:r>
        <w:t xml:space="preserve"> }</w:t>
      </w:r>
    </w:p>
    <w:p w14:paraId="19EF59CB" w14:textId="77777777" w:rsidR="00EC3465" w:rsidRDefault="00EC3465" w:rsidP="00EC3465">
      <w:pPr>
        <w:pStyle w:val="NormalWeb"/>
      </w:pPr>
      <w:r>
        <w:t xml:space="preserve">  }},</w:t>
      </w:r>
    </w:p>
    <w:p w14:paraId="0E549172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project: {</w:t>
      </w:r>
    </w:p>
    <w:p w14:paraId="5D5C8DF1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topRestaurants</w:t>
      </w:r>
      <w:proofErr w:type="spellEnd"/>
      <w:r>
        <w:t xml:space="preserve">: </w:t>
      </w:r>
      <w:proofErr w:type="gramStart"/>
      <w:r>
        <w:t>{ $</w:t>
      </w:r>
      <w:proofErr w:type="gramEnd"/>
      <w:r>
        <w:t>slice: ["$</w:t>
      </w:r>
      <w:proofErr w:type="spellStart"/>
      <w:r>
        <w:t>topRestaurants</w:t>
      </w:r>
      <w:proofErr w:type="spellEnd"/>
      <w:r>
        <w:t>", 5</w:t>
      </w:r>
      <w:proofErr w:type="gramStart"/>
      <w:r>
        <w:t>] }</w:t>
      </w:r>
      <w:proofErr w:type="gramEnd"/>
    </w:p>
    <w:p w14:paraId="42BE33FD" w14:textId="77777777" w:rsidR="00EC3465" w:rsidRDefault="00EC3465" w:rsidP="00EC3465">
      <w:pPr>
        <w:pStyle w:val="NormalWeb"/>
      </w:pPr>
      <w:r>
        <w:t xml:space="preserve">  }}</w:t>
      </w:r>
    </w:p>
    <w:p w14:paraId="45B706C0" w14:textId="15DD37CC" w:rsidR="00E624D1" w:rsidRDefault="00EC3465" w:rsidP="00EC3465">
      <w:pPr>
        <w:pStyle w:val="NormalWeb"/>
      </w:pPr>
      <w:r>
        <w:t>]);</w:t>
      </w:r>
      <w:hyperlink r:id="rId115" w:tgtFrame="_blank" w:history="1"/>
    </w:p>
    <w:p w14:paraId="5ABC6679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t>86.</w:t>
      </w:r>
      <w:r>
        <w:t xml:space="preserve"> Write a MongoDB query to find the top 5 restaurants in each borough with the highest number of "A" grades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08B40993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7DE0092A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match: </w:t>
      </w:r>
      <w:proofErr w:type="gramStart"/>
      <w:r>
        <w:t>{ "</w:t>
      </w:r>
      <w:proofErr w:type="spellStart"/>
      <w:r>
        <w:t>grades.grade</w:t>
      </w:r>
      <w:proofErr w:type="spellEnd"/>
      <w:proofErr w:type="gramEnd"/>
      <w:r>
        <w:t>": "A</w:t>
      </w:r>
      <w:proofErr w:type="gramStart"/>
      <w:r>
        <w:t>" }</w:t>
      </w:r>
      <w:proofErr w:type="gramEnd"/>
      <w:r>
        <w:t xml:space="preserve"> },</w:t>
      </w:r>
    </w:p>
    <w:p w14:paraId="16CC9C60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4297DC20" w14:textId="77777777" w:rsidR="00EC3465" w:rsidRDefault="00EC3465" w:rsidP="00EC3465">
      <w:pPr>
        <w:pStyle w:val="NormalWeb"/>
      </w:pPr>
      <w:r>
        <w:t xml:space="preserve">      _id: </w:t>
      </w:r>
      <w:proofErr w:type="gramStart"/>
      <w:r>
        <w:t>{ borough</w:t>
      </w:r>
      <w:proofErr w:type="gramEnd"/>
      <w:r>
        <w:t>: "$borough", name: "$name</w:t>
      </w:r>
      <w:proofErr w:type="gramStart"/>
      <w:r>
        <w:t>" }</w:t>
      </w:r>
      <w:proofErr w:type="gramEnd"/>
      <w:r>
        <w:t>,</w:t>
      </w:r>
    </w:p>
    <w:p w14:paraId="56E49BE1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aCount</w:t>
      </w:r>
      <w:proofErr w:type="spellEnd"/>
      <w:r>
        <w:t xml:space="preserve">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</w:p>
    <w:p w14:paraId="1B3CE1EE" w14:textId="77777777" w:rsidR="00EC3465" w:rsidRDefault="00EC3465" w:rsidP="00EC3465">
      <w:pPr>
        <w:pStyle w:val="NormalWeb"/>
      </w:pPr>
      <w:r>
        <w:t xml:space="preserve">  }},</w:t>
      </w:r>
    </w:p>
    <w:p w14:paraId="09B41D1D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>{ "</w:t>
      </w:r>
      <w:proofErr w:type="gramEnd"/>
      <w:r>
        <w:t>_</w:t>
      </w:r>
      <w:proofErr w:type="spellStart"/>
      <w:proofErr w:type="gramStart"/>
      <w:r>
        <w:t>id.borough</w:t>
      </w:r>
      <w:proofErr w:type="spellEnd"/>
      <w:proofErr w:type="gramEnd"/>
      <w:r>
        <w:t xml:space="preserve">": 1, </w:t>
      </w:r>
      <w:proofErr w:type="spellStart"/>
      <w:r>
        <w:t>aCount</w:t>
      </w:r>
      <w:proofErr w:type="spellEnd"/>
      <w:r>
        <w:t>: -</w:t>
      </w:r>
      <w:proofErr w:type="gramStart"/>
      <w:r>
        <w:t>1 }</w:t>
      </w:r>
      <w:proofErr w:type="gramEnd"/>
      <w:r>
        <w:t xml:space="preserve"> },</w:t>
      </w:r>
    </w:p>
    <w:p w14:paraId="5DCD971B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group: {</w:t>
      </w:r>
    </w:p>
    <w:p w14:paraId="332AE224" w14:textId="77777777" w:rsidR="00EC3465" w:rsidRDefault="00EC3465" w:rsidP="00EC3465">
      <w:pPr>
        <w:pStyle w:val="NormalWeb"/>
      </w:pPr>
      <w:r>
        <w:t xml:space="preserve">      _id: "$_</w:t>
      </w:r>
      <w:proofErr w:type="spellStart"/>
      <w:proofErr w:type="gramStart"/>
      <w:r>
        <w:t>id.borough</w:t>
      </w:r>
      <w:proofErr w:type="spellEnd"/>
      <w:proofErr w:type="gramEnd"/>
      <w:r>
        <w:t>",</w:t>
      </w:r>
    </w:p>
    <w:p w14:paraId="0F32582C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topRestaurants</w:t>
      </w:r>
      <w:proofErr w:type="spellEnd"/>
      <w:r>
        <w:t xml:space="preserve">: </w:t>
      </w:r>
      <w:proofErr w:type="gramStart"/>
      <w:r>
        <w:t>{ $</w:t>
      </w:r>
      <w:proofErr w:type="gramEnd"/>
      <w:r>
        <w:t xml:space="preserve">push: </w:t>
      </w:r>
      <w:proofErr w:type="gramStart"/>
      <w:r>
        <w:t>{ name</w:t>
      </w:r>
      <w:proofErr w:type="gramEnd"/>
      <w:r>
        <w:t xml:space="preserve">: "$_id.name", </w:t>
      </w:r>
      <w:proofErr w:type="spellStart"/>
      <w:r>
        <w:t>aCount</w:t>
      </w:r>
      <w:proofErr w:type="spellEnd"/>
      <w:r>
        <w:t>: "$</w:t>
      </w:r>
      <w:proofErr w:type="spellStart"/>
      <w:r>
        <w:t>aCount</w:t>
      </w:r>
      <w:proofErr w:type="spellEnd"/>
      <w:proofErr w:type="gramStart"/>
      <w:r>
        <w:t>" }</w:t>
      </w:r>
      <w:proofErr w:type="gramEnd"/>
      <w:r>
        <w:t xml:space="preserve"> }</w:t>
      </w:r>
    </w:p>
    <w:p w14:paraId="196D4257" w14:textId="77777777" w:rsidR="00EC3465" w:rsidRDefault="00EC3465" w:rsidP="00EC3465">
      <w:pPr>
        <w:pStyle w:val="NormalWeb"/>
      </w:pPr>
      <w:r>
        <w:t xml:space="preserve">  }},</w:t>
      </w:r>
    </w:p>
    <w:p w14:paraId="0F96B97B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project: {</w:t>
      </w:r>
    </w:p>
    <w:p w14:paraId="24566E2A" w14:textId="77777777" w:rsidR="00EC3465" w:rsidRDefault="00EC3465" w:rsidP="00EC3465">
      <w:pPr>
        <w:pStyle w:val="NormalWeb"/>
      </w:pPr>
      <w:r>
        <w:t xml:space="preserve">      </w:t>
      </w:r>
      <w:proofErr w:type="spellStart"/>
      <w:r>
        <w:t>topRestaurants</w:t>
      </w:r>
      <w:proofErr w:type="spellEnd"/>
      <w:r>
        <w:t xml:space="preserve">: </w:t>
      </w:r>
      <w:proofErr w:type="gramStart"/>
      <w:r>
        <w:t>{ $</w:t>
      </w:r>
      <w:proofErr w:type="gramEnd"/>
      <w:r>
        <w:t>slice: ["$</w:t>
      </w:r>
      <w:proofErr w:type="spellStart"/>
      <w:r>
        <w:t>topRestaurants</w:t>
      </w:r>
      <w:proofErr w:type="spellEnd"/>
      <w:r>
        <w:t>", 5</w:t>
      </w:r>
      <w:proofErr w:type="gramStart"/>
      <w:r>
        <w:t>] }</w:t>
      </w:r>
      <w:proofErr w:type="gramEnd"/>
    </w:p>
    <w:p w14:paraId="22CD09DE" w14:textId="77777777" w:rsidR="00EC3465" w:rsidRDefault="00EC3465" w:rsidP="00EC3465">
      <w:pPr>
        <w:pStyle w:val="NormalWeb"/>
      </w:pPr>
      <w:r>
        <w:t xml:space="preserve">  }}</w:t>
      </w:r>
    </w:p>
    <w:p w14:paraId="198AC37A" w14:textId="2F003D80" w:rsidR="00E624D1" w:rsidRDefault="00EC3465" w:rsidP="00EC3465">
      <w:pPr>
        <w:pStyle w:val="NormalWeb"/>
      </w:pPr>
      <w:r>
        <w:t>]);</w:t>
      </w:r>
      <w:hyperlink r:id="rId116" w:tgtFrame="_blank" w:history="1"/>
    </w:p>
    <w:p w14:paraId="74FA4916" w14:textId="77777777" w:rsidR="00EC3465" w:rsidRDefault="00E624D1" w:rsidP="00EC3465">
      <w:pPr>
        <w:pStyle w:val="NormalWeb"/>
      </w:pPr>
      <w:r>
        <w:rPr>
          <w:rStyle w:val="style6"/>
          <w:rFonts w:eastAsiaTheme="majorEastAsia"/>
        </w:rPr>
        <w:lastRenderedPageBreak/>
        <w:t>87.</w:t>
      </w:r>
      <w:r>
        <w:t xml:space="preserve"> Write a MongoDB query to find the borough with the highest number of restaurants that have a grade of "A" and a score greater than or equal to 90. </w:t>
      </w:r>
      <w:r>
        <w:br/>
      </w:r>
      <w:proofErr w:type="gramStart"/>
      <w:r w:rsidR="005318AD" w:rsidRPr="005318AD">
        <w:rPr>
          <w:b/>
          <w:bCs/>
        </w:rPr>
        <w:t xml:space="preserve">Ans </w:t>
      </w:r>
      <w:r w:rsidR="005318AD">
        <w:t>:</w:t>
      </w:r>
      <w:proofErr w:type="gramEnd"/>
      <w:r w:rsidR="00EC3465">
        <w:t xml:space="preserve"> </w:t>
      </w:r>
      <w:proofErr w:type="spellStart"/>
      <w:proofErr w:type="gramStart"/>
      <w:r w:rsidR="00EC3465">
        <w:t>db.restaurants</w:t>
      </w:r>
      <w:proofErr w:type="gramEnd"/>
      <w:r w:rsidR="00EC3465">
        <w:t>.</w:t>
      </w:r>
      <w:proofErr w:type="gramStart"/>
      <w:r w:rsidR="00EC3465">
        <w:t>aggregate</w:t>
      </w:r>
      <w:proofErr w:type="spellEnd"/>
      <w:r w:rsidR="00EC3465">
        <w:t>(</w:t>
      </w:r>
      <w:proofErr w:type="gramEnd"/>
      <w:r w:rsidR="00EC3465">
        <w:t>[</w:t>
      </w:r>
    </w:p>
    <w:p w14:paraId="40D2B938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unwind: "$grades</w:t>
      </w:r>
      <w:proofErr w:type="gramStart"/>
      <w:r>
        <w:t>" }</w:t>
      </w:r>
      <w:proofErr w:type="gramEnd"/>
      <w:r>
        <w:t>,</w:t>
      </w:r>
    </w:p>
    <w:p w14:paraId="6F18664B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>match: {</w:t>
      </w:r>
    </w:p>
    <w:p w14:paraId="161939FE" w14:textId="77777777" w:rsidR="00EC3465" w:rsidRDefault="00EC3465" w:rsidP="00EC3465">
      <w:pPr>
        <w:pStyle w:val="NormalWeb"/>
      </w:pPr>
      <w:r>
        <w:t xml:space="preserve">      "</w:t>
      </w:r>
      <w:proofErr w:type="spellStart"/>
      <w:proofErr w:type="gramStart"/>
      <w:r>
        <w:t>grades.grade</w:t>
      </w:r>
      <w:proofErr w:type="spellEnd"/>
      <w:proofErr w:type="gramEnd"/>
      <w:r>
        <w:t>": "A",</w:t>
      </w:r>
    </w:p>
    <w:p w14:paraId="60D28ABB" w14:textId="77777777" w:rsidR="00EC3465" w:rsidRDefault="00EC3465" w:rsidP="00EC3465">
      <w:pPr>
        <w:pStyle w:val="NormalWeb"/>
      </w:pPr>
      <w:r>
        <w:t xml:space="preserve">      "</w:t>
      </w:r>
      <w:proofErr w:type="spellStart"/>
      <w:proofErr w:type="gramStart"/>
      <w:r>
        <w:t>grades.score</w:t>
      </w:r>
      <w:proofErr w:type="spellEnd"/>
      <w:proofErr w:type="gramEnd"/>
      <w:r>
        <w:t xml:space="preserve">": </w:t>
      </w:r>
      <w:proofErr w:type="gramStart"/>
      <w:r>
        <w:t>{ $</w:t>
      </w:r>
      <w:proofErr w:type="spellStart"/>
      <w:proofErr w:type="gramEnd"/>
      <w:r>
        <w:t>gte</w:t>
      </w:r>
      <w:proofErr w:type="spellEnd"/>
      <w:r>
        <w:t xml:space="preserve">: </w:t>
      </w:r>
      <w:proofErr w:type="gramStart"/>
      <w:r>
        <w:t>90 }</w:t>
      </w:r>
      <w:proofErr w:type="gramEnd"/>
    </w:p>
    <w:p w14:paraId="08211063" w14:textId="77777777" w:rsidR="00EC3465" w:rsidRDefault="00EC3465" w:rsidP="00EC3465">
      <w:pPr>
        <w:pStyle w:val="NormalWeb"/>
      </w:pPr>
      <w:r>
        <w:t xml:space="preserve">  }},</w:t>
      </w:r>
    </w:p>
    <w:p w14:paraId="777E6161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group: </w:t>
      </w:r>
      <w:proofErr w:type="gramStart"/>
      <w:r>
        <w:t>{ _</w:t>
      </w:r>
      <w:proofErr w:type="gramEnd"/>
      <w:r>
        <w:t xml:space="preserve">id: "$borough", count: </w:t>
      </w:r>
      <w:proofErr w:type="gramStart"/>
      <w:r>
        <w:t>{ $</w:t>
      </w:r>
      <w:proofErr w:type="gramEnd"/>
      <w:r>
        <w:t xml:space="preserve">sum: </w:t>
      </w:r>
      <w:proofErr w:type="gramStart"/>
      <w:r>
        <w:t>1 }</w:t>
      </w:r>
      <w:proofErr w:type="gramEnd"/>
      <w:r>
        <w:t xml:space="preserve"> </w:t>
      </w:r>
      <w:proofErr w:type="gramStart"/>
      <w:r>
        <w:t>} }</w:t>
      </w:r>
      <w:proofErr w:type="gramEnd"/>
      <w:r>
        <w:t>,</w:t>
      </w:r>
    </w:p>
    <w:p w14:paraId="466AC804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sort: </w:t>
      </w:r>
      <w:proofErr w:type="gramStart"/>
      <w:r>
        <w:t>{ count</w:t>
      </w:r>
      <w:proofErr w:type="gramEnd"/>
      <w:r>
        <w:t>: -</w:t>
      </w:r>
      <w:proofErr w:type="gramStart"/>
      <w:r>
        <w:t>1 }</w:t>
      </w:r>
      <w:proofErr w:type="gramEnd"/>
      <w:r>
        <w:t xml:space="preserve"> },</w:t>
      </w:r>
    </w:p>
    <w:p w14:paraId="09880C03" w14:textId="77777777" w:rsidR="00EC3465" w:rsidRDefault="00EC3465" w:rsidP="00EC3465">
      <w:pPr>
        <w:pStyle w:val="NormalWeb"/>
      </w:pPr>
      <w:r>
        <w:t xml:space="preserve">  </w:t>
      </w:r>
      <w:proofErr w:type="gramStart"/>
      <w:r>
        <w:t>{ $</w:t>
      </w:r>
      <w:proofErr w:type="gramEnd"/>
      <w:r>
        <w:t xml:space="preserve">limit: </w:t>
      </w:r>
      <w:proofErr w:type="gramStart"/>
      <w:r>
        <w:t>1 }</w:t>
      </w:r>
      <w:proofErr w:type="gramEnd"/>
    </w:p>
    <w:p w14:paraId="7B79DCFC" w14:textId="4341784D" w:rsidR="00E624D1" w:rsidRDefault="00EC3465" w:rsidP="00EC3465">
      <w:pPr>
        <w:pStyle w:val="NormalWeb"/>
      </w:pPr>
      <w:r>
        <w:t>]);</w:t>
      </w:r>
      <w:hyperlink r:id="rId117" w:tgtFrame="_blank" w:history="1"/>
    </w:p>
    <w:p w14:paraId="33D40506" w14:textId="1EA2F345" w:rsidR="007317A4" w:rsidRPr="005B44FE" w:rsidRDefault="007317A4" w:rsidP="005B44FE">
      <w:pPr>
        <w:pStyle w:val="NormalWeb"/>
      </w:pPr>
    </w:p>
    <w:p w14:paraId="30191E8E" w14:textId="168F6814" w:rsidR="003437F5" w:rsidRDefault="003437F5" w:rsidP="003437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ractical </w:t>
      </w:r>
      <w:r w:rsidR="007317A4">
        <w:rPr>
          <w:rFonts w:ascii="Times New Roman" w:hAnsi="Times New Roman" w:cs="Times New Roman"/>
          <w:b/>
          <w:bCs/>
          <w:sz w:val="28"/>
          <w:szCs w:val="28"/>
          <w:u w:val="single"/>
        </w:rPr>
        <w:t>8</w:t>
      </w:r>
      <w:r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6C70BA" w:rsidRPr="008E7C4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Database Connectivity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333967C" w14:textId="460391DC" w:rsidR="006C70BA" w:rsidRDefault="006C70BA" w:rsidP="003437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CRUD with </w:t>
      </w:r>
      <w:r w:rsidR="00E647A3">
        <w:rPr>
          <w:rFonts w:ascii="Times New Roman" w:hAnsi="Times New Roman" w:cs="Times New Roman"/>
          <w:sz w:val="24"/>
          <w:szCs w:val="24"/>
        </w:rPr>
        <w:t>MongoDB and ExpressJS</w:t>
      </w:r>
    </w:p>
    <w:p w14:paraId="1C937DB1" w14:textId="77777777" w:rsidR="0048614F" w:rsidRDefault="0048614F" w:rsidP="0048614F">
      <w:pPr>
        <w:pStyle w:val="NormalWeb"/>
        <w:tabs>
          <w:tab w:val="left" w:pos="990"/>
        </w:tabs>
        <w:spacing w:before="0" w:beforeAutospacing="0" w:after="0" w:afterAutospacing="0"/>
      </w:pPr>
    </w:p>
    <w:p w14:paraId="71D4559E" w14:textId="1312D6F7" w:rsidR="0048614F" w:rsidRPr="00E647A3" w:rsidRDefault="0048614F" w:rsidP="0048614F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ractical </w:t>
      </w:r>
      <w:r w:rsidR="00E647A3">
        <w:rPr>
          <w:rFonts w:ascii="Times New Roman" w:hAnsi="Times New Roman" w:cs="Times New Roman"/>
          <w:b/>
          <w:bCs/>
          <w:sz w:val="28"/>
          <w:szCs w:val="28"/>
          <w:u w:val="single"/>
        </w:rPr>
        <w:t>9</w:t>
      </w:r>
      <w:r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E647A3" w:rsidRPr="008E7C4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ession and Cookies Dem</w:t>
      </w:r>
      <w:r w:rsidR="005B44F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o</w:t>
      </w:r>
      <w:r w:rsidRPr="00757A5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E81691E" w14:textId="6348C288" w:rsidR="00E647A3" w:rsidRDefault="00E647A3" w:rsidP="00E647A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ssion management </w:t>
      </w:r>
    </w:p>
    <w:p w14:paraId="0367C924" w14:textId="77777777" w:rsidR="005B44FE" w:rsidRDefault="005B44FE" w:rsidP="00E647A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F0DC9B" w14:textId="77777777" w:rsidR="005B44FE" w:rsidRDefault="005B44FE" w:rsidP="005B44F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use of cookies for storing client data</w:t>
      </w:r>
    </w:p>
    <w:p w14:paraId="134C2025" w14:textId="77777777" w:rsidR="005B44FE" w:rsidRDefault="005B44FE" w:rsidP="005B44F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5222CE" w14:textId="77777777" w:rsidR="0048614F" w:rsidRDefault="0048614F" w:rsidP="0048614F">
      <w:pPr>
        <w:pStyle w:val="NormalWeb"/>
        <w:tabs>
          <w:tab w:val="left" w:pos="990"/>
        </w:tabs>
        <w:spacing w:before="0" w:beforeAutospacing="0" w:after="0" w:afterAutospacing="0"/>
      </w:pPr>
    </w:p>
    <w:p w14:paraId="7A351C3D" w14:textId="2BF0E6B9" w:rsidR="00B95E78" w:rsidRDefault="00B95E78" w:rsidP="00B95E7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ractical </w:t>
      </w:r>
      <w:r w:rsidR="005B44FE">
        <w:rPr>
          <w:rFonts w:ascii="Times New Roman" w:hAnsi="Times New Roman" w:cs="Times New Roman"/>
          <w:b/>
          <w:bCs/>
          <w:sz w:val="28"/>
          <w:szCs w:val="28"/>
          <w:u w:val="single"/>
        </w:rPr>
        <w:t>10</w:t>
      </w:r>
      <w:r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5B44F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ogin Exercise</w:t>
      </w:r>
      <w:r w:rsidRPr="00757A5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875464F" w14:textId="77777777" w:rsidR="005B44FE" w:rsidRDefault="005B44FE" w:rsidP="005B44F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Authentication exercise with ExpressJS</w:t>
      </w:r>
    </w:p>
    <w:p w14:paraId="76DFF2DF" w14:textId="77777777" w:rsidR="005B44FE" w:rsidRDefault="005B44FE" w:rsidP="00B95E78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4AF0C01" w14:textId="1BCDBAB0" w:rsidR="00561BA4" w:rsidRDefault="00561BA4" w:rsidP="00561B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Practical 10</w:t>
      </w:r>
      <w:r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etting up DevOPS for Project</w:t>
      </w:r>
      <w:r w:rsidRPr="00757A5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3433758" w14:textId="4525AD07" w:rsidR="00561BA4" w:rsidRPr="00EB5341" w:rsidRDefault="00561BA4" w:rsidP="00B95E78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Use JIRA, Github, Jenkins and Docker to set the working environment for Project work</w:t>
      </w:r>
    </w:p>
    <w:p w14:paraId="19D4F069" w14:textId="77777777" w:rsidR="00851293" w:rsidRDefault="00851293" w:rsidP="00851293">
      <w:pPr>
        <w:pStyle w:val="NormalWeb"/>
        <w:tabs>
          <w:tab w:val="left" w:pos="990"/>
        </w:tabs>
        <w:spacing w:before="0" w:beforeAutospacing="0" w:after="0" w:afterAutospacing="0"/>
      </w:pPr>
    </w:p>
    <w:p w14:paraId="78029389" w14:textId="07037A30" w:rsidR="00F21702" w:rsidRDefault="00F21702" w:rsidP="00F217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ractical </w:t>
      </w:r>
      <w:r w:rsidR="005C4F9D">
        <w:rPr>
          <w:rFonts w:ascii="Times New Roman" w:hAnsi="Times New Roman" w:cs="Times New Roman"/>
          <w:b/>
          <w:bCs/>
          <w:sz w:val="28"/>
          <w:szCs w:val="28"/>
          <w:u w:val="single"/>
        </w:rPr>
        <w:t>12</w:t>
      </w:r>
      <w:r w:rsidRPr="00C04604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5C4F9D" w:rsidRPr="009A057B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PIs</w:t>
      </w:r>
      <w:r w:rsidRPr="00757A5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075A502" w14:textId="161435DC" w:rsidR="005C4F9D" w:rsidRPr="00EB5341" w:rsidRDefault="005C4F9D" w:rsidP="00F21702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ost Student API and check</w:t>
      </w:r>
      <w:r w:rsidR="00B27167">
        <w:rPr>
          <w:rFonts w:ascii="Times New Roman" w:hAnsi="Times New Roman" w:cs="Times New Roman"/>
          <w:sz w:val="24"/>
          <w:szCs w:val="24"/>
        </w:rPr>
        <w:t xml:space="preserve"> it.</w:t>
      </w:r>
    </w:p>
    <w:p w14:paraId="15E2E529" w14:textId="77777777" w:rsidR="00F21702" w:rsidRDefault="00F21702" w:rsidP="00F21702">
      <w:pPr>
        <w:tabs>
          <w:tab w:val="left" w:pos="990"/>
        </w:tabs>
        <w:spacing w:after="0" w:line="276" w:lineRule="auto"/>
        <w:ind w:firstLine="1530"/>
        <w:jc w:val="both"/>
        <w:rPr>
          <w:rFonts w:ascii="Times New Roman" w:hAnsi="Times New Roman" w:cs="Times New Roman"/>
          <w:sz w:val="24"/>
          <w:szCs w:val="24"/>
        </w:rPr>
      </w:pPr>
    </w:p>
    <w:p w14:paraId="05162726" w14:textId="02D044B7" w:rsidR="00F21702" w:rsidRDefault="00F21702" w:rsidP="00851293">
      <w:pPr>
        <w:pStyle w:val="NormalWeb"/>
        <w:tabs>
          <w:tab w:val="left" w:pos="990"/>
        </w:tabs>
        <w:spacing w:before="0" w:beforeAutospacing="0" w:after="0" w:afterAutospacing="0"/>
      </w:pPr>
    </w:p>
    <w:sectPr w:rsidR="00F21702" w:rsidSect="00B705AE">
      <w:headerReference w:type="default" r:id="rId118"/>
      <w:footerReference w:type="default" r:id="rId119"/>
      <w:pgSz w:w="12240" w:h="15840"/>
      <w:pgMar w:top="1440" w:right="1440" w:bottom="1440" w:left="135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F1828D" w14:textId="77777777" w:rsidR="004F71CD" w:rsidRDefault="004F71CD" w:rsidP="00B96CFF">
      <w:pPr>
        <w:spacing w:after="0" w:line="240" w:lineRule="auto"/>
      </w:pPr>
      <w:r>
        <w:separator/>
      </w:r>
    </w:p>
  </w:endnote>
  <w:endnote w:type="continuationSeparator" w:id="0">
    <w:p w14:paraId="24A73F78" w14:textId="77777777" w:rsidR="004F71CD" w:rsidRDefault="004F71CD" w:rsidP="00B96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808CD" w14:textId="31666CA3" w:rsidR="00B96CFF" w:rsidRPr="00B96CFF" w:rsidRDefault="00B96CFF" w:rsidP="00B96CFF">
    <w:pPr>
      <w:pStyle w:val="Header"/>
      <w:ind w:left="-540"/>
      <w:rPr>
        <w:rFonts w:ascii="Times New Roman" w:hAnsi="Times New Roman" w:cs="Times New Roman"/>
        <w:sz w:val="24"/>
        <w:szCs w:val="24"/>
      </w:rPr>
    </w:pPr>
    <w:r w:rsidRPr="00B96CFF">
      <w:rPr>
        <w:rFonts w:ascii="Times New Roman" w:hAnsi="Times New Roman" w:cs="Times New Roman"/>
        <w:sz w:val="24"/>
        <w:szCs w:val="24"/>
      </w:rPr>
      <w:t>CS</w:t>
    </w:r>
    <w:r w:rsidR="00D20C54">
      <w:rPr>
        <w:rFonts w:ascii="Times New Roman" w:hAnsi="Times New Roman" w:cs="Times New Roman"/>
        <w:sz w:val="24"/>
        <w:szCs w:val="24"/>
      </w:rPr>
      <w:t xml:space="preserve"> 392</w:t>
    </w:r>
    <w:r w:rsidRPr="00B96CFF">
      <w:rPr>
        <w:rFonts w:ascii="Times New Roman" w:hAnsi="Times New Roman" w:cs="Times New Roman"/>
        <w:sz w:val="24"/>
        <w:szCs w:val="24"/>
      </w:rPr>
      <w:t xml:space="preserve"> </w:t>
    </w:r>
    <w:r w:rsidR="00A80490">
      <w:rPr>
        <w:rFonts w:ascii="Times New Roman" w:hAnsi="Times New Roman" w:cs="Times New Roman"/>
        <w:sz w:val="24"/>
        <w:szCs w:val="24"/>
      </w:rPr>
      <w:t>Capstone 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F4001" w14:textId="77777777" w:rsidR="004F71CD" w:rsidRDefault="004F71CD" w:rsidP="00B96CFF">
      <w:pPr>
        <w:spacing w:after="0" w:line="240" w:lineRule="auto"/>
      </w:pPr>
      <w:r>
        <w:separator/>
      </w:r>
    </w:p>
  </w:footnote>
  <w:footnote w:type="continuationSeparator" w:id="0">
    <w:p w14:paraId="4C046A6B" w14:textId="77777777" w:rsidR="004F71CD" w:rsidRDefault="004F71CD" w:rsidP="00B96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74F3D" w14:textId="183B85A1" w:rsidR="00B96CFF" w:rsidRDefault="0016326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823539" wp14:editId="5FA0CB3C">
          <wp:simplePos x="0" y="0"/>
          <wp:positionH relativeFrom="column">
            <wp:posOffset>4773930</wp:posOffset>
          </wp:positionH>
          <wp:positionV relativeFrom="paragraph">
            <wp:posOffset>-106843</wp:posOffset>
          </wp:positionV>
          <wp:extent cx="1790700" cy="485775"/>
          <wp:effectExtent l="0" t="0" r="0" b="9525"/>
          <wp:wrapNone/>
          <wp:docPr id="8128482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2848298" name="Picture 81284829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4857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20803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7F56BBD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0B5C0CEB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1F05701"/>
    <w:multiLevelType w:val="hybridMultilevel"/>
    <w:tmpl w:val="340AC3AA"/>
    <w:lvl w:ilvl="0" w:tplc="FB9E6E20">
      <w:start w:val="1"/>
      <w:numFmt w:val="decimal"/>
      <w:lvlText w:val="%1."/>
      <w:lvlJc w:val="left"/>
      <w:pPr>
        <w:ind w:left="81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E6674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211547A0"/>
    <w:multiLevelType w:val="hybridMultilevel"/>
    <w:tmpl w:val="EE1C60A4"/>
    <w:lvl w:ilvl="0" w:tplc="FB9E6E20">
      <w:start w:val="1"/>
      <w:numFmt w:val="decimal"/>
      <w:lvlText w:val="%1."/>
      <w:lvlJc w:val="left"/>
      <w:pPr>
        <w:ind w:left="234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6" w15:restartNumberingAfterBreak="0">
    <w:nsid w:val="271C21E7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2BF10041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345E305B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3EF90469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43BC33C9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45B270A4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2" w15:restartNumberingAfterBreak="0">
    <w:nsid w:val="493B11C5"/>
    <w:multiLevelType w:val="multilevel"/>
    <w:tmpl w:val="AD52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16040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B471D3E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5" w15:restartNumberingAfterBreak="0">
    <w:nsid w:val="4E277EA8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4E514D4D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7" w15:restartNumberingAfterBreak="0">
    <w:nsid w:val="57D41D7D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8" w15:restartNumberingAfterBreak="0">
    <w:nsid w:val="5E860B2F"/>
    <w:multiLevelType w:val="multilevel"/>
    <w:tmpl w:val="25FA45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F712D28"/>
    <w:multiLevelType w:val="hybridMultilevel"/>
    <w:tmpl w:val="1E0AD008"/>
    <w:lvl w:ilvl="0" w:tplc="64522176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1070CB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1" w15:restartNumberingAfterBreak="0">
    <w:nsid w:val="68722593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2" w15:restartNumberingAfterBreak="0">
    <w:nsid w:val="690661EC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3" w15:restartNumberingAfterBreak="0">
    <w:nsid w:val="72573EA4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4" w15:restartNumberingAfterBreak="0">
    <w:nsid w:val="7BDA1BB8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num w:numId="1" w16cid:durableId="1571039748">
    <w:abstractNumId w:val="15"/>
  </w:num>
  <w:num w:numId="2" w16cid:durableId="2039772623">
    <w:abstractNumId w:val="18"/>
  </w:num>
  <w:num w:numId="3" w16cid:durableId="267549358">
    <w:abstractNumId w:val="13"/>
  </w:num>
  <w:num w:numId="4" w16cid:durableId="1663200570">
    <w:abstractNumId w:val="3"/>
  </w:num>
  <w:num w:numId="5" w16cid:durableId="148207320">
    <w:abstractNumId w:val="5"/>
  </w:num>
  <w:num w:numId="6" w16cid:durableId="337006695">
    <w:abstractNumId w:val="11"/>
  </w:num>
  <w:num w:numId="7" w16cid:durableId="854151771">
    <w:abstractNumId w:val="21"/>
  </w:num>
  <w:num w:numId="8" w16cid:durableId="241530166">
    <w:abstractNumId w:val="24"/>
  </w:num>
  <w:num w:numId="9" w16cid:durableId="935359506">
    <w:abstractNumId w:val="2"/>
  </w:num>
  <w:num w:numId="10" w16cid:durableId="1487817035">
    <w:abstractNumId w:val="10"/>
  </w:num>
  <w:num w:numId="11" w16cid:durableId="76442407">
    <w:abstractNumId w:val="0"/>
  </w:num>
  <w:num w:numId="12" w16cid:durableId="17706387">
    <w:abstractNumId w:val="1"/>
  </w:num>
  <w:num w:numId="13" w16cid:durableId="1954553036">
    <w:abstractNumId w:val="22"/>
  </w:num>
  <w:num w:numId="14" w16cid:durableId="1544177409">
    <w:abstractNumId w:val="8"/>
  </w:num>
  <w:num w:numId="15" w16cid:durableId="1595555226">
    <w:abstractNumId w:val="7"/>
  </w:num>
  <w:num w:numId="16" w16cid:durableId="1213926808">
    <w:abstractNumId w:val="16"/>
  </w:num>
  <w:num w:numId="17" w16cid:durableId="342318156">
    <w:abstractNumId w:val="14"/>
  </w:num>
  <w:num w:numId="18" w16cid:durableId="1563053940">
    <w:abstractNumId w:val="9"/>
  </w:num>
  <w:num w:numId="19" w16cid:durableId="1744722792">
    <w:abstractNumId w:val="23"/>
  </w:num>
  <w:num w:numId="20" w16cid:durableId="1518739260">
    <w:abstractNumId w:val="20"/>
  </w:num>
  <w:num w:numId="21" w16cid:durableId="1605768121">
    <w:abstractNumId w:val="6"/>
  </w:num>
  <w:num w:numId="22" w16cid:durableId="1941058655">
    <w:abstractNumId w:val="17"/>
  </w:num>
  <w:num w:numId="23" w16cid:durableId="808087043">
    <w:abstractNumId w:val="4"/>
  </w:num>
  <w:num w:numId="24" w16cid:durableId="793252600">
    <w:abstractNumId w:val="19"/>
  </w:num>
  <w:num w:numId="25" w16cid:durableId="6199971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MDQwNzQyMzAzNjNT0lEKTi0uzszPAykwrgUA/6+EXywAAAA="/>
  </w:docVars>
  <w:rsids>
    <w:rsidRoot w:val="009B51FB"/>
    <w:rsid w:val="000162C0"/>
    <w:rsid w:val="00020DB7"/>
    <w:rsid w:val="00046233"/>
    <w:rsid w:val="000462F1"/>
    <w:rsid w:val="000504DE"/>
    <w:rsid w:val="0006293F"/>
    <w:rsid w:val="0007321D"/>
    <w:rsid w:val="00096F0D"/>
    <w:rsid w:val="000B1A94"/>
    <w:rsid w:val="000C6130"/>
    <w:rsid w:val="000C6B4F"/>
    <w:rsid w:val="000D0CDC"/>
    <w:rsid w:val="000E71CD"/>
    <w:rsid w:val="00103556"/>
    <w:rsid w:val="00110E7A"/>
    <w:rsid w:val="00114AB8"/>
    <w:rsid w:val="00114B45"/>
    <w:rsid w:val="00115710"/>
    <w:rsid w:val="00122867"/>
    <w:rsid w:val="0014572D"/>
    <w:rsid w:val="00146EB1"/>
    <w:rsid w:val="0016326A"/>
    <w:rsid w:val="00177E4E"/>
    <w:rsid w:val="00183998"/>
    <w:rsid w:val="001948E5"/>
    <w:rsid w:val="001A5672"/>
    <w:rsid w:val="001A5B8E"/>
    <w:rsid w:val="001B1271"/>
    <w:rsid w:val="001D05B1"/>
    <w:rsid w:val="001D2D52"/>
    <w:rsid w:val="001E195B"/>
    <w:rsid w:val="001E6A8C"/>
    <w:rsid w:val="001F4C51"/>
    <w:rsid w:val="00225C4F"/>
    <w:rsid w:val="002512F1"/>
    <w:rsid w:val="00256BF6"/>
    <w:rsid w:val="00292F74"/>
    <w:rsid w:val="002A15DA"/>
    <w:rsid w:val="002A4619"/>
    <w:rsid w:val="002B153C"/>
    <w:rsid w:val="002C3714"/>
    <w:rsid w:val="002E3613"/>
    <w:rsid w:val="002E68EA"/>
    <w:rsid w:val="002F4420"/>
    <w:rsid w:val="002F7A93"/>
    <w:rsid w:val="003048D5"/>
    <w:rsid w:val="00307636"/>
    <w:rsid w:val="00307D55"/>
    <w:rsid w:val="0032698A"/>
    <w:rsid w:val="00331710"/>
    <w:rsid w:val="0033667C"/>
    <w:rsid w:val="003437F5"/>
    <w:rsid w:val="00373CBA"/>
    <w:rsid w:val="003915BB"/>
    <w:rsid w:val="003965A6"/>
    <w:rsid w:val="003C5098"/>
    <w:rsid w:val="003D4D69"/>
    <w:rsid w:val="003D66FF"/>
    <w:rsid w:val="00404669"/>
    <w:rsid w:val="00414E58"/>
    <w:rsid w:val="00443013"/>
    <w:rsid w:val="004729B3"/>
    <w:rsid w:val="004754B2"/>
    <w:rsid w:val="00483D9A"/>
    <w:rsid w:val="0048614F"/>
    <w:rsid w:val="0049669C"/>
    <w:rsid w:val="004B0FF2"/>
    <w:rsid w:val="004B1469"/>
    <w:rsid w:val="004B353A"/>
    <w:rsid w:val="004D23E7"/>
    <w:rsid w:val="004F3162"/>
    <w:rsid w:val="004F6191"/>
    <w:rsid w:val="004F71CD"/>
    <w:rsid w:val="00501B4E"/>
    <w:rsid w:val="00520577"/>
    <w:rsid w:val="00524F1A"/>
    <w:rsid w:val="00525B97"/>
    <w:rsid w:val="005318AD"/>
    <w:rsid w:val="0055565E"/>
    <w:rsid w:val="00561972"/>
    <w:rsid w:val="00561BA4"/>
    <w:rsid w:val="0056641C"/>
    <w:rsid w:val="00570683"/>
    <w:rsid w:val="00596215"/>
    <w:rsid w:val="005B44FE"/>
    <w:rsid w:val="005C0CDF"/>
    <w:rsid w:val="005C4F9D"/>
    <w:rsid w:val="005C5A8C"/>
    <w:rsid w:val="005D6A0B"/>
    <w:rsid w:val="00600CC9"/>
    <w:rsid w:val="00622DA2"/>
    <w:rsid w:val="00632B61"/>
    <w:rsid w:val="00635D7F"/>
    <w:rsid w:val="00643C12"/>
    <w:rsid w:val="00692840"/>
    <w:rsid w:val="006A28E1"/>
    <w:rsid w:val="006C70BA"/>
    <w:rsid w:val="006F0103"/>
    <w:rsid w:val="006F4594"/>
    <w:rsid w:val="006F6CAC"/>
    <w:rsid w:val="0071111C"/>
    <w:rsid w:val="00714569"/>
    <w:rsid w:val="00717E85"/>
    <w:rsid w:val="0072376C"/>
    <w:rsid w:val="007317A4"/>
    <w:rsid w:val="00743B47"/>
    <w:rsid w:val="00757A51"/>
    <w:rsid w:val="00764F03"/>
    <w:rsid w:val="00771E0E"/>
    <w:rsid w:val="00780E4C"/>
    <w:rsid w:val="00782987"/>
    <w:rsid w:val="007A0EE2"/>
    <w:rsid w:val="007A1F5A"/>
    <w:rsid w:val="007A38B7"/>
    <w:rsid w:val="007A53CC"/>
    <w:rsid w:val="007C5328"/>
    <w:rsid w:val="007D0691"/>
    <w:rsid w:val="007D3039"/>
    <w:rsid w:val="007D51B8"/>
    <w:rsid w:val="007E0E50"/>
    <w:rsid w:val="007F3778"/>
    <w:rsid w:val="00832B5A"/>
    <w:rsid w:val="00833ACF"/>
    <w:rsid w:val="00851293"/>
    <w:rsid w:val="0085162F"/>
    <w:rsid w:val="00855CF7"/>
    <w:rsid w:val="008606D9"/>
    <w:rsid w:val="00877F7D"/>
    <w:rsid w:val="008A420A"/>
    <w:rsid w:val="008E7C49"/>
    <w:rsid w:val="009358A7"/>
    <w:rsid w:val="009628C8"/>
    <w:rsid w:val="00976894"/>
    <w:rsid w:val="00980D7E"/>
    <w:rsid w:val="009A057B"/>
    <w:rsid w:val="009B51FB"/>
    <w:rsid w:val="009B589C"/>
    <w:rsid w:val="009C0C32"/>
    <w:rsid w:val="009E2E3D"/>
    <w:rsid w:val="009E3DCB"/>
    <w:rsid w:val="009E58A5"/>
    <w:rsid w:val="009E7249"/>
    <w:rsid w:val="00A35136"/>
    <w:rsid w:val="00A35648"/>
    <w:rsid w:val="00A53266"/>
    <w:rsid w:val="00A56341"/>
    <w:rsid w:val="00A679B7"/>
    <w:rsid w:val="00A74587"/>
    <w:rsid w:val="00A74A55"/>
    <w:rsid w:val="00A80490"/>
    <w:rsid w:val="00A85AE7"/>
    <w:rsid w:val="00AB1D5D"/>
    <w:rsid w:val="00AB2E46"/>
    <w:rsid w:val="00AB76CF"/>
    <w:rsid w:val="00AE024D"/>
    <w:rsid w:val="00AF1442"/>
    <w:rsid w:val="00B016FF"/>
    <w:rsid w:val="00B02198"/>
    <w:rsid w:val="00B04D31"/>
    <w:rsid w:val="00B11835"/>
    <w:rsid w:val="00B258EB"/>
    <w:rsid w:val="00B27167"/>
    <w:rsid w:val="00B27FCB"/>
    <w:rsid w:val="00B3105F"/>
    <w:rsid w:val="00B402FB"/>
    <w:rsid w:val="00B40883"/>
    <w:rsid w:val="00B67491"/>
    <w:rsid w:val="00B705AE"/>
    <w:rsid w:val="00B8204D"/>
    <w:rsid w:val="00B95E78"/>
    <w:rsid w:val="00B96CFF"/>
    <w:rsid w:val="00B96DC9"/>
    <w:rsid w:val="00B96E44"/>
    <w:rsid w:val="00BA68D9"/>
    <w:rsid w:val="00BB1E1B"/>
    <w:rsid w:val="00BC2BD2"/>
    <w:rsid w:val="00BC7B27"/>
    <w:rsid w:val="00BD1491"/>
    <w:rsid w:val="00BD164E"/>
    <w:rsid w:val="00BF310C"/>
    <w:rsid w:val="00BF3651"/>
    <w:rsid w:val="00C04604"/>
    <w:rsid w:val="00C178EE"/>
    <w:rsid w:val="00C26598"/>
    <w:rsid w:val="00C31EF7"/>
    <w:rsid w:val="00C37506"/>
    <w:rsid w:val="00C41C71"/>
    <w:rsid w:val="00C4419D"/>
    <w:rsid w:val="00C657AF"/>
    <w:rsid w:val="00C66B85"/>
    <w:rsid w:val="00C847C4"/>
    <w:rsid w:val="00CA1384"/>
    <w:rsid w:val="00CA20BB"/>
    <w:rsid w:val="00D17BBF"/>
    <w:rsid w:val="00D20C54"/>
    <w:rsid w:val="00D20D5E"/>
    <w:rsid w:val="00D3600C"/>
    <w:rsid w:val="00D37DE6"/>
    <w:rsid w:val="00D37F13"/>
    <w:rsid w:val="00D47201"/>
    <w:rsid w:val="00D55ED7"/>
    <w:rsid w:val="00D65386"/>
    <w:rsid w:val="00D662A2"/>
    <w:rsid w:val="00D73497"/>
    <w:rsid w:val="00D777CC"/>
    <w:rsid w:val="00D77C35"/>
    <w:rsid w:val="00DB7611"/>
    <w:rsid w:val="00DD22FD"/>
    <w:rsid w:val="00DE4922"/>
    <w:rsid w:val="00DF281D"/>
    <w:rsid w:val="00E13AFC"/>
    <w:rsid w:val="00E3399C"/>
    <w:rsid w:val="00E34B1A"/>
    <w:rsid w:val="00E4506F"/>
    <w:rsid w:val="00E46286"/>
    <w:rsid w:val="00E624D1"/>
    <w:rsid w:val="00E647A3"/>
    <w:rsid w:val="00E6517F"/>
    <w:rsid w:val="00E72952"/>
    <w:rsid w:val="00E80F14"/>
    <w:rsid w:val="00E81AEB"/>
    <w:rsid w:val="00EB5341"/>
    <w:rsid w:val="00EC3465"/>
    <w:rsid w:val="00EE0623"/>
    <w:rsid w:val="00EF3400"/>
    <w:rsid w:val="00F11D56"/>
    <w:rsid w:val="00F21702"/>
    <w:rsid w:val="00F22EDC"/>
    <w:rsid w:val="00F431A8"/>
    <w:rsid w:val="00F525A0"/>
    <w:rsid w:val="00F76570"/>
    <w:rsid w:val="00F80BFC"/>
    <w:rsid w:val="00F8117D"/>
    <w:rsid w:val="00F84669"/>
    <w:rsid w:val="00F84E86"/>
    <w:rsid w:val="00FB0D7B"/>
    <w:rsid w:val="00FB2394"/>
    <w:rsid w:val="00FD50BB"/>
    <w:rsid w:val="00FE4380"/>
    <w:rsid w:val="00FE71C6"/>
    <w:rsid w:val="00FF5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5030DB"/>
  <w15:chartTrackingRefBased/>
  <w15:docId w15:val="{44C1C677-AA61-4B05-A66F-DB2A24E44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51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51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51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51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51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51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51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51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51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51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51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51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51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51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51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51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51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51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51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51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1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51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51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51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99"/>
    <w:qFormat/>
    <w:rsid w:val="009B51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B51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51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51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51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96C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6CFF"/>
  </w:style>
  <w:style w:type="paragraph" w:styleId="Footer">
    <w:name w:val="footer"/>
    <w:basedOn w:val="Normal"/>
    <w:link w:val="FooterChar"/>
    <w:uiPriority w:val="99"/>
    <w:unhideWhenUsed/>
    <w:rsid w:val="00B96C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CFF"/>
  </w:style>
  <w:style w:type="character" w:customStyle="1" w:styleId="lrzxr">
    <w:name w:val="lrzxr"/>
    <w:basedOn w:val="DefaultParagraphFont"/>
    <w:rsid w:val="00B96CFF"/>
  </w:style>
  <w:style w:type="character" w:styleId="Hyperlink">
    <w:name w:val="Hyperlink"/>
    <w:basedOn w:val="DefaultParagraphFont"/>
    <w:uiPriority w:val="99"/>
    <w:unhideWhenUsed/>
    <w:rsid w:val="009358A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8A7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rsid w:val="00BB1E1B"/>
    <w:pPr>
      <w:widowControl w:val="0"/>
      <w:autoSpaceDE w:val="0"/>
      <w:autoSpaceDN w:val="0"/>
      <w:spacing w:before="29" w:after="0" w:line="240" w:lineRule="auto"/>
      <w:ind w:left="4"/>
      <w:jc w:val="center"/>
    </w:pPr>
    <w:rPr>
      <w:rFonts w:ascii="Arial" w:eastAsia="Times New Roman" w:hAnsi="Arial" w:cs="Arial"/>
      <w:kern w:val="0"/>
      <w14:ligatures w14:val="none"/>
    </w:rPr>
  </w:style>
  <w:style w:type="table" w:styleId="TableGrid">
    <w:name w:val="Table Grid"/>
    <w:basedOn w:val="TableNormal"/>
    <w:uiPriority w:val="39"/>
    <w:rsid w:val="00C046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A5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customStyle="1" w:styleId="TableGrid0">
    <w:name w:val="TableGrid"/>
    <w:rsid w:val="00D20D5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F525A0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525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525A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525A0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F525A0"/>
  </w:style>
  <w:style w:type="character" w:customStyle="1" w:styleId="style6">
    <w:name w:val="style6"/>
    <w:basedOn w:val="DefaultParagraphFont"/>
    <w:rsid w:val="00E624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5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5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7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6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2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7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8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85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5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2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6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0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2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0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hyperlink" Target="https://www.w3resource.com/mongodb-exercises/mongodb-exercise-87.php" TargetMode="External"/><Relationship Id="rId21" Type="http://schemas.openxmlformats.org/officeDocument/2006/relationships/image" Target="media/image14.png"/><Relationship Id="rId42" Type="http://schemas.openxmlformats.org/officeDocument/2006/relationships/hyperlink" Target="https://www.w3resource.com/mongodb-exercises/mongodb-exercise-9.php" TargetMode="External"/><Relationship Id="rId47" Type="http://schemas.openxmlformats.org/officeDocument/2006/relationships/hyperlink" Target="https://www.w3resource.com/mongodb-exercises/mongodb-exercise-15.php" TargetMode="External"/><Relationship Id="rId63" Type="http://schemas.openxmlformats.org/officeDocument/2006/relationships/hyperlink" Target="https://www.w3resource.com/mongodb-exercises/mongodb-exercise-32.php" TargetMode="External"/><Relationship Id="rId68" Type="http://schemas.openxmlformats.org/officeDocument/2006/relationships/hyperlink" Target="https://www.w3resource.com/mongodb-exercises/mongodb-exercise-37.php" TargetMode="External"/><Relationship Id="rId84" Type="http://schemas.openxmlformats.org/officeDocument/2006/relationships/hyperlink" Target="https://www.w3resource.com/mongodb-exercises/mongodb-exercise-53.php" TargetMode="External"/><Relationship Id="rId89" Type="http://schemas.openxmlformats.org/officeDocument/2006/relationships/hyperlink" Target="https://www.w3resource.com/mongodb-exercises/mongodb-exercise-58.php" TargetMode="External"/><Relationship Id="rId112" Type="http://schemas.openxmlformats.org/officeDocument/2006/relationships/hyperlink" Target="https://www.w3resource.com/mongodb-exercises/mongodb-exercise-82.php" TargetMode="External"/><Relationship Id="rId16" Type="http://schemas.openxmlformats.org/officeDocument/2006/relationships/image" Target="media/image9.png"/><Relationship Id="rId107" Type="http://schemas.openxmlformats.org/officeDocument/2006/relationships/hyperlink" Target="https://www.w3resource.com/mongodb-exercises/mongodb-exercise-77.php" TargetMode="External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37" Type="http://schemas.openxmlformats.org/officeDocument/2006/relationships/hyperlink" Target="https://www.w3resource.com/mongodb-exercises/mongodb-exercise-4.php" TargetMode="External"/><Relationship Id="rId53" Type="http://schemas.openxmlformats.org/officeDocument/2006/relationships/hyperlink" Target="https://www.w3resource.com/mongodb-exercises/mongodb-exercise-21.php" TargetMode="External"/><Relationship Id="rId58" Type="http://schemas.openxmlformats.org/officeDocument/2006/relationships/hyperlink" Target="https://www.w3resource.com/mongodb-exercises/mongodb-exercise-27.php" TargetMode="External"/><Relationship Id="rId74" Type="http://schemas.openxmlformats.org/officeDocument/2006/relationships/hyperlink" Target="https://www.w3resource.com/mongodb-exercises/mongodb-exercise-43.php" TargetMode="External"/><Relationship Id="rId79" Type="http://schemas.openxmlformats.org/officeDocument/2006/relationships/hyperlink" Target="https://www.w3resource.com/mongodb-exercises/mongodb-exercise-48.php" TargetMode="External"/><Relationship Id="rId102" Type="http://schemas.openxmlformats.org/officeDocument/2006/relationships/hyperlink" Target="https://www.w3resource.com/mongodb-exercises/mongodb-exercise-72.php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www.w3resource.com/mongodb-exercises/mongodb-exercise-59.php" TargetMode="External"/><Relationship Id="rId95" Type="http://schemas.openxmlformats.org/officeDocument/2006/relationships/hyperlink" Target="https://www.w3resource.com/mongodb-exercises/mongodb-exercise-65.php" TargetMode="External"/><Relationship Id="rId22" Type="http://schemas.openxmlformats.org/officeDocument/2006/relationships/hyperlink" Target="https://github.com/4GeeksAcademy/bootstrap-exercises-tutorial" TargetMode="External"/><Relationship Id="rId27" Type="http://schemas.openxmlformats.org/officeDocument/2006/relationships/image" Target="media/image19.png"/><Relationship Id="rId43" Type="http://schemas.openxmlformats.org/officeDocument/2006/relationships/hyperlink" Target="https://www.w3resource.com/mongodb-exercises/mongodb-exercise-10.php" TargetMode="External"/><Relationship Id="rId48" Type="http://schemas.openxmlformats.org/officeDocument/2006/relationships/hyperlink" Target="https://www.w3resource.com/mongodb-exercises/mongodb-exercise-16.php" TargetMode="External"/><Relationship Id="rId64" Type="http://schemas.openxmlformats.org/officeDocument/2006/relationships/hyperlink" Target="https://www.w3resource.com/mongodb-exercises/mongodb-exercise-33.php" TargetMode="External"/><Relationship Id="rId69" Type="http://schemas.openxmlformats.org/officeDocument/2006/relationships/hyperlink" Target="https://www.w3resource.com/mongodb-exercises/mongodb-exercise-38.php" TargetMode="External"/><Relationship Id="rId113" Type="http://schemas.openxmlformats.org/officeDocument/2006/relationships/hyperlink" Target="https://www.w3resource.com/mongodb-exercises/mongodb-exercise-83.php" TargetMode="External"/><Relationship Id="rId118" Type="http://schemas.openxmlformats.org/officeDocument/2006/relationships/header" Target="header1.xml"/><Relationship Id="rId80" Type="http://schemas.openxmlformats.org/officeDocument/2006/relationships/hyperlink" Target="https://www.w3resource.com/mongodb-exercises/mongodb-exercise-49.php" TargetMode="External"/><Relationship Id="rId85" Type="http://schemas.openxmlformats.org/officeDocument/2006/relationships/hyperlink" Target="https://www.w3resource.com/mongodb-exercises/mongodb-exercise-54.php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5.png"/><Relationship Id="rId38" Type="http://schemas.openxmlformats.org/officeDocument/2006/relationships/hyperlink" Target="https://www.w3resource.com/mongodb-exercises/mongodb-exercise-5.php" TargetMode="External"/><Relationship Id="rId59" Type="http://schemas.openxmlformats.org/officeDocument/2006/relationships/hyperlink" Target="https://www.w3resource.com/mongodb-exercises/mongodb-exercise-28.php" TargetMode="External"/><Relationship Id="rId103" Type="http://schemas.openxmlformats.org/officeDocument/2006/relationships/hyperlink" Target="https://www.w3resource.com/mongodb-exercises/mongodb-exercise-73.php" TargetMode="External"/><Relationship Id="rId108" Type="http://schemas.openxmlformats.org/officeDocument/2006/relationships/hyperlink" Target="https://www.w3resource.com/mongodb-exercises/mongodb-exercise-78.php" TargetMode="External"/><Relationship Id="rId54" Type="http://schemas.openxmlformats.org/officeDocument/2006/relationships/hyperlink" Target="https://www.w3resource.com/mongodb-exercises/mongodb-exercise-22.php" TargetMode="External"/><Relationship Id="rId70" Type="http://schemas.openxmlformats.org/officeDocument/2006/relationships/hyperlink" Target="https://www.w3resource.com/mongodb-exercises/mongodb-exercise-39.php" TargetMode="External"/><Relationship Id="rId75" Type="http://schemas.openxmlformats.org/officeDocument/2006/relationships/hyperlink" Target="https://www.w3resource.com/mongodb-exercises/mongodb-exercise-44.php" TargetMode="External"/><Relationship Id="rId91" Type="http://schemas.openxmlformats.org/officeDocument/2006/relationships/hyperlink" Target="https://www.w3resource.com/mongodb-exercises/mongodb-exercise-60.php" TargetMode="External"/><Relationship Id="rId96" Type="http://schemas.openxmlformats.org/officeDocument/2006/relationships/hyperlink" Target="https://www.w3resource.com/mongodb-exercises/mongodb-exercise-66.ph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hyperlink" Target="https://www.w3resource.com/mongodb-exercises/mongodb-exercise-17.php" TargetMode="External"/><Relationship Id="rId114" Type="http://schemas.openxmlformats.org/officeDocument/2006/relationships/hyperlink" Target="https://www.w3resource.com/mongodb-exercises/mongodb-exercise-84.php" TargetMode="External"/><Relationship Id="rId119" Type="http://schemas.openxmlformats.org/officeDocument/2006/relationships/footer" Target="footer1.xml"/><Relationship Id="rId44" Type="http://schemas.openxmlformats.org/officeDocument/2006/relationships/hyperlink" Target="https://www.w3resource.com/mongodb-exercises/mongodb-exercise-11.php" TargetMode="External"/><Relationship Id="rId60" Type="http://schemas.openxmlformats.org/officeDocument/2006/relationships/hyperlink" Target="https://www.w3resource.com/mongodb-exercises/mongodb-exercise-29.php" TargetMode="External"/><Relationship Id="rId65" Type="http://schemas.openxmlformats.org/officeDocument/2006/relationships/hyperlink" Target="https://www.w3resource.com/mongodb-exercises/mongodb-exercise-34.php" TargetMode="External"/><Relationship Id="rId81" Type="http://schemas.openxmlformats.org/officeDocument/2006/relationships/hyperlink" Target="https://www.w3resource.com/mongodb-exercises/mongodb-exercise-50.php" TargetMode="External"/><Relationship Id="rId86" Type="http://schemas.openxmlformats.org/officeDocument/2006/relationships/hyperlink" Target="https://www.w3resource.com/mongodb-exercises/mongodb-exercise-55.php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hyperlink" Target="https://www.w3resource.com/mongodb-exercises/mongodb-exercise-6.php" TargetMode="External"/><Relationship Id="rId109" Type="http://schemas.openxmlformats.org/officeDocument/2006/relationships/hyperlink" Target="https://www.w3resource.com/mongodb-exercises/mongodb-exercise-79.php" TargetMode="External"/><Relationship Id="rId34" Type="http://schemas.openxmlformats.org/officeDocument/2006/relationships/hyperlink" Target="https://www.w3resource.com/mongodb-exercises/mongodb-exercise-1.php" TargetMode="External"/><Relationship Id="rId50" Type="http://schemas.openxmlformats.org/officeDocument/2006/relationships/hyperlink" Target="https://www.w3resource.com/mongodb-exercises/mongodb-exercise-18.php" TargetMode="External"/><Relationship Id="rId55" Type="http://schemas.openxmlformats.org/officeDocument/2006/relationships/hyperlink" Target="https://www.w3resource.com/mongodb-exercises/mongodb-exercise-23.php" TargetMode="External"/><Relationship Id="rId76" Type="http://schemas.openxmlformats.org/officeDocument/2006/relationships/hyperlink" Target="https://www.w3resource.com/mongodb-exercises/mongodb-exercise-45.php" TargetMode="External"/><Relationship Id="rId97" Type="http://schemas.openxmlformats.org/officeDocument/2006/relationships/hyperlink" Target="https://www.w3resource.com/mongodb-exercises/mongodb-exercise-67.php" TargetMode="External"/><Relationship Id="rId104" Type="http://schemas.openxmlformats.org/officeDocument/2006/relationships/hyperlink" Target="https://www.w3resource.com/mongodb-exercises/mongodb-exercise-74.php" TargetMode="External"/><Relationship Id="rId120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hyperlink" Target="https://www.w3resource.com/mongodb-exercises/mongodb-exercise-40.php" TargetMode="External"/><Relationship Id="rId92" Type="http://schemas.openxmlformats.org/officeDocument/2006/relationships/hyperlink" Target="https://www.w3resource.com/mongodb-exercises/mongodb-exercise-61.php" TargetMode="External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hyperlink" Target="https://www.w3resource.com/mongodb-exercises/mongodb-exercise-7.php" TargetMode="External"/><Relationship Id="rId45" Type="http://schemas.openxmlformats.org/officeDocument/2006/relationships/hyperlink" Target="https://www.w3resource.com/mongodb-exercises/mongodb-exercise-12.php" TargetMode="External"/><Relationship Id="rId66" Type="http://schemas.openxmlformats.org/officeDocument/2006/relationships/hyperlink" Target="https://www.w3resource.com/mongodb-exercises/mongodb-exercise-35.php" TargetMode="External"/><Relationship Id="rId87" Type="http://schemas.openxmlformats.org/officeDocument/2006/relationships/hyperlink" Target="https://www.w3resource.com/mongodb-exercises/mongodb-exercise-56.php" TargetMode="External"/><Relationship Id="rId110" Type="http://schemas.openxmlformats.org/officeDocument/2006/relationships/hyperlink" Target="https://www.w3resource.com/mongodb-exercises/mongodb-exercise-80.php" TargetMode="External"/><Relationship Id="rId115" Type="http://schemas.openxmlformats.org/officeDocument/2006/relationships/hyperlink" Target="https://www.w3resource.com/mongodb-exercises/mongodb-exercise-85.php" TargetMode="External"/><Relationship Id="rId61" Type="http://schemas.openxmlformats.org/officeDocument/2006/relationships/hyperlink" Target="https://www.w3resource.com/mongodb-exercises/mongodb-exercise-30.php" TargetMode="External"/><Relationship Id="rId82" Type="http://schemas.openxmlformats.org/officeDocument/2006/relationships/hyperlink" Target="https://www.w3resource.com/mongodb-exercises/mongodb-exercise-51.php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2.png"/><Relationship Id="rId35" Type="http://schemas.openxmlformats.org/officeDocument/2006/relationships/hyperlink" Target="https://www.w3resource.com/mongodb-exercises/mongodb-exercise-2.php" TargetMode="External"/><Relationship Id="rId56" Type="http://schemas.openxmlformats.org/officeDocument/2006/relationships/hyperlink" Target="https://www.w3resource.com/mongodb-exercises/mongodb-exercise-24.php" TargetMode="External"/><Relationship Id="rId77" Type="http://schemas.openxmlformats.org/officeDocument/2006/relationships/hyperlink" Target="https://www.w3resource.com/mongodb-exercises/mongodb-exercise-46.php" TargetMode="External"/><Relationship Id="rId100" Type="http://schemas.openxmlformats.org/officeDocument/2006/relationships/hyperlink" Target="https://www.w3resource.com/mongodb-exercises/mongodb-exercise-70.php" TargetMode="External"/><Relationship Id="rId105" Type="http://schemas.openxmlformats.org/officeDocument/2006/relationships/hyperlink" Target="https://www.w3resource.com/mongodb-exercises/mongodb-exercise-75.php" TargetMode="External"/><Relationship Id="rId8" Type="http://schemas.openxmlformats.org/officeDocument/2006/relationships/hyperlink" Target="http://www.niituniversity.in" TargetMode="External"/><Relationship Id="rId51" Type="http://schemas.openxmlformats.org/officeDocument/2006/relationships/hyperlink" Target="https://www.w3resource.com/mongodb-exercises/mongodb-exercise-19.php" TargetMode="External"/><Relationship Id="rId72" Type="http://schemas.openxmlformats.org/officeDocument/2006/relationships/hyperlink" Target="https://www.w3resource.com/mongodb-exercises/mongodb-exercise-41.php" TargetMode="External"/><Relationship Id="rId93" Type="http://schemas.openxmlformats.org/officeDocument/2006/relationships/hyperlink" Target="https://www.w3resource.com/mongodb-exercises/mongodb-exercise-62.php" TargetMode="External"/><Relationship Id="rId98" Type="http://schemas.openxmlformats.org/officeDocument/2006/relationships/hyperlink" Target="https://www.w3resource.com/mongodb-exercises/mongodb-exercise-68.php" TargetMode="External"/><Relationship Id="rId121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image" Target="media/image17.png"/><Relationship Id="rId46" Type="http://schemas.openxmlformats.org/officeDocument/2006/relationships/hyperlink" Target="https://www.w3resource.com/mongodb-exercises/mongodb-exercise-14.php" TargetMode="External"/><Relationship Id="rId67" Type="http://schemas.openxmlformats.org/officeDocument/2006/relationships/hyperlink" Target="https://www.w3resource.com/mongodb-exercises/mongodb-exercise-36.php" TargetMode="External"/><Relationship Id="rId116" Type="http://schemas.openxmlformats.org/officeDocument/2006/relationships/hyperlink" Target="https://www.w3resource.com/mongodb-exercises/mongodb-exercise-86.php" TargetMode="External"/><Relationship Id="rId20" Type="http://schemas.openxmlformats.org/officeDocument/2006/relationships/image" Target="media/image13.png"/><Relationship Id="rId41" Type="http://schemas.openxmlformats.org/officeDocument/2006/relationships/hyperlink" Target="https://www.w3resource.com/mongodb-exercises/mongodb-exercise-8.php" TargetMode="External"/><Relationship Id="rId62" Type="http://schemas.openxmlformats.org/officeDocument/2006/relationships/hyperlink" Target="https://www.w3resource.com/mongodb-exercises/mongodb-exercise-31.php" TargetMode="External"/><Relationship Id="rId83" Type="http://schemas.openxmlformats.org/officeDocument/2006/relationships/hyperlink" Target="https://www.w3resource.com/mongodb-exercises/mongodb-exercise-52.php" TargetMode="External"/><Relationship Id="rId88" Type="http://schemas.openxmlformats.org/officeDocument/2006/relationships/hyperlink" Target="https://www.w3resource.com/mongodb-exercises/mongodb-exercise-57.php" TargetMode="External"/><Relationship Id="rId111" Type="http://schemas.openxmlformats.org/officeDocument/2006/relationships/hyperlink" Target="https://www.w3resource.com/mongodb-exercises/mongodb-exercise-81.php" TargetMode="External"/><Relationship Id="rId15" Type="http://schemas.openxmlformats.org/officeDocument/2006/relationships/image" Target="media/image8.png"/><Relationship Id="rId36" Type="http://schemas.openxmlformats.org/officeDocument/2006/relationships/hyperlink" Target="https://www.w3resource.com/mongodb-exercises/mongodb-exercise-3.php" TargetMode="External"/><Relationship Id="rId57" Type="http://schemas.openxmlformats.org/officeDocument/2006/relationships/hyperlink" Target="https://www.w3resource.com/mongodb-exercises/mongodb-exercise-26.php" TargetMode="External"/><Relationship Id="rId106" Type="http://schemas.openxmlformats.org/officeDocument/2006/relationships/hyperlink" Target="https://www.w3resource.com/mongodb-exercises/mongodb-exercise-76.php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hyperlink" Target="https://www.w3resource.com/mongodb-exercises/mongodb-exercise-20.php" TargetMode="External"/><Relationship Id="rId73" Type="http://schemas.openxmlformats.org/officeDocument/2006/relationships/hyperlink" Target="https://www.w3resource.com/mongodb-exercises/mongodb-exercise-42.php" TargetMode="External"/><Relationship Id="rId78" Type="http://schemas.openxmlformats.org/officeDocument/2006/relationships/hyperlink" Target="https://www.w3resource.com/mongodb-exercises/mongodb-exercise-47.php" TargetMode="External"/><Relationship Id="rId94" Type="http://schemas.openxmlformats.org/officeDocument/2006/relationships/hyperlink" Target="https://www.w3resource.com/mongodb-exercises/mongodb-exercise-63.php" TargetMode="External"/><Relationship Id="rId99" Type="http://schemas.openxmlformats.org/officeDocument/2006/relationships/hyperlink" Target="https://www.w3resource.com/mongodb-exercises/mongodb-exercise-69.php" TargetMode="External"/><Relationship Id="rId101" Type="http://schemas.openxmlformats.org/officeDocument/2006/relationships/hyperlink" Target="https://www.w3resource.com/mongodb-exercises/mongodb-exercise-71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8</Pages>
  <Words>5172</Words>
  <Characters>29484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R Malwe</dc:creator>
  <cp:keywords/>
  <dc:description/>
  <cp:lastModifiedBy>Abhi Bhardwaj</cp:lastModifiedBy>
  <cp:revision>2</cp:revision>
  <cp:lastPrinted>2024-04-09T02:08:00Z</cp:lastPrinted>
  <dcterms:created xsi:type="dcterms:W3CDTF">2025-04-11T20:38:00Z</dcterms:created>
  <dcterms:modified xsi:type="dcterms:W3CDTF">2025-04-1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38f7fa2488e96242d02dc4fcecd663618959b4ff54856b19a6f391dddcbc71</vt:lpwstr>
  </property>
</Properties>
</file>